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7E90E" w14:textId="77777777" w:rsidR="001D33D2" w:rsidRPr="00CD1DFF" w:rsidRDefault="003B3E4B" w:rsidP="00214DB4">
      <w:pPr>
        <w:tabs>
          <w:tab w:val="left" w:pos="4092"/>
        </w:tabs>
        <w:spacing w:after="0" w:line="240" w:lineRule="auto"/>
        <w:jc w:val="center"/>
        <w:rPr>
          <w:rFonts w:ascii="Times New Roman" w:hAnsi="Times New Roman" w:cs="Times New Roman"/>
          <w:b/>
          <w:sz w:val="24"/>
          <w:szCs w:val="24"/>
        </w:rPr>
      </w:pPr>
      <w:r w:rsidRPr="00CD1DFF">
        <w:rPr>
          <w:rFonts w:ascii="Times New Roman" w:hAnsi="Times New Roman" w:cs="Times New Roman"/>
          <w:b/>
          <w:sz w:val="24"/>
          <w:szCs w:val="24"/>
        </w:rPr>
        <w:t xml:space="preserve">IN THE </w:t>
      </w:r>
      <w:r w:rsidR="00572ED8" w:rsidRPr="00CD1DFF">
        <w:rPr>
          <w:rFonts w:ascii="Times New Roman" w:hAnsi="Times New Roman" w:cs="Times New Roman"/>
          <w:b/>
          <w:sz w:val="24"/>
          <w:szCs w:val="24"/>
        </w:rPr>
        <w:t xml:space="preserve">COURT </w:t>
      </w:r>
      <w:r w:rsidR="001D33D2" w:rsidRPr="00CD1DFF">
        <w:rPr>
          <w:rFonts w:ascii="Times New Roman" w:hAnsi="Times New Roman" w:cs="Times New Roman"/>
          <w:b/>
          <w:sz w:val="24"/>
          <w:szCs w:val="24"/>
        </w:rPr>
        <w:t>OF</w:t>
      </w:r>
      <w:r w:rsidR="00572ED8" w:rsidRPr="00CD1DFF">
        <w:rPr>
          <w:rFonts w:ascii="Times New Roman" w:hAnsi="Times New Roman" w:cs="Times New Roman"/>
          <w:b/>
          <w:sz w:val="24"/>
          <w:szCs w:val="24"/>
        </w:rPr>
        <w:t xml:space="preserve"> APPEAL OF</w:t>
      </w:r>
      <w:r w:rsidR="001D33D2" w:rsidRPr="00CD1DFF">
        <w:rPr>
          <w:rFonts w:ascii="Times New Roman" w:hAnsi="Times New Roman" w:cs="Times New Roman"/>
          <w:b/>
          <w:sz w:val="24"/>
          <w:szCs w:val="24"/>
        </w:rPr>
        <w:t xml:space="preserve"> SEYCHELLES</w:t>
      </w:r>
    </w:p>
    <w:p w14:paraId="14F4AB2F" w14:textId="77777777" w:rsidR="009539C2" w:rsidRPr="00CD1DFF"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0957EF89" w14:textId="77777777" w:rsidR="00CC4C21" w:rsidRPr="00CD1DFF" w:rsidRDefault="00ED0BFC" w:rsidP="00347570">
      <w:pPr>
        <w:spacing w:after="0" w:line="240" w:lineRule="auto"/>
        <w:ind w:left="6840"/>
        <w:rPr>
          <w:rFonts w:ascii="Times New Roman" w:hAnsi="Times New Roman" w:cs="Times New Roman"/>
          <w:b/>
          <w:sz w:val="24"/>
          <w:szCs w:val="24"/>
          <w:u w:val="single"/>
        </w:rPr>
      </w:pPr>
      <w:r w:rsidRPr="00CD1DFF">
        <w:rPr>
          <w:rFonts w:ascii="Times New Roman" w:hAnsi="Times New Roman" w:cs="Times New Roman"/>
          <w:b/>
          <w:sz w:val="24"/>
          <w:szCs w:val="24"/>
          <w:u w:val="single"/>
        </w:rPr>
        <w:t>Reportable</w:t>
      </w:r>
    </w:p>
    <w:p w14:paraId="30AF5094" w14:textId="6584DA8B" w:rsidR="00347570" w:rsidRDefault="00BC73B1" w:rsidP="00347570">
      <w:pPr>
        <w:spacing w:after="0" w:line="240" w:lineRule="auto"/>
        <w:ind w:left="6840"/>
        <w:rPr>
          <w:rFonts w:ascii="Times New Roman" w:hAnsi="Times New Roman" w:cs="Times New Roman"/>
          <w:sz w:val="24"/>
          <w:szCs w:val="24"/>
        </w:rPr>
      </w:pPr>
      <w:r w:rsidRPr="00CD1DFF">
        <w:rPr>
          <w:rFonts w:ascii="Times New Roman" w:hAnsi="Times New Roman" w:cs="Times New Roman"/>
          <w:sz w:val="24"/>
          <w:szCs w:val="24"/>
        </w:rPr>
        <w:t>[20</w:t>
      </w:r>
      <w:r w:rsidR="00D01A26" w:rsidRPr="00CD1DFF">
        <w:rPr>
          <w:rFonts w:ascii="Times New Roman" w:hAnsi="Times New Roman" w:cs="Times New Roman"/>
          <w:sz w:val="24"/>
          <w:szCs w:val="24"/>
        </w:rPr>
        <w:t>2</w:t>
      </w:r>
      <w:r w:rsidR="00FD7157" w:rsidRPr="00CD1DFF">
        <w:rPr>
          <w:rFonts w:ascii="Times New Roman" w:hAnsi="Times New Roman" w:cs="Times New Roman"/>
          <w:sz w:val="24"/>
          <w:szCs w:val="24"/>
        </w:rPr>
        <w:t>2</w:t>
      </w:r>
      <w:r w:rsidRPr="00CD1DFF">
        <w:rPr>
          <w:rFonts w:ascii="Times New Roman" w:hAnsi="Times New Roman" w:cs="Times New Roman"/>
          <w:sz w:val="24"/>
          <w:szCs w:val="24"/>
        </w:rPr>
        <w:t>] SCC</w:t>
      </w:r>
      <w:r w:rsidR="00664E51" w:rsidRPr="00CD1DFF">
        <w:rPr>
          <w:rFonts w:ascii="Times New Roman" w:hAnsi="Times New Roman" w:cs="Times New Roman"/>
          <w:sz w:val="24"/>
          <w:szCs w:val="24"/>
        </w:rPr>
        <w:t>A</w:t>
      </w:r>
      <w:r w:rsidR="00347570">
        <w:rPr>
          <w:rFonts w:ascii="Times New Roman" w:hAnsi="Times New Roman" w:cs="Times New Roman"/>
          <w:sz w:val="24"/>
          <w:szCs w:val="24"/>
        </w:rPr>
        <w:t xml:space="preserve"> 37</w:t>
      </w:r>
    </w:p>
    <w:p w14:paraId="0D8D1CDC" w14:textId="44FB5E20" w:rsidR="007637B5" w:rsidRPr="00CD1DFF" w:rsidRDefault="00347570" w:rsidP="00347570">
      <w:pPr>
        <w:spacing w:after="0" w:line="240" w:lineRule="auto"/>
        <w:ind w:left="6840"/>
        <w:rPr>
          <w:rFonts w:ascii="Times New Roman" w:hAnsi="Times New Roman" w:cs="Times New Roman"/>
          <w:sz w:val="24"/>
          <w:szCs w:val="24"/>
        </w:rPr>
      </w:pPr>
      <w:r>
        <w:rPr>
          <w:rFonts w:ascii="Times New Roman" w:hAnsi="Times New Roman" w:cs="Times New Roman"/>
          <w:sz w:val="24"/>
          <w:szCs w:val="24"/>
        </w:rPr>
        <w:t xml:space="preserve">(19 </w:t>
      </w:r>
      <w:r w:rsidR="006A5990">
        <w:rPr>
          <w:rFonts w:ascii="Times New Roman" w:hAnsi="Times New Roman" w:cs="Times New Roman"/>
          <w:sz w:val="24"/>
          <w:szCs w:val="24"/>
        </w:rPr>
        <w:t>August</w:t>
      </w:r>
      <w:r w:rsidR="00FD7157" w:rsidRPr="00CD1DFF">
        <w:rPr>
          <w:rFonts w:ascii="Times New Roman" w:hAnsi="Times New Roman" w:cs="Times New Roman"/>
          <w:sz w:val="24"/>
          <w:szCs w:val="24"/>
        </w:rPr>
        <w:t xml:space="preserve"> 2022</w:t>
      </w:r>
      <w:r w:rsidR="008225AE" w:rsidRPr="00CD1DFF">
        <w:rPr>
          <w:rFonts w:ascii="Times New Roman" w:hAnsi="Times New Roman" w:cs="Times New Roman"/>
          <w:sz w:val="24"/>
          <w:szCs w:val="24"/>
        </w:rPr>
        <w:t>)</w:t>
      </w:r>
    </w:p>
    <w:p w14:paraId="7998DF56" w14:textId="3A1DCE32" w:rsidR="002E2AE3" w:rsidRPr="00D449A4" w:rsidRDefault="006F5ABA" w:rsidP="00347570">
      <w:pPr>
        <w:spacing w:after="0" w:line="240" w:lineRule="auto"/>
        <w:ind w:left="6840"/>
        <w:rPr>
          <w:rFonts w:ascii="Times New Roman" w:hAnsi="Times New Roman" w:cs="Times New Roman"/>
          <w:sz w:val="24"/>
          <w:szCs w:val="24"/>
        </w:rPr>
      </w:pPr>
      <w:r w:rsidRPr="00CD1DFF">
        <w:rPr>
          <w:rFonts w:ascii="Times New Roman" w:hAnsi="Times New Roman" w:cs="Times New Roman"/>
          <w:sz w:val="24"/>
          <w:szCs w:val="24"/>
        </w:rPr>
        <w:t>SCA</w:t>
      </w:r>
      <w:r w:rsidR="00732E4A">
        <w:rPr>
          <w:rFonts w:ascii="Times New Roman" w:hAnsi="Times New Roman" w:cs="Times New Roman"/>
          <w:sz w:val="24"/>
          <w:szCs w:val="24"/>
        </w:rPr>
        <w:t xml:space="preserve"> </w:t>
      </w:r>
      <w:r w:rsidR="000165BC">
        <w:rPr>
          <w:rFonts w:ascii="Times New Roman" w:hAnsi="Times New Roman" w:cs="Times New Roman"/>
          <w:sz w:val="24"/>
          <w:szCs w:val="24"/>
        </w:rPr>
        <w:t>0</w:t>
      </w:r>
      <w:r w:rsidR="00D449A4">
        <w:rPr>
          <w:rFonts w:ascii="Times New Roman" w:hAnsi="Times New Roman" w:cs="Times New Roman"/>
          <w:sz w:val="24"/>
          <w:szCs w:val="24"/>
        </w:rPr>
        <w:t>5</w:t>
      </w:r>
      <w:r w:rsidR="00861B94" w:rsidRPr="00CD1DFF">
        <w:rPr>
          <w:rFonts w:ascii="Times New Roman" w:hAnsi="Times New Roman" w:cs="Times New Roman"/>
          <w:sz w:val="24"/>
          <w:szCs w:val="24"/>
        </w:rPr>
        <w:t>/</w:t>
      </w:r>
      <w:r w:rsidR="00D449A4">
        <w:rPr>
          <w:rFonts w:ascii="Times New Roman" w:hAnsi="Times New Roman" w:cs="Times New Roman"/>
          <w:sz w:val="24"/>
          <w:szCs w:val="24"/>
        </w:rPr>
        <w:t>2020</w:t>
      </w:r>
    </w:p>
    <w:p w14:paraId="78BCE804" w14:textId="39079C07" w:rsidR="00D40E41" w:rsidRDefault="00245165" w:rsidP="00347570">
      <w:pPr>
        <w:spacing w:after="0" w:line="240" w:lineRule="auto"/>
        <w:ind w:left="6840"/>
        <w:rPr>
          <w:rFonts w:ascii="Times New Roman" w:hAnsi="Times New Roman" w:cs="Times New Roman"/>
          <w:sz w:val="24"/>
          <w:szCs w:val="24"/>
        </w:rPr>
      </w:pPr>
      <w:r w:rsidRPr="00CD1DFF">
        <w:rPr>
          <w:rFonts w:ascii="Times New Roman" w:hAnsi="Times New Roman" w:cs="Times New Roman"/>
          <w:sz w:val="24"/>
          <w:szCs w:val="24"/>
        </w:rPr>
        <w:t>(A</w:t>
      </w:r>
      <w:r w:rsidR="00D40E41">
        <w:rPr>
          <w:rFonts w:ascii="Times New Roman" w:hAnsi="Times New Roman" w:cs="Times New Roman"/>
          <w:sz w:val="24"/>
          <w:szCs w:val="24"/>
        </w:rPr>
        <w:t xml:space="preserve">rising in </w:t>
      </w:r>
      <w:r w:rsidR="00D449A4">
        <w:rPr>
          <w:rFonts w:ascii="Times New Roman" w:hAnsi="Times New Roman" w:cs="Times New Roman"/>
          <w:sz w:val="24"/>
          <w:szCs w:val="24"/>
        </w:rPr>
        <w:t>SC</w:t>
      </w:r>
      <w:r w:rsidR="00D73A09">
        <w:rPr>
          <w:rFonts w:ascii="Times New Roman" w:hAnsi="Times New Roman" w:cs="Times New Roman"/>
          <w:sz w:val="24"/>
          <w:szCs w:val="24"/>
        </w:rPr>
        <w:t xml:space="preserve"> 05/2013)</w:t>
      </w:r>
    </w:p>
    <w:p w14:paraId="021DD260" w14:textId="13F12469" w:rsidR="00F24182" w:rsidRPr="00CD1DFF" w:rsidRDefault="00A63EE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D1C5629" w14:textId="77777777" w:rsidR="006A68E2" w:rsidRPr="00CD1DFF" w:rsidRDefault="006A68E2" w:rsidP="00214DB4">
      <w:pPr>
        <w:spacing w:after="0" w:line="240" w:lineRule="auto"/>
        <w:ind w:left="5580"/>
        <w:rPr>
          <w:rFonts w:ascii="Times New Roman" w:hAnsi="Times New Roman" w:cs="Times New Roman"/>
          <w:sz w:val="24"/>
          <w:szCs w:val="24"/>
        </w:rPr>
      </w:pPr>
    </w:p>
    <w:p w14:paraId="63FC7B69" w14:textId="2D80CC02" w:rsidR="00132FBA" w:rsidRDefault="00D449A4" w:rsidP="000165BC">
      <w:pPr>
        <w:pStyle w:val="NoSpacing"/>
        <w:tabs>
          <w:tab w:val="left" w:pos="5580"/>
          <w:tab w:val="left" w:pos="6930"/>
        </w:tabs>
        <w:spacing w:line="360" w:lineRule="auto"/>
        <w:rPr>
          <w:rFonts w:ascii="Times New Roman" w:hAnsi="Times New Roman" w:cs="Times New Roman"/>
          <w:sz w:val="24"/>
          <w:szCs w:val="24"/>
        </w:rPr>
      </w:pPr>
      <w:r>
        <w:rPr>
          <w:rFonts w:ascii="Times New Roman" w:hAnsi="Times New Roman" w:cs="Times New Roman"/>
          <w:b/>
          <w:sz w:val="24"/>
          <w:szCs w:val="24"/>
        </w:rPr>
        <w:t>MICHEL NANON</w:t>
      </w:r>
      <w:r w:rsidRPr="00CD1DFF">
        <w:rPr>
          <w:rFonts w:ascii="Times New Roman" w:hAnsi="Times New Roman" w:cs="Times New Roman"/>
          <w:b/>
          <w:sz w:val="24"/>
          <w:szCs w:val="24"/>
        </w:rPr>
        <w:tab/>
      </w:r>
      <w:r>
        <w:rPr>
          <w:rFonts w:ascii="Times New Roman" w:hAnsi="Times New Roman" w:cs="Times New Roman"/>
          <w:b/>
          <w:sz w:val="24"/>
          <w:szCs w:val="24"/>
        </w:rPr>
        <w:tab/>
      </w:r>
      <w:r w:rsidR="00EE2F90" w:rsidRPr="00CD1DFF">
        <w:rPr>
          <w:rFonts w:ascii="Times New Roman" w:hAnsi="Times New Roman" w:cs="Times New Roman"/>
          <w:b/>
          <w:sz w:val="24"/>
          <w:szCs w:val="24"/>
        </w:rPr>
        <w:t>Appellant</w:t>
      </w:r>
    </w:p>
    <w:p w14:paraId="68174A14" w14:textId="62621AE3" w:rsidR="005D3054" w:rsidRPr="00132FBA" w:rsidRDefault="005D3054" w:rsidP="00132FBA">
      <w:pPr>
        <w:pStyle w:val="NoSpacing"/>
        <w:tabs>
          <w:tab w:val="left" w:pos="5580"/>
        </w:tabs>
        <w:spacing w:line="360" w:lineRule="auto"/>
        <w:rPr>
          <w:rFonts w:ascii="Times New Roman" w:hAnsi="Times New Roman" w:cs="Times New Roman"/>
          <w:b/>
          <w:sz w:val="24"/>
          <w:szCs w:val="24"/>
        </w:rPr>
      </w:pPr>
      <w:r w:rsidRPr="00CD1DFF">
        <w:rPr>
          <w:rFonts w:ascii="Times New Roman" w:hAnsi="Times New Roman" w:cs="Times New Roman"/>
          <w:i/>
          <w:sz w:val="24"/>
          <w:szCs w:val="24"/>
        </w:rPr>
        <w:t>(</w:t>
      </w:r>
      <w:r w:rsidR="00D449A4">
        <w:rPr>
          <w:rFonts w:ascii="Times New Roman" w:hAnsi="Times New Roman" w:cs="Times New Roman"/>
          <w:i/>
          <w:sz w:val="24"/>
          <w:szCs w:val="24"/>
        </w:rPr>
        <w:t xml:space="preserve">in forma pauperis </w:t>
      </w:r>
      <w:r w:rsidRPr="00CD1DFF">
        <w:rPr>
          <w:rFonts w:ascii="Times New Roman" w:hAnsi="Times New Roman" w:cs="Times New Roman"/>
          <w:i/>
          <w:sz w:val="24"/>
          <w:szCs w:val="24"/>
        </w:rPr>
        <w:t xml:space="preserve">rep. by </w:t>
      </w:r>
      <w:r w:rsidR="00A63EE1" w:rsidRPr="00CD1DFF">
        <w:rPr>
          <w:rFonts w:ascii="Times New Roman" w:hAnsi="Times New Roman" w:cs="Times New Roman"/>
          <w:i/>
          <w:sz w:val="24"/>
          <w:szCs w:val="24"/>
        </w:rPr>
        <w:t>Mr</w:t>
      </w:r>
      <w:r w:rsidR="00A63EE1">
        <w:rPr>
          <w:rFonts w:ascii="Times New Roman" w:hAnsi="Times New Roman" w:cs="Times New Roman"/>
          <w:i/>
          <w:sz w:val="24"/>
          <w:szCs w:val="24"/>
        </w:rPr>
        <w:t>. Divino</w:t>
      </w:r>
      <w:r w:rsidR="00D449A4">
        <w:rPr>
          <w:rFonts w:ascii="Times New Roman" w:hAnsi="Times New Roman" w:cs="Times New Roman"/>
          <w:i/>
          <w:sz w:val="24"/>
          <w:szCs w:val="24"/>
        </w:rPr>
        <w:t xml:space="preserve"> Sabino</w:t>
      </w:r>
      <w:r w:rsidRPr="00CD1DFF">
        <w:rPr>
          <w:rFonts w:ascii="Times New Roman" w:hAnsi="Times New Roman" w:cs="Times New Roman"/>
          <w:i/>
          <w:sz w:val="24"/>
          <w:szCs w:val="24"/>
        </w:rPr>
        <w:t>)</w:t>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r w:rsidRPr="00CD1DFF">
        <w:rPr>
          <w:rFonts w:ascii="Times New Roman" w:hAnsi="Times New Roman" w:cs="Times New Roman"/>
          <w:sz w:val="24"/>
          <w:szCs w:val="24"/>
        </w:rPr>
        <w:tab/>
      </w:r>
    </w:p>
    <w:p w14:paraId="6CBFE34C" w14:textId="48D7F6B5" w:rsidR="00380619" w:rsidRPr="00CD1DFF" w:rsidRDefault="007D5C18" w:rsidP="00A63EE1">
      <w:pPr>
        <w:pStyle w:val="Attorneysnames"/>
        <w:tabs>
          <w:tab w:val="clear" w:pos="4092"/>
          <w:tab w:val="clear" w:pos="5580"/>
          <w:tab w:val="center" w:pos="4680"/>
        </w:tabs>
      </w:pPr>
      <w:r w:rsidRPr="00CD1DFF">
        <w:tab/>
      </w:r>
    </w:p>
    <w:p w14:paraId="187FC250" w14:textId="77777777" w:rsidR="009539C2" w:rsidRPr="00CD1DFF"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CD1DFF">
        <w:rPr>
          <w:rFonts w:ascii="Times New Roman" w:hAnsi="Times New Roman" w:cs="Times New Roman"/>
          <w:sz w:val="24"/>
          <w:szCs w:val="24"/>
        </w:rPr>
        <w:t>and</w:t>
      </w:r>
    </w:p>
    <w:p w14:paraId="784E3985" w14:textId="77777777" w:rsidR="00F33B83" w:rsidRPr="00CD1DF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16948F83" w14:textId="5427AF8E" w:rsidR="006A1F42" w:rsidRPr="00D449A4" w:rsidRDefault="00D449A4" w:rsidP="000165BC">
      <w:pPr>
        <w:pStyle w:val="Partynames"/>
        <w:tabs>
          <w:tab w:val="left" w:pos="6840"/>
        </w:tabs>
        <w:spacing w:before="0"/>
        <w:rPr>
          <w:b w:val="0"/>
          <w:bCs/>
          <w:i/>
          <w:iCs/>
        </w:rPr>
      </w:pPr>
      <w:r>
        <w:t>THE ESTATE OF THE LATE JANINE THYROOMOOLDY</w:t>
      </w:r>
      <w:r>
        <w:tab/>
        <w:t>Respondent</w:t>
      </w:r>
    </w:p>
    <w:p w14:paraId="5C5248AA" w14:textId="5DC3C382" w:rsidR="00132FBA" w:rsidRDefault="00132FBA" w:rsidP="006A1F42">
      <w:pPr>
        <w:pStyle w:val="Partynames"/>
        <w:spacing w:before="0"/>
      </w:pPr>
      <w:r>
        <w:rPr>
          <w:b w:val="0"/>
          <w:bCs/>
          <w:i/>
          <w:iCs/>
        </w:rPr>
        <w:t xml:space="preserve">(rep. by </w:t>
      </w:r>
      <w:r w:rsidR="00D449A4">
        <w:rPr>
          <w:b w:val="0"/>
          <w:bCs/>
          <w:i/>
          <w:iCs/>
        </w:rPr>
        <w:t>Mr. Basil Hoareau</w:t>
      </w:r>
      <w:r w:rsidR="006A1F42">
        <w:rPr>
          <w:b w:val="0"/>
          <w:bCs/>
          <w:i/>
          <w:iCs/>
        </w:rPr>
        <w:t>)</w:t>
      </w:r>
      <w:r w:rsidR="00F24182" w:rsidRPr="00CD1DFF">
        <w:tab/>
      </w:r>
    </w:p>
    <w:p w14:paraId="387B6D8E" w14:textId="77777777" w:rsidR="00BB1A3E" w:rsidRPr="00CD1DFF"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226B687" w14:textId="09515ED5" w:rsidR="00861B94" w:rsidRDefault="00405958" w:rsidP="00861B94">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Neutral Citation:</w:t>
      </w:r>
      <w:r w:rsidR="004A2599" w:rsidRPr="00CD1DFF">
        <w:rPr>
          <w:rFonts w:ascii="Times New Roman" w:hAnsi="Times New Roman" w:cs="Times New Roman"/>
          <w:sz w:val="24"/>
          <w:szCs w:val="24"/>
        </w:rPr>
        <w:t xml:space="preserve"> </w:t>
      </w:r>
      <w:r w:rsidR="004A2599" w:rsidRPr="00CD1DFF">
        <w:rPr>
          <w:rFonts w:ascii="Times New Roman" w:hAnsi="Times New Roman" w:cs="Times New Roman"/>
          <w:sz w:val="24"/>
          <w:szCs w:val="24"/>
        </w:rPr>
        <w:tab/>
      </w:r>
      <w:r w:rsidR="00D449A4" w:rsidRPr="00D449A4">
        <w:rPr>
          <w:rFonts w:ascii="Times New Roman" w:hAnsi="Times New Roman" w:cs="Times New Roman"/>
          <w:i/>
          <w:iCs/>
          <w:sz w:val="24"/>
          <w:szCs w:val="24"/>
        </w:rPr>
        <w:t>Nanon v The Estate of the late Janine Thyroomooldy</w:t>
      </w:r>
      <w:r w:rsidR="00636AFB" w:rsidRPr="00D449A4">
        <w:rPr>
          <w:rFonts w:ascii="Times New Roman" w:hAnsi="Times New Roman" w:cs="Times New Roman"/>
          <w:i/>
          <w:iCs/>
          <w:sz w:val="24"/>
          <w:szCs w:val="24"/>
        </w:rPr>
        <w:t xml:space="preserve"> </w:t>
      </w:r>
      <w:r w:rsidR="00636AFB" w:rsidRPr="00CD1DFF">
        <w:rPr>
          <w:rFonts w:ascii="Times New Roman" w:hAnsi="Times New Roman" w:cs="Times New Roman"/>
          <w:i/>
          <w:sz w:val="24"/>
          <w:szCs w:val="24"/>
        </w:rPr>
        <w:t>(</w:t>
      </w:r>
      <w:r w:rsidR="003F751A" w:rsidRPr="00CD1DFF">
        <w:rPr>
          <w:rFonts w:ascii="Times New Roman" w:hAnsi="Times New Roman" w:cs="Times New Roman"/>
          <w:sz w:val="24"/>
          <w:szCs w:val="24"/>
        </w:rPr>
        <w:t>SCA</w:t>
      </w:r>
      <w:r w:rsidR="00732E4A">
        <w:rPr>
          <w:rFonts w:ascii="Times New Roman" w:hAnsi="Times New Roman" w:cs="Times New Roman"/>
          <w:sz w:val="24"/>
          <w:szCs w:val="24"/>
        </w:rPr>
        <w:t xml:space="preserve"> </w:t>
      </w:r>
      <w:r w:rsidR="000165BC">
        <w:rPr>
          <w:rFonts w:ascii="Times New Roman" w:hAnsi="Times New Roman" w:cs="Times New Roman"/>
          <w:sz w:val="24"/>
          <w:szCs w:val="24"/>
        </w:rPr>
        <w:t>0</w:t>
      </w:r>
      <w:r w:rsidR="00347570">
        <w:rPr>
          <w:rFonts w:ascii="Times New Roman" w:hAnsi="Times New Roman" w:cs="Times New Roman"/>
          <w:sz w:val="24"/>
          <w:szCs w:val="24"/>
        </w:rPr>
        <w:t>5</w:t>
      </w:r>
      <w:r w:rsidR="00732E4A">
        <w:rPr>
          <w:rFonts w:ascii="Times New Roman" w:hAnsi="Times New Roman" w:cs="Times New Roman"/>
          <w:sz w:val="24"/>
          <w:szCs w:val="24"/>
        </w:rPr>
        <w:t>/202</w:t>
      </w:r>
      <w:r w:rsidR="00347570">
        <w:rPr>
          <w:rFonts w:ascii="Times New Roman" w:hAnsi="Times New Roman" w:cs="Times New Roman"/>
          <w:sz w:val="24"/>
          <w:szCs w:val="24"/>
        </w:rPr>
        <w:t>0</w:t>
      </w:r>
      <w:r w:rsidR="008225AE" w:rsidRPr="00CD1DFF">
        <w:rPr>
          <w:rFonts w:ascii="Times New Roman" w:hAnsi="Times New Roman" w:cs="Times New Roman"/>
          <w:sz w:val="24"/>
          <w:szCs w:val="24"/>
        </w:rPr>
        <w:t>)</w:t>
      </w:r>
      <w:r w:rsidR="00861B94" w:rsidRPr="00CD1DFF">
        <w:rPr>
          <w:rFonts w:ascii="Times New Roman" w:hAnsi="Times New Roman" w:cs="Times New Roman"/>
          <w:sz w:val="24"/>
          <w:szCs w:val="24"/>
        </w:rPr>
        <w:t xml:space="preserve"> </w:t>
      </w:r>
      <w:r w:rsidR="006A1F42">
        <w:rPr>
          <w:rFonts w:ascii="Times New Roman" w:hAnsi="Times New Roman" w:cs="Times New Roman"/>
          <w:sz w:val="24"/>
          <w:szCs w:val="24"/>
        </w:rPr>
        <w:t xml:space="preserve">    </w:t>
      </w:r>
      <w:r w:rsidR="008E21AE">
        <w:rPr>
          <w:rFonts w:ascii="Times New Roman" w:hAnsi="Times New Roman" w:cs="Times New Roman"/>
          <w:sz w:val="24"/>
          <w:szCs w:val="24"/>
        </w:rPr>
        <w:t xml:space="preserve"> </w:t>
      </w:r>
      <w:r w:rsidR="000A0FCF" w:rsidRPr="00CD1DFF">
        <w:rPr>
          <w:rFonts w:ascii="Times New Roman" w:hAnsi="Times New Roman" w:cs="Times New Roman"/>
          <w:sz w:val="24"/>
          <w:szCs w:val="24"/>
        </w:rPr>
        <w:t>[202</w:t>
      </w:r>
      <w:r w:rsidR="00732E4A">
        <w:rPr>
          <w:rFonts w:ascii="Times New Roman" w:hAnsi="Times New Roman" w:cs="Times New Roman"/>
          <w:sz w:val="24"/>
          <w:szCs w:val="24"/>
        </w:rPr>
        <w:t>2</w:t>
      </w:r>
      <w:r w:rsidR="000A0FCF" w:rsidRPr="00CD1DFF">
        <w:rPr>
          <w:rFonts w:ascii="Times New Roman" w:hAnsi="Times New Roman" w:cs="Times New Roman"/>
          <w:sz w:val="24"/>
          <w:szCs w:val="24"/>
        </w:rPr>
        <w:t xml:space="preserve">] SCCA </w:t>
      </w:r>
      <w:r w:rsidR="00347570">
        <w:rPr>
          <w:rFonts w:ascii="Times New Roman" w:hAnsi="Times New Roman" w:cs="Times New Roman"/>
          <w:sz w:val="24"/>
          <w:szCs w:val="24"/>
        </w:rPr>
        <w:t>37</w:t>
      </w:r>
      <w:r w:rsidR="008225AE" w:rsidRPr="00CD1DFF">
        <w:rPr>
          <w:rFonts w:ascii="Times New Roman" w:hAnsi="Times New Roman" w:cs="Times New Roman"/>
          <w:sz w:val="24"/>
          <w:szCs w:val="24"/>
        </w:rPr>
        <w:t xml:space="preserve"> (</w:t>
      </w:r>
      <w:r w:rsidR="00732E4A">
        <w:rPr>
          <w:rFonts w:ascii="Times New Roman" w:hAnsi="Times New Roman" w:cs="Times New Roman"/>
          <w:sz w:val="24"/>
          <w:szCs w:val="24"/>
        </w:rPr>
        <w:t>29 A</w:t>
      </w:r>
      <w:r w:rsidR="00347570">
        <w:rPr>
          <w:rFonts w:ascii="Times New Roman" w:hAnsi="Times New Roman" w:cs="Times New Roman"/>
          <w:sz w:val="24"/>
          <w:szCs w:val="24"/>
        </w:rPr>
        <w:t>ugust</w:t>
      </w:r>
      <w:r w:rsidR="00732E4A">
        <w:rPr>
          <w:rFonts w:ascii="Times New Roman" w:hAnsi="Times New Roman" w:cs="Times New Roman"/>
          <w:sz w:val="24"/>
          <w:szCs w:val="24"/>
        </w:rPr>
        <w:t xml:space="preserve"> 2022)</w:t>
      </w:r>
    </w:p>
    <w:p w14:paraId="52353FFE" w14:textId="18E9F3B9" w:rsidR="00945E66" w:rsidRPr="00436EDF" w:rsidRDefault="00945E66" w:rsidP="00861B94">
      <w:pPr>
        <w:pStyle w:val="NoSpacing"/>
        <w:tabs>
          <w:tab w:val="left" w:pos="1890"/>
        </w:tabs>
        <w:ind w:left="1890" w:hanging="1890"/>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rising in </w:t>
      </w:r>
      <w:r w:rsidR="00436EDF">
        <w:rPr>
          <w:rFonts w:ascii="Times New Roman" w:hAnsi="Times New Roman" w:cs="Times New Roman"/>
          <w:sz w:val="24"/>
          <w:szCs w:val="24"/>
        </w:rPr>
        <w:t>CS</w:t>
      </w:r>
      <w:r w:rsidR="00D40E41">
        <w:rPr>
          <w:rFonts w:ascii="Times New Roman" w:hAnsi="Times New Roman" w:cs="Times New Roman"/>
          <w:sz w:val="24"/>
          <w:szCs w:val="24"/>
        </w:rPr>
        <w:t xml:space="preserve"> </w:t>
      </w:r>
      <w:r w:rsidR="00436EDF">
        <w:rPr>
          <w:rFonts w:ascii="Times New Roman" w:hAnsi="Times New Roman" w:cs="Times New Roman"/>
          <w:sz w:val="24"/>
          <w:szCs w:val="24"/>
        </w:rPr>
        <w:t>05/2013</w:t>
      </w:r>
      <w:r w:rsidR="00D40E41">
        <w:rPr>
          <w:rFonts w:ascii="Times New Roman" w:hAnsi="Times New Roman" w:cs="Times New Roman"/>
          <w:sz w:val="24"/>
          <w:szCs w:val="24"/>
        </w:rPr>
        <w:t xml:space="preserve">) </w:t>
      </w:r>
      <w:r w:rsidR="00436EDF">
        <w:rPr>
          <w:rFonts w:ascii="Times New Roman" w:hAnsi="Times New Roman" w:cs="Times New Roman"/>
          <w:sz w:val="24"/>
          <w:szCs w:val="24"/>
        </w:rPr>
        <w:t>[20</w:t>
      </w:r>
      <w:r w:rsidR="000165BC">
        <w:rPr>
          <w:rFonts w:ascii="Times New Roman" w:hAnsi="Times New Roman" w:cs="Times New Roman"/>
          <w:sz w:val="24"/>
          <w:szCs w:val="24"/>
        </w:rPr>
        <w:t>19</w:t>
      </w:r>
      <w:r w:rsidR="00436EDF">
        <w:rPr>
          <w:rFonts w:ascii="Times New Roman" w:hAnsi="Times New Roman" w:cs="Times New Roman"/>
          <w:sz w:val="24"/>
          <w:szCs w:val="24"/>
        </w:rPr>
        <w:t>] SCSC</w:t>
      </w:r>
      <w:r w:rsidR="00D73A09">
        <w:rPr>
          <w:rFonts w:ascii="Times New Roman" w:hAnsi="Times New Roman" w:cs="Times New Roman"/>
          <w:sz w:val="24"/>
          <w:szCs w:val="24"/>
        </w:rPr>
        <w:t xml:space="preserve"> </w:t>
      </w:r>
      <w:r w:rsidR="00436EDF">
        <w:rPr>
          <w:rFonts w:ascii="Times New Roman" w:hAnsi="Times New Roman" w:cs="Times New Roman"/>
          <w:sz w:val="24"/>
          <w:szCs w:val="24"/>
        </w:rPr>
        <w:t>1129</w:t>
      </w:r>
    </w:p>
    <w:p w14:paraId="5FE4E34A" w14:textId="365ECF6D" w:rsidR="002E2AE3" w:rsidRPr="00CD1DFF" w:rsidRDefault="009F125D" w:rsidP="008225AE">
      <w:pPr>
        <w:pStyle w:val="NoSpacing"/>
        <w:tabs>
          <w:tab w:val="left" w:pos="1890"/>
        </w:tabs>
        <w:ind w:left="1890" w:hanging="1890"/>
        <w:rPr>
          <w:rFonts w:ascii="Times New Roman" w:hAnsi="Times New Roman" w:cs="Times New Roman"/>
          <w:sz w:val="24"/>
          <w:szCs w:val="24"/>
        </w:rPr>
      </w:pPr>
      <w:r w:rsidRPr="00CD1DFF">
        <w:rPr>
          <w:rFonts w:ascii="Times New Roman" w:hAnsi="Times New Roman" w:cs="Times New Roman"/>
          <w:b/>
          <w:sz w:val="24"/>
          <w:szCs w:val="24"/>
        </w:rPr>
        <w:t>Before</w:t>
      </w:r>
      <w:r w:rsidR="00405958" w:rsidRPr="00CD1DFF">
        <w:rPr>
          <w:rFonts w:ascii="Times New Roman" w:hAnsi="Times New Roman" w:cs="Times New Roman"/>
          <w:b/>
          <w:sz w:val="24"/>
          <w:szCs w:val="24"/>
        </w:rPr>
        <w:t xml:space="preserve">: </w:t>
      </w:r>
      <w:r w:rsidR="004A2599" w:rsidRPr="00CD1DFF">
        <w:rPr>
          <w:rFonts w:ascii="Times New Roman" w:hAnsi="Times New Roman" w:cs="Times New Roman"/>
          <w:sz w:val="24"/>
          <w:szCs w:val="24"/>
        </w:rPr>
        <w:tab/>
      </w:r>
      <w:r w:rsidR="00636AFB" w:rsidRPr="00CD1DFF">
        <w:rPr>
          <w:rFonts w:ascii="Times New Roman" w:hAnsi="Times New Roman" w:cs="Times New Roman"/>
          <w:sz w:val="24"/>
          <w:szCs w:val="24"/>
        </w:rPr>
        <w:t>Fernando, P</w:t>
      </w:r>
      <w:r w:rsidR="00732E4A">
        <w:rPr>
          <w:rFonts w:ascii="Times New Roman" w:hAnsi="Times New Roman" w:cs="Times New Roman"/>
          <w:sz w:val="24"/>
          <w:szCs w:val="24"/>
        </w:rPr>
        <w:t>resident,</w:t>
      </w:r>
      <w:r w:rsidR="00636AFB"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Twomey</w:t>
      </w:r>
      <w:r w:rsidR="00347570">
        <w:rPr>
          <w:rFonts w:ascii="Times New Roman" w:hAnsi="Times New Roman" w:cs="Times New Roman"/>
          <w:sz w:val="24"/>
          <w:szCs w:val="24"/>
        </w:rPr>
        <w:t>-Woods</w:t>
      </w:r>
      <w:r w:rsidR="00861B94" w:rsidRPr="00CD1DFF">
        <w:rPr>
          <w:rFonts w:ascii="Times New Roman" w:hAnsi="Times New Roman" w:cs="Times New Roman"/>
          <w:sz w:val="24"/>
          <w:szCs w:val="24"/>
        </w:rPr>
        <w:t xml:space="preserve">, </w:t>
      </w:r>
      <w:r w:rsidR="00436EDF">
        <w:rPr>
          <w:rFonts w:ascii="Times New Roman" w:hAnsi="Times New Roman" w:cs="Times New Roman"/>
          <w:sz w:val="24"/>
          <w:szCs w:val="24"/>
        </w:rPr>
        <w:t>André</w:t>
      </w:r>
      <w:r w:rsidR="008225AE" w:rsidRPr="00CD1DFF">
        <w:rPr>
          <w:rFonts w:ascii="Times New Roman" w:hAnsi="Times New Roman" w:cs="Times New Roman"/>
          <w:sz w:val="24"/>
          <w:szCs w:val="24"/>
        </w:rPr>
        <w:t xml:space="preserve">, </w:t>
      </w:r>
      <w:r w:rsidR="00861B94" w:rsidRPr="00CD1DFF">
        <w:rPr>
          <w:rFonts w:ascii="Times New Roman" w:hAnsi="Times New Roman" w:cs="Times New Roman"/>
          <w:sz w:val="24"/>
          <w:szCs w:val="24"/>
        </w:rPr>
        <w:t>J</w:t>
      </w:r>
      <w:r w:rsidR="008225AE" w:rsidRPr="00CD1DFF">
        <w:rPr>
          <w:rFonts w:ascii="Times New Roman" w:hAnsi="Times New Roman" w:cs="Times New Roman"/>
          <w:sz w:val="24"/>
          <w:szCs w:val="24"/>
        </w:rPr>
        <w:t>J</w:t>
      </w:r>
      <w:r w:rsidR="00861B94" w:rsidRPr="00CD1DFF">
        <w:rPr>
          <w:rFonts w:ascii="Times New Roman" w:hAnsi="Times New Roman" w:cs="Times New Roman"/>
          <w:sz w:val="24"/>
          <w:szCs w:val="24"/>
        </w:rPr>
        <w:t>A</w:t>
      </w:r>
    </w:p>
    <w:p w14:paraId="6AF07CED" w14:textId="16CB311D" w:rsidR="00F24182" w:rsidRPr="00436EDF" w:rsidRDefault="00346D7F" w:rsidP="007D5C18">
      <w:pPr>
        <w:spacing w:after="0" w:line="240" w:lineRule="auto"/>
        <w:ind w:left="1890" w:hanging="1890"/>
        <w:jc w:val="both"/>
        <w:rPr>
          <w:rFonts w:ascii="Times New Roman" w:hAnsi="Times New Roman" w:cs="Times New Roman"/>
          <w:b/>
          <w:sz w:val="24"/>
          <w:szCs w:val="24"/>
        </w:rPr>
      </w:pPr>
      <w:r w:rsidRPr="00CD1DFF">
        <w:rPr>
          <w:rFonts w:ascii="Times New Roman" w:hAnsi="Times New Roman" w:cs="Times New Roman"/>
          <w:b/>
          <w:sz w:val="24"/>
          <w:szCs w:val="24"/>
        </w:rPr>
        <w:t xml:space="preserve">Summary: </w:t>
      </w:r>
      <w:r w:rsidR="00F33B83" w:rsidRPr="00CD1DFF">
        <w:rPr>
          <w:rFonts w:ascii="Times New Roman" w:hAnsi="Times New Roman" w:cs="Times New Roman"/>
          <w:b/>
          <w:sz w:val="24"/>
          <w:szCs w:val="24"/>
        </w:rPr>
        <w:tab/>
      </w:r>
      <w:r w:rsidR="00436EDF" w:rsidRPr="00474371">
        <w:rPr>
          <w:rFonts w:ascii="Times New Roman" w:hAnsi="Times New Roman" w:cs="Times New Roman"/>
          <w:sz w:val="24"/>
          <w:szCs w:val="24"/>
        </w:rPr>
        <w:t xml:space="preserve">encroachment </w:t>
      </w:r>
      <w:r w:rsidR="00436EDF">
        <w:rPr>
          <w:rFonts w:ascii="Times New Roman" w:hAnsi="Times New Roman" w:cs="Times New Roman"/>
          <w:sz w:val="24"/>
          <w:szCs w:val="24"/>
        </w:rPr>
        <w:t xml:space="preserve">onto parcels of land </w:t>
      </w:r>
      <w:r w:rsidR="00340CAE">
        <w:rPr>
          <w:rFonts w:ascii="Times New Roman" w:hAnsi="Times New Roman" w:cs="Times New Roman"/>
          <w:sz w:val="24"/>
          <w:szCs w:val="24"/>
        </w:rPr>
        <w:t>of third parties</w:t>
      </w:r>
      <w:r w:rsidR="00436EDF">
        <w:rPr>
          <w:rFonts w:ascii="Times New Roman" w:hAnsi="Times New Roman" w:cs="Times New Roman"/>
          <w:sz w:val="24"/>
          <w:szCs w:val="24"/>
        </w:rPr>
        <w:t>, article 555</w:t>
      </w:r>
      <w:r w:rsidR="00340CAE">
        <w:rPr>
          <w:rFonts w:ascii="Times New Roman" w:hAnsi="Times New Roman" w:cs="Times New Roman"/>
          <w:sz w:val="24"/>
          <w:szCs w:val="24"/>
        </w:rPr>
        <w:t xml:space="preserve"> of the Civil Code</w:t>
      </w:r>
      <w:r w:rsidR="00436EDF">
        <w:rPr>
          <w:rFonts w:ascii="Times New Roman" w:hAnsi="Times New Roman" w:cs="Times New Roman"/>
          <w:sz w:val="24"/>
          <w:szCs w:val="24"/>
        </w:rPr>
        <w:t>, remedy.</w:t>
      </w:r>
    </w:p>
    <w:p w14:paraId="26F57148" w14:textId="2572B8D0" w:rsidR="00344425" w:rsidRPr="00CD1DFF" w:rsidRDefault="00344425" w:rsidP="00C40F27">
      <w:pPr>
        <w:tabs>
          <w:tab w:val="left" w:pos="720"/>
          <w:tab w:val="left" w:pos="1440"/>
          <w:tab w:val="left" w:pos="1665"/>
          <w:tab w:val="left" w:pos="2160"/>
        </w:tabs>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 xml:space="preserve">Heard: </w:t>
      </w:r>
      <w:r w:rsidR="005B12AA" w:rsidRPr="00CD1DFF">
        <w:rPr>
          <w:rFonts w:ascii="Times New Roman" w:hAnsi="Times New Roman" w:cs="Times New Roman"/>
          <w:sz w:val="24"/>
          <w:szCs w:val="24"/>
        </w:rPr>
        <w:tab/>
      </w:r>
      <w:r w:rsidR="005B12AA" w:rsidRPr="00CD1DFF">
        <w:rPr>
          <w:rFonts w:ascii="Times New Roman" w:hAnsi="Times New Roman" w:cs="Times New Roman"/>
          <w:sz w:val="24"/>
          <w:szCs w:val="24"/>
        </w:rPr>
        <w:tab/>
      </w:r>
      <w:r w:rsidR="00C40F27" w:rsidRPr="00CD1DFF">
        <w:rPr>
          <w:rFonts w:ascii="Times New Roman" w:hAnsi="Times New Roman" w:cs="Times New Roman"/>
          <w:sz w:val="24"/>
          <w:szCs w:val="24"/>
        </w:rPr>
        <w:t xml:space="preserve"> </w:t>
      </w:r>
      <w:r w:rsidR="00C40F27" w:rsidRPr="00CD1DFF">
        <w:rPr>
          <w:rFonts w:ascii="Times New Roman" w:hAnsi="Times New Roman" w:cs="Times New Roman"/>
          <w:sz w:val="24"/>
          <w:szCs w:val="24"/>
        </w:rPr>
        <w:tab/>
      </w:r>
      <w:r w:rsidR="00347570">
        <w:rPr>
          <w:rFonts w:ascii="Times New Roman" w:hAnsi="Times New Roman" w:cs="Times New Roman"/>
          <w:sz w:val="24"/>
          <w:szCs w:val="24"/>
        </w:rPr>
        <w:t>2</w:t>
      </w:r>
      <w:r w:rsidR="00052982">
        <w:rPr>
          <w:rFonts w:ascii="Times New Roman" w:hAnsi="Times New Roman" w:cs="Times New Roman"/>
          <w:sz w:val="24"/>
          <w:szCs w:val="24"/>
        </w:rPr>
        <w:t xml:space="preserve"> </w:t>
      </w:r>
      <w:r w:rsidR="00DB468A">
        <w:rPr>
          <w:rFonts w:ascii="Times New Roman" w:hAnsi="Times New Roman" w:cs="Times New Roman"/>
          <w:sz w:val="24"/>
          <w:szCs w:val="24"/>
        </w:rPr>
        <w:t xml:space="preserve">August </w:t>
      </w:r>
      <w:r w:rsidR="00DB468A" w:rsidRPr="00CD1DFF">
        <w:rPr>
          <w:rFonts w:ascii="Times New Roman" w:hAnsi="Times New Roman" w:cs="Times New Roman"/>
          <w:sz w:val="24"/>
          <w:szCs w:val="24"/>
        </w:rPr>
        <w:t>2022</w:t>
      </w:r>
    </w:p>
    <w:p w14:paraId="3107A143" w14:textId="77777777" w:rsidR="000A0FCF" w:rsidRPr="00CD1DFF" w:rsidRDefault="00344425" w:rsidP="000A0FCF">
      <w:pPr>
        <w:spacing w:after="0" w:line="240" w:lineRule="auto"/>
        <w:ind w:left="1890" w:hanging="1890"/>
        <w:rPr>
          <w:rFonts w:ascii="Times New Roman" w:hAnsi="Times New Roman" w:cs="Times New Roman"/>
          <w:sz w:val="24"/>
          <w:szCs w:val="24"/>
        </w:rPr>
      </w:pPr>
      <w:r w:rsidRPr="00CD1DFF">
        <w:rPr>
          <w:rFonts w:ascii="Times New Roman" w:hAnsi="Times New Roman" w:cs="Times New Roman"/>
          <w:b/>
          <w:sz w:val="24"/>
          <w:szCs w:val="24"/>
        </w:rPr>
        <w:t>Delivered:</w:t>
      </w:r>
      <w:r w:rsidR="004A2599" w:rsidRPr="00CD1DFF">
        <w:rPr>
          <w:rFonts w:ascii="Times New Roman" w:hAnsi="Times New Roman" w:cs="Times New Roman"/>
          <w:b/>
          <w:sz w:val="24"/>
          <w:szCs w:val="24"/>
        </w:rPr>
        <w:tab/>
      </w:r>
      <w:r w:rsidR="006A1F42">
        <w:rPr>
          <w:rFonts w:ascii="Times New Roman" w:hAnsi="Times New Roman" w:cs="Times New Roman"/>
          <w:sz w:val="24"/>
          <w:szCs w:val="24"/>
        </w:rPr>
        <w:t>19 August</w:t>
      </w:r>
      <w:r w:rsidR="00636AFB" w:rsidRPr="00CD1DFF">
        <w:rPr>
          <w:rFonts w:ascii="Times New Roman" w:hAnsi="Times New Roman" w:cs="Times New Roman"/>
          <w:sz w:val="24"/>
          <w:szCs w:val="24"/>
        </w:rPr>
        <w:t xml:space="preserve"> 2022</w:t>
      </w:r>
    </w:p>
    <w:p w14:paraId="1608EB0D" w14:textId="20205606" w:rsidR="008225AE" w:rsidRPr="00CD1DFF" w:rsidRDefault="006F5ABA" w:rsidP="00A63EE1">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lang w:val="en"/>
        </w:rPr>
      </w:pPr>
      <w:r w:rsidRPr="00CD1DFF">
        <w:rPr>
          <w:rFonts w:ascii="Times New Roman" w:hAnsi="Times New Roman" w:cs="Times New Roman"/>
          <w:b/>
          <w:sz w:val="24"/>
          <w:szCs w:val="24"/>
        </w:rPr>
        <w:t>ORDER</w:t>
      </w:r>
    </w:p>
    <w:p w14:paraId="6F2E1DFF" w14:textId="2CE44225" w:rsidR="00FD7157" w:rsidRPr="00CD1DFF" w:rsidRDefault="00FD7157" w:rsidP="00C54410">
      <w:pPr>
        <w:pBdr>
          <w:top w:val="single" w:sz="4" w:space="12" w:color="auto"/>
          <w:bottom w:val="single" w:sz="4" w:space="0" w:color="auto"/>
        </w:pBdr>
        <w:tabs>
          <w:tab w:val="left" w:pos="2892"/>
        </w:tabs>
        <w:spacing w:after="0" w:line="276" w:lineRule="auto"/>
        <w:jc w:val="both"/>
        <w:rPr>
          <w:rFonts w:ascii="Times New Roman" w:hAnsi="Times New Roman" w:cs="Times New Roman"/>
          <w:sz w:val="24"/>
          <w:szCs w:val="24"/>
          <w:lang w:val="en"/>
        </w:rPr>
      </w:pPr>
      <w:r w:rsidRPr="00CD1DFF">
        <w:rPr>
          <w:rFonts w:ascii="Times New Roman" w:hAnsi="Times New Roman" w:cs="Times New Roman"/>
          <w:sz w:val="24"/>
          <w:szCs w:val="24"/>
          <w:lang w:val="en"/>
        </w:rPr>
        <w:t xml:space="preserve">The </w:t>
      </w:r>
      <w:r w:rsidR="00DB468A">
        <w:rPr>
          <w:rFonts w:ascii="Times New Roman" w:hAnsi="Times New Roman" w:cs="Times New Roman"/>
          <w:sz w:val="24"/>
          <w:szCs w:val="24"/>
          <w:lang w:val="en"/>
        </w:rPr>
        <w:t xml:space="preserve">appeal is </w:t>
      </w:r>
      <w:r w:rsidR="00D449A4">
        <w:rPr>
          <w:rFonts w:ascii="Times New Roman" w:hAnsi="Times New Roman" w:cs="Times New Roman"/>
          <w:sz w:val="24"/>
          <w:szCs w:val="24"/>
          <w:lang w:val="en"/>
        </w:rPr>
        <w:t>dismissed</w:t>
      </w:r>
      <w:r w:rsidR="00DB468A">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1)</w:t>
      </w:r>
      <w:r w:rsidR="00C54410">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The Appellant, Mr. Michel Nanon</w:t>
      </w:r>
      <w:r w:rsidR="000E6D5C">
        <w:rPr>
          <w:rFonts w:ascii="Times New Roman" w:hAnsi="Times New Roman" w:cs="Times New Roman"/>
          <w:sz w:val="24"/>
          <w:szCs w:val="24"/>
          <w:lang w:val="en"/>
        </w:rPr>
        <w:t>,</w:t>
      </w:r>
      <w:r w:rsidR="00C54410" w:rsidRPr="00C54410">
        <w:rPr>
          <w:rFonts w:ascii="Times New Roman" w:hAnsi="Times New Roman" w:cs="Times New Roman"/>
          <w:sz w:val="24"/>
          <w:szCs w:val="24"/>
          <w:lang w:val="en"/>
        </w:rPr>
        <w:t xml:space="preserve"> is ordered to remove the two structures and the cultivation encroaching onto Parcel H6440 within six months from the date of this judgment. In case Mr. Nanon fails to take the above steps within </w:t>
      </w:r>
      <w:r w:rsidR="00276F2D">
        <w:rPr>
          <w:rFonts w:ascii="Times New Roman" w:hAnsi="Times New Roman" w:cs="Times New Roman"/>
          <w:sz w:val="24"/>
          <w:szCs w:val="24"/>
          <w:lang w:val="en"/>
        </w:rPr>
        <w:t>six</w:t>
      </w:r>
      <w:r w:rsidR="00C54410" w:rsidRPr="00C54410">
        <w:rPr>
          <w:rFonts w:ascii="Times New Roman" w:hAnsi="Times New Roman" w:cs="Times New Roman"/>
          <w:sz w:val="24"/>
          <w:szCs w:val="24"/>
          <w:lang w:val="en"/>
        </w:rPr>
        <w:t xml:space="preserve"> months </w:t>
      </w:r>
      <w:r w:rsidR="00276F2D">
        <w:rPr>
          <w:rFonts w:ascii="Times New Roman" w:hAnsi="Times New Roman" w:cs="Times New Roman"/>
          <w:sz w:val="24"/>
          <w:szCs w:val="24"/>
          <w:lang w:val="en"/>
        </w:rPr>
        <w:t>as ordered</w:t>
      </w:r>
      <w:r w:rsidR="000E6D5C">
        <w:rPr>
          <w:rFonts w:ascii="Times New Roman" w:hAnsi="Times New Roman" w:cs="Times New Roman"/>
          <w:sz w:val="24"/>
          <w:szCs w:val="24"/>
          <w:lang w:val="en"/>
        </w:rPr>
        <w:t>,</w:t>
      </w:r>
      <w:r w:rsidR="00276F2D">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 xml:space="preserve">the Respondent (the </w:t>
      </w:r>
      <w:r w:rsidR="00276F2D" w:rsidRPr="00C54410">
        <w:rPr>
          <w:rFonts w:ascii="Times New Roman" w:hAnsi="Times New Roman" w:cs="Times New Roman"/>
          <w:sz w:val="24"/>
          <w:szCs w:val="24"/>
          <w:lang w:val="en"/>
        </w:rPr>
        <w:t>Estate)</w:t>
      </w:r>
      <w:r w:rsidR="00C54410" w:rsidRPr="00C54410">
        <w:rPr>
          <w:rFonts w:ascii="Times New Roman" w:hAnsi="Times New Roman" w:cs="Times New Roman"/>
          <w:sz w:val="24"/>
          <w:szCs w:val="24"/>
          <w:lang w:val="en"/>
        </w:rPr>
        <w:t xml:space="preserve"> </w:t>
      </w:r>
      <w:r w:rsidR="00C54410">
        <w:rPr>
          <w:rFonts w:ascii="Times New Roman" w:hAnsi="Times New Roman" w:cs="Times New Roman"/>
          <w:sz w:val="24"/>
          <w:szCs w:val="24"/>
          <w:lang w:val="en"/>
        </w:rPr>
        <w:t>is</w:t>
      </w:r>
      <w:r w:rsidR="00C54410" w:rsidRPr="00C54410">
        <w:rPr>
          <w:rFonts w:ascii="Times New Roman" w:hAnsi="Times New Roman" w:cs="Times New Roman"/>
          <w:sz w:val="24"/>
          <w:szCs w:val="24"/>
          <w:lang w:val="en"/>
        </w:rPr>
        <w:t xml:space="preserve"> </w:t>
      </w:r>
      <w:r w:rsidR="000E6D5C">
        <w:rPr>
          <w:rFonts w:ascii="Times New Roman" w:hAnsi="Times New Roman" w:cs="Times New Roman"/>
          <w:sz w:val="24"/>
          <w:szCs w:val="24"/>
          <w:lang w:val="en"/>
        </w:rPr>
        <w:t>at this moment</w:t>
      </w:r>
      <w:r w:rsidR="00C54410" w:rsidRPr="00C54410">
        <w:rPr>
          <w:rFonts w:ascii="Times New Roman" w:hAnsi="Times New Roman" w:cs="Times New Roman"/>
          <w:sz w:val="24"/>
          <w:szCs w:val="24"/>
          <w:lang w:val="en"/>
        </w:rPr>
        <w:t xml:space="preserve"> authorised to carry out all the </w:t>
      </w:r>
      <w:r w:rsidR="00C54410">
        <w:rPr>
          <w:rFonts w:ascii="Times New Roman" w:hAnsi="Times New Roman" w:cs="Times New Roman"/>
          <w:sz w:val="24"/>
          <w:szCs w:val="24"/>
          <w:lang w:val="en"/>
        </w:rPr>
        <w:t xml:space="preserve">said </w:t>
      </w:r>
      <w:r w:rsidR="00C54410" w:rsidRPr="00C54410">
        <w:rPr>
          <w:rFonts w:ascii="Times New Roman" w:hAnsi="Times New Roman" w:cs="Times New Roman"/>
          <w:sz w:val="24"/>
          <w:szCs w:val="24"/>
          <w:lang w:val="en"/>
        </w:rPr>
        <w:t>works</w:t>
      </w:r>
      <w:r w:rsidR="00C54410">
        <w:rPr>
          <w:rFonts w:ascii="Times New Roman" w:hAnsi="Times New Roman" w:cs="Times New Roman"/>
          <w:sz w:val="24"/>
          <w:szCs w:val="24"/>
          <w:lang w:val="en"/>
        </w:rPr>
        <w:t xml:space="preserve"> for the</w:t>
      </w:r>
      <w:r w:rsidR="00C54410" w:rsidRPr="00C54410">
        <w:rPr>
          <w:rFonts w:ascii="Times New Roman" w:hAnsi="Times New Roman" w:cs="Times New Roman"/>
          <w:sz w:val="24"/>
          <w:szCs w:val="24"/>
          <w:lang w:val="en"/>
        </w:rPr>
        <w:t xml:space="preserve"> removal of the encroachments and all incidental works </w:t>
      </w:r>
      <w:r w:rsidR="000E6D5C">
        <w:rPr>
          <w:rFonts w:ascii="Times New Roman" w:hAnsi="Times New Roman" w:cs="Times New Roman"/>
          <w:sz w:val="24"/>
          <w:szCs w:val="24"/>
          <w:lang w:val="en"/>
        </w:rPr>
        <w:t>to it</w:t>
      </w:r>
      <w:r w:rsidR="00C54410" w:rsidRPr="00C54410">
        <w:rPr>
          <w:rFonts w:ascii="Times New Roman" w:hAnsi="Times New Roman" w:cs="Times New Roman"/>
          <w:sz w:val="24"/>
          <w:szCs w:val="24"/>
          <w:lang w:val="en"/>
        </w:rPr>
        <w:t xml:space="preserve"> and shall claim the costs for the same </w:t>
      </w:r>
      <w:r w:rsidR="00C54410">
        <w:rPr>
          <w:rFonts w:ascii="Times New Roman" w:hAnsi="Times New Roman" w:cs="Times New Roman"/>
          <w:sz w:val="24"/>
          <w:szCs w:val="24"/>
          <w:lang w:val="en"/>
        </w:rPr>
        <w:t>as</w:t>
      </w:r>
      <w:r w:rsidR="00C54410" w:rsidRPr="00C54410">
        <w:rPr>
          <w:rFonts w:ascii="Times New Roman" w:hAnsi="Times New Roman" w:cs="Times New Roman"/>
          <w:sz w:val="24"/>
          <w:szCs w:val="24"/>
          <w:lang w:val="en"/>
        </w:rPr>
        <w:t xml:space="preserve"> duly certified by a quantity surveyor</w:t>
      </w:r>
      <w:r w:rsidR="000E6D5C">
        <w:rPr>
          <w:rFonts w:ascii="Times New Roman" w:hAnsi="Times New Roman" w:cs="Times New Roman"/>
          <w:sz w:val="24"/>
          <w:szCs w:val="24"/>
          <w:lang w:val="en"/>
        </w:rPr>
        <w:t>. Mr.</w:t>
      </w:r>
      <w:r w:rsidR="00C54410" w:rsidRPr="00C54410">
        <w:rPr>
          <w:rFonts w:ascii="Times New Roman" w:hAnsi="Times New Roman" w:cs="Times New Roman"/>
          <w:sz w:val="24"/>
          <w:szCs w:val="24"/>
          <w:lang w:val="en"/>
        </w:rPr>
        <w:t xml:space="preserve"> Nanon shall</w:t>
      </w:r>
      <w:r w:rsidR="00A24A6D">
        <w:rPr>
          <w:rFonts w:ascii="Times New Roman" w:hAnsi="Times New Roman" w:cs="Times New Roman"/>
          <w:sz w:val="24"/>
          <w:szCs w:val="24"/>
          <w:lang w:val="en"/>
        </w:rPr>
        <w:t>,</w:t>
      </w:r>
      <w:r w:rsidR="00C54410" w:rsidRPr="00C54410">
        <w:rPr>
          <w:rFonts w:ascii="Times New Roman" w:hAnsi="Times New Roman" w:cs="Times New Roman"/>
          <w:sz w:val="24"/>
          <w:szCs w:val="24"/>
          <w:lang w:val="en"/>
        </w:rPr>
        <w:t xml:space="preserve"> within one month</w:t>
      </w:r>
      <w:r w:rsidR="00A24A6D">
        <w:rPr>
          <w:rFonts w:ascii="Times New Roman" w:hAnsi="Times New Roman" w:cs="Times New Roman"/>
          <w:sz w:val="24"/>
          <w:szCs w:val="24"/>
          <w:lang w:val="en"/>
        </w:rPr>
        <w:t>,</w:t>
      </w:r>
      <w:r w:rsidR="00C54410" w:rsidRPr="00C54410">
        <w:rPr>
          <w:rFonts w:ascii="Times New Roman" w:hAnsi="Times New Roman" w:cs="Times New Roman"/>
          <w:sz w:val="24"/>
          <w:szCs w:val="24"/>
          <w:lang w:val="en"/>
        </w:rPr>
        <w:t xml:space="preserve"> settle the claim</w:t>
      </w:r>
      <w:r w:rsidR="00C54410">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2</w:t>
      </w:r>
      <w:r w:rsidR="00C54410">
        <w:rPr>
          <w:rFonts w:ascii="Times New Roman" w:hAnsi="Times New Roman" w:cs="Times New Roman"/>
          <w:sz w:val="24"/>
          <w:szCs w:val="24"/>
          <w:lang w:val="en"/>
        </w:rPr>
        <w:t>) T</w:t>
      </w:r>
      <w:r w:rsidR="00C54410" w:rsidRPr="00C54410">
        <w:rPr>
          <w:rFonts w:ascii="Times New Roman" w:hAnsi="Times New Roman" w:cs="Times New Roman"/>
          <w:sz w:val="24"/>
          <w:szCs w:val="24"/>
          <w:lang w:val="en"/>
        </w:rPr>
        <w:t>he structures and cultivation Mr. Nanon needs to remove from the Estate’s property are shaded in orange in exhibit P7 attached to this judgment.</w:t>
      </w:r>
      <w:r w:rsidR="00C54410">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3)</w:t>
      </w:r>
      <w:r w:rsidR="00C54410">
        <w:rPr>
          <w:rFonts w:ascii="Times New Roman" w:hAnsi="Times New Roman" w:cs="Times New Roman"/>
          <w:sz w:val="24"/>
          <w:szCs w:val="24"/>
          <w:lang w:val="en"/>
        </w:rPr>
        <w:t xml:space="preserve"> </w:t>
      </w:r>
      <w:r w:rsidR="00C54410" w:rsidRPr="00C54410">
        <w:rPr>
          <w:rFonts w:ascii="Times New Roman" w:hAnsi="Times New Roman" w:cs="Times New Roman"/>
          <w:sz w:val="24"/>
          <w:szCs w:val="24"/>
          <w:lang w:val="en"/>
        </w:rPr>
        <w:t>A Prohibitory Injunction is issued prohibiting Mr. Nanon from carrying out any other or further encroachments on the Estate’s land.</w:t>
      </w:r>
    </w:p>
    <w:p w14:paraId="5741BC64" w14:textId="77777777" w:rsidR="0075634D" w:rsidRPr="00CD1DFF" w:rsidRDefault="0075634D" w:rsidP="006F5ABA">
      <w:pPr>
        <w:jc w:val="center"/>
        <w:rPr>
          <w:rFonts w:ascii="Times New Roman" w:hAnsi="Times New Roman" w:cs="Times New Roman"/>
          <w:b/>
          <w:sz w:val="24"/>
          <w:szCs w:val="24"/>
        </w:rPr>
      </w:pPr>
    </w:p>
    <w:p w14:paraId="7837EF02" w14:textId="4BCA46EE" w:rsidR="00C54410" w:rsidRDefault="006F5ABA" w:rsidP="00A24A6D">
      <w:pPr>
        <w:pBdr>
          <w:bottom w:val="single" w:sz="12" w:space="1" w:color="auto"/>
        </w:pBdr>
        <w:jc w:val="center"/>
        <w:rPr>
          <w:rFonts w:ascii="Times New Roman" w:hAnsi="Times New Roman" w:cs="Times New Roman"/>
          <w:b/>
          <w:sz w:val="24"/>
          <w:szCs w:val="24"/>
        </w:rPr>
      </w:pPr>
      <w:r w:rsidRPr="00CD1DFF">
        <w:rPr>
          <w:rFonts w:ascii="Times New Roman" w:hAnsi="Times New Roman" w:cs="Times New Roman"/>
          <w:b/>
          <w:sz w:val="24"/>
          <w:szCs w:val="24"/>
        </w:rPr>
        <w:t>JUDGMEN</w:t>
      </w:r>
      <w:r w:rsidR="00A63EE1">
        <w:rPr>
          <w:rFonts w:ascii="Times New Roman" w:hAnsi="Times New Roman" w:cs="Times New Roman"/>
          <w:b/>
          <w:sz w:val="24"/>
          <w:szCs w:val="24"/>
        </w:rPr>
        <w:t>T</w:t>
      </w:r>
    </w:p>
    <w:p w14:paraId="711AF35C" w14:textId="5D8B9EB3" w:rsidR="00947BF3" w:rsidRDefault="00347570" w:rsidP="00340CAE">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 M. </w:t>
      </w:r>
      <w:r w:rsidR="00FD7157" w:rsidRPr="00CD1DFF">
        <w:rPr>
          <w:rFonts w:ascii="Times New Roman" w:hAnsi="Times New Roman" w:cs="Times New Roman"/>
          <w:b/>
          <w:sz w:val="24"/>
          <w:szCs w:val="24"/>
        </w:rPr>
        <w:t>TWOMEY</w:t>
      </w:r>
      <w:r w:rsidR="00052982">
        <w:rPr>
          <w:rFonts w:ascii="Times New Roman" w:hAnsi="Times New Roman" w:cs="Times New Roman"/>
          <w:b/>
          <w:sz w:val="24"/>
          <w:szCs w:val="24"/>
        </w:rPr>
        <w:t>-WOODS</w:t>
      </w:r>
      <w:r>
        <w:rPr>
          <w:rFonts w:ascii="Times New Roman" w:hAnsi="Times New Roman" w:cs="Times New Roman"/>
          <w:b/>
          <w:sz w:val="24"/>
          <w:szCs w:val="24"/>
        </w:rPr>
        <w:t xml:space="preserve"> JA</w:t>
      </w:r>
    </w:p>
    <w:p w14:paraId="50542E37" w14:textId="00F670C8" w:rsidR="00340CAE" w:rsidRPr="00340CAE" w:rsidRDefault="00340CAE" w:rsidP="008E21AE">
      <w:pPr>
        <w:spacing w:line="360" w:lineRule="auto"/>
        <w:jc w:val="both"/>
        <w:rPr>
          <w:rFonts w:ascii="Times New Roman" w:hAnsi="Times New Roman" w:cs="Times New Roman"/>
          <w:sz w:val="24"/>
          <w:szCs w:val="24"/>
        </w:rPr>
      </w:pPr>
      <w:r>
        <w:rPr>
          <w:rFonts w:ascii="Times New Roman" w:hAnsi="Times New Roman" w:cs="Times New Roman"/>
          <w:b/>
          <w:sz w:val="24"/>
          <w:szCs w:val="24"/>
        </w:rPr>
        <w:t>(Fernando PCA and Andre JA concurring)</w:t>
      </w:r>
    </w:p>
    <w:p w14:paraId="31F70B75" w14:textId="77777777" w:rsidR="00DB468A" w:rsidRPr="00DB468A" w:rsidRDefault="00DB468A" w:rsidP="00DB468A">
      <w:pPr>
        <w:pStyle w:val="Jjmntheading1"/>
      </w:pPr>
      <w:r>
        <w:lastRenderedPageBreak/>
        <w:t>Background</w:t>
      </w:r>
    </w:p>
    <w:p w14:paraId="467AA9E7" w14:textId="5E3B0F2A" w:rsidR="00553660" w:rsidRPr="006D1343" w:rsidRDefault="006D1343" w:rsidP="006D1343">
      <w:pPr>
        <w:pStyle w:val="JudgmentText"/>
        <w:ind w:left="630" w:hanging="630"/>
        <w:rPr>
          <w:lang w:val="en"/>
        </w:rPr>
      </w:pPr>
      <w:r>
        <w:t xml:space="preserve">This matter has haunted the corridors of this </w:t>
      </w:r>
      <w:r w:rsidR="00A63EE1">
        <w:t>C</w:t>
      </w:r>
      <w:r>
        <w:t xml:space="preserve">ourt in one form or another for close to a decade. </w:t>
      </w:r>
      <w:r w:rsidR="000E6D5C">
        <w:t>This Court hopes</w:t>
      </w:r>
      <w:r>
        <w:t xml:space="preserve"> that </w:t>
      </w:r>
      <w:r w:rsidR="00A63EE1">
        <w:t>all issues</w:t>
      </w:r>
      <w:r w:rsidR="000E6D5C">
        <w:t>, in this case,</w:t>
      </w:r>
      <w:r>
        <w:t xml:space="preserve"> will be </w:t>
      </w:r>
      <w:r w:rsidR="00950870">
        <w:t>laid</w:t>
      </w:r>
      <w:r>
        <w:t xml:space="preserve"> to rest in this decision.  </w:t>
      </w:r>
    </w:p>
    <w:p w14:paraId="42E8A9A7" w14:textId="0F4B22CA" w:rsidR="006D1343" w:rsidRPr="009637AC" w:rsidRDefault="006D1343" w:rsidP="006D1343">
      <w:pPr>
        <w:pStyle w:val="JudgmentText"/>
        <w:ind w:left="630" w:hanging="630"/>
        <w:rPr>
          <w:lang w:val="en"/>
        </w:rPr>
      </w:pPr>
      <w:r>
        <w:t>The facts</w:t>
      </w:r>
      <w:r w:rsidR="00A63EE1">
        <w:t xml:space="preserve"> of the case </w:t>
      </w:r>
      <w:r>
        <w:t>are simple. Mr. Nanon</w:t>
      </w:r>
      <w:r w:rsidR="000E6D5C">
        <w:t>,</w:t>
      </w:r>
      <w:r>
        <w:t xml:space="preserve"> a </w:t>
      </w:r>
      <w:r w:rsidR="009637AC">
        <w:t>self-confessed</w:t>
      </w:r>
      <w:r>
        <w:t xml:space="preserve"> analphabet, </w:t>
      </w:r>
      <w:r w:rsidR="009637AC">
        <w:t>built a house and store</w:t>
      </w:r>
      <w:r w:rsidR="00793D87">
        <w:t xml:space="preserve"> and planted crops </w:t>
      </w:r>
      <w:r w:rsidR="009637AC">
        <w:t>on two parcels of land (</w:t>
      </w:r>
      <w:r w:rsidR="00793D87">
        <w:t>H6440 and H1798)</w:t>
      </w:r>
      <w:r w:rsidR="00176C24">
        <w:t>,</w:t>
      </w:r>
      <w:r w:rsidR="00793D87">
        <w:t xml:space="preserve"> </w:t>
      </w:r>
      <w:r w:rsidR="009637AC">
        <w:t>neither of which belonged to him although his land</w:t>
      </w:r>
      <w:r w:rsidR="00176C24">
        <w:t xml:space="preserve"> was</w:t>
      </w:r>
      <w:r w:rsidR="009637AC">
        <w:t xml:space="preserve"> undeveloped (Parcel H5355) is adjacent to the two parcels. </w:t>
      </w:r>
    </w:p>
    <w:p w14:paraId="01DE20E4" w14:textId="114349A4" w:rsidR="009637AC" w:rsidRPr="00535BDF" w:rsidRDefault="009637AC" w:rsidP="006D1343">
      <w:pPr>
        <w:pStyle w:val="JudgmentText"/>
        <w:ind w:left="630" w:hanging="630"/>
        <w:rPr>
          <w:lang w:val="en"/>
        </w:rPr>
      </w:pPr>
      <w:r>
        <w:t>Several actions ensued by the late Janine Thryoomool</w:t>
      </w:r>
      <w:r w:rsidR="00340CAE">
        <w:t>d</w:t>
      </w:r>
      <w:r>
        <w:t xml:space="preserve">y </w:t>
      </w:r>
      <w:r w:rsidR="00276F2D">
        <w:t xml:space="preserve">as the owner of Parcel H6440 </w:t>
      </w:r>
      <w:r>
        <w:t>w</w:t>
      </w:r>
      <w:r w:rsidR="00535BDF">
        <w:t>hile</w:t>
      </w:r>
      <w:r>
        <w:t xml:space="preserve"> she was still alive and now </w:t>
      </w:r>
      <w:r w:rsidR="00535BDF">
        <w:t xml:space="preserve">by </w:t>
      </w:r>
      <w:r>
        <w:t xml:space="preserve">her estate. </w:t>
      </w:r>
      <w:r w:rsidR="00535BDF">
        <w:t xml:space="preserve">In the first case before the Supreme Court, </w:t>
      </w:r>
      <w:r w:rsidR="00A63EE1">
        <w:t xml:space="preserve">the court found that Mr. Nanon had encroached on the land of </w:t>
      </w:r>
      <w:r w:rsidR="00535BDF">
        <w:t xml:space="preserve">Mrs. </w:t>
      </w:r>
      <w:r w:rsidR="00FB50FE">
        <w:t>T</w:t>
      </w:r>
      <w:r w:rsidR="00535BDF">
        <w:t>hyroomo</w:t>
      </w:r>
      <w:r w:rsidR="00340CAE">
        <w:t>o</w:t>
      </w:r>
      <w:r w:rsidR="00535BDF">
        <w:t xml:space="preserve">ldy </w:t>
      </w:r>
      <w:r w:rsidR="00A63EE1">
        <w:t>and</w:t>
      </w:r>
      <w:r w:rsidR="00176C24">
        <w:t>,</w:t>
      </w:r>
      <w:r w:rsidR="00A63EE1">
        <w:t xml:space="preserve"> pursuant to </w:t>
      </w:r>
      <w:r w:rsidR="00FB50FE">
        <w:t xml:space="preserve">Article 555 </w:t>
      </w:r>
      <w:r w:rsidR="00654755">
        <w:t>of the Civil Code</w:t>
      </w:r>
      <w:r w:rsidR="00176C24">
        <w:t>,</w:t>
      </w:r>
      <w:r w:rsidR="00654755">
        <w:t xml:space="preserve"> </w:t>
      </w:r>
      <w:r w:rsidR="00FB50FE">
        <w:t xml:space="preserve">demanded the removal of the structures and plants. </w:t>
      </w:r>
      <w:r w:rsidR="00875DDC">
        <w:t xml:space="preserve">On appeal by Mr. Nanon, this </w:t>
      </w:r>
      <w:r w:rsidR="00FB50FE">
        <w:t xml:space="preserve">Court </w:t>
      </w:r>
      <w:r w:rsidR="00875DDC">
        <w:t>held</w:t>
      </w:r>
      <w:r w:rsidR="00FB50FE">
        <w:t xml:space="preserve"> that the learned trial judge </w:t>
      </w:r>
      <w:r w:rsidR="00875DDC">
        <w:t xml:space="preserve">had </w:t>
      </w:r>
      <w:r w:rsidR="00FB50FE">
        <w:t xml:space="preserve">erroneously applied Article 555 </w:t>
      </w:r>
      <w:r w:rsidR="00875DDC">
        <w:t xml:space="preserve">instead of </w:t>
      </w:r>
      <w:r w:rsidR="00FB50FE">
        <w:t xml:space="preserve"> </w:t>
      </w:r>
      <w:r w:rsidR="00875DDC">
        <w:t>A</w:t>
      </w:r>
      <w:r w:rsidR="00FB50FE">
        <w:t>rticle 545</w:t>
      </w:r>
      <w:r w:rsidR="00875DDC">
        <w:t>.</w:t>
      </w:r>
      <w:r w:rsidR="00FB50FE">
        <w:t xml:space="preserve"> </w:t>
      </w:r>
      <w:r w:rsidR="005E54C0">
        <w:t xml:space="preserve">A new case was </w:t>
      </w:r>
      <w:r w:rsidR="00875DDC">
        <w:t xml:space="preserve">filed </w:t>
      </w:r>
      <w:r w:rsidR="005E54C0">
        <w:t xml:space="preserve">by Mrs. Thyroomooldy but dismissed by the court on the grounds that </w:t>
      </w:r>
      <w:r w:rsidR="00875DDC">
        <w:t xml:space="preserve">the matter was </w:t>
      </w:r>
      <w:r w:rsidR="005E54C0" w:rsidRPr="005E54C0">
        <w:rPr>
          <w:i/>
          <w:iCs/>
        </w:rPr>
        <w:t>res judicata.</w:t>
      </w:r>
      <w:r w:rsidR="005E54C0">
        <w:t xml:space="preserve"> On appeal</w:t>
      </w:r>
      <w:r w:rsidR="00034B32">
        <w:t>,</w:t>
      </w:r>
      <w:r w:rsidR="005E54C0">
        <w:t xml:space="preserve"> this </w:t>
      </w:r>
      <w:r w:rsidR="00875DDC">
        <w:t>C</w:t>
      </w:r>
      <w:r w:rsidR="005E54C0">
        <w:t xml:space="preserve">ourt found that the </w:t>
      </w:r>
      <w:r w:rsidR="00176C24">
        <w:t>issue</w:t>
      </w:r>
      <w:r w:rsidR="005E54C0">
        <w:t xml:space="preserve"> was not </w:t>
      </w:r>
      <w:r w:rsidR="005E54C0" w:rsidRPr="005E54C0">
        <w:rPr>
          <w:i/>
          <w:iCs/>
        </w:rPr>
        <w:t>res judicata</w:t>
      </w:r>
      <w:r w:rsidR="005E54C0">
        <w:t xml:space="preserve"> as the previous decision was </w:t>
      </w:r>
      <w:r w:rsidR="00276F2D">
        <w:t xml:space="preserve">grounded </w:t>
      </w:r>
      <w:r w:rsidR="005E54C0">
        <w:t xml:space="preserve">entirely in law without the merits being heard </w:t>
      </w:r>
      <w:r w:rsidR="00034B32">
        <w:t>and</w:t>
      </w:r>
      <w:r w:rsidR="005E54C0">
        <w:t xml:space="preserve"> </w:t>
      </w:r>
      <w:r w:rsidR="00034B32">
        <w:t>remitted to the Supreme Court for hearing on the merits</w:t>
      </w:r>
      <w:r w:rsidR="00875DDC">
        <w:t>.</w:t>
      </w:r>
      <w:r w:rsidR="005E54C0">
        <w:t xml:space="preserve"> </w:t>
      </w:r>
    </w:p>
    <w:p w14:paraId="4AC2149C" w14:textId="3FF64D00" w:rsidR="00535BDF" w:rsidRDefault="00FB50FE" w:rsidP="006D1343">
      <w:pPr>
        <w:pStyle w:val="JudgmentText"/>
        <w:ind w:left="630" w:hanging="630"/>
        <w:rPr>
          <w:lang w:val="en"/>
        </w:rPr>
      </w:pPr>
      <w:r>
        <w:rPr>
          <w:lang w:val="en"/>
        </w:rPr>
        <w:t>Th</w:t>
      </w:r>
      <w:r w:rsidR="00654755">
        <w:rPr>
          <w:lang w:val="en"/>
        </w:rPr>
        <w:t>e</w:t>
      </w:r>
      <w:r>
        <w:rPr>
          <w:lang w:val="en"/>
        </w:rPr>
        <w:t xml:space="preserve"> present appeal concerns the </w:t>
      </w:r>
      <w:r w:rsidR="00034B32">
        <w:rPr>
          <w:lang w:val="en"/>
        </w:rPr>
        <w:t xml:space="preserve">hearing </w:t>
      </w:r>
      <w:r w:rsidR="00276F2D">
        <w:rPr>
          <w:lang w:val="en"/>
        </w:rPr>
        <w:t xml:space="preserve">of the remitted case </w:t>
      </w:r>
      <w:r w:rsidR="00176C24">
        <w:rPr>
          <w:lang w:val="en"/>
        </w:rPr>
        <w:t xml:space="preserve">in </w:t>
      </w:r>
      <w:r w:rsidR="00034B32">
        <w:rPr>
          <w:lang w:val="en"/>
        </w:rPr>
        <w:t xml:space="preserve">which </w:t>
      </w:r>
      <w:r w:rsidR="00875DDC">
        <w:rPr>
          <w:lang w:val="en"/>
        </w:rPr>
        <w:t xml:space="preserve">the learned </w:t>
      </w:r>
      <w:r>
        <w:rPr>
          <w:lang w:val="en"/>
        </w:rPr>
        <w:t xml:space="preserve">trial judge </w:t>
      </w:r>
      <w:r w:rsidR="00875DDC">
        <w:rPr>
          <w:lang w:val="en"/>
        </w:rPr>
        <w:t xml:space="preserve">stated </w:t>
      </w:r>
      <w:r w:rsidR="00654755">
        <w:rPr>
          <w:lang w:val="en"/>
        </w:rPr>
        <w:t>that</w:t>
      </w:r>
      <w:r>
        <w:rPr>
          <w:lang w:val="en"/>
        </w:rPr>
        <w:t xml:space="preserve"> he was bound by the </w:t>
      </w:r>
      <w:r w:rsidR="00654755">
        <w:rPr>
          <w:lang w:val="en"/>
        </w:rPr>
        <w:t>Court</w:t>
      </w:r>
      <w:r>
        <w:rPr>
          <w:lang w:val="en"/>
        </w:rPr>
        <w:t xml:space="preserve"> of </w:t>
      </w:r>
      <w:r w:rsidR="00654755">
        <w:rPr>
          <w:lang w:val="en"/>
        </w:rPr>
        <w:t>Appeal’s</w:t>
      </w:r>
      <w:r>
        <w:rPr>
          <w:lang w:val="en"/>
        </w:rPr>
        <w:t xml:space="preserve"> </w:t>
      </w:r>
      <w:r w:rsidR="00654755">
        <w:rPr>
          <w:lang w:val="en"/>
        </w:rPr>
        <w:t xml:space="preserve">judgment to decide the matter under Article 545. </w:t>
      </w:r>
    </w:p>
    <w:p w14:paraId="5CF32017" w14:textId="7B6E5918" w:rsidR="003330EE" w:rsidRDefault="00034B32" w:rsidP="006D1343">
      <w:pPr>
        <w:pStyle w:val="JudgmentText"/>
        <w:ind w:left="630" w:hanging="630"/>
        <w:rPr>
          <w:lang w:val="en"/>
        </w:rPr>
      </w:pPr>
      <w:r>
        <w:rPr>
          <w:lang w:val="en"/>
        </w:rPr>
        <w:t xml:space="preserve">We must say at the outset that the previous decision of the </w:t>
      </w:r>
      <w:r w:rsidR="006D7935">
        <w:rPr>
          <w:lang w:val="en"/>
        </w:rPr>
        <w:t>Court</w:t>
      </w:r>
      <w:r>
        <w:rPr>
          <w:lang w:val="en"/>
        </w:rPr>
        <w:t xml:space="preserve"> of </w:t>
      </w:r>
      <w:r w:rsidR="003330EE">
        <w:rPr>
          <w:lang w:val="en"/>
        </w:rPr>
        <w:t>A</w:t>
      </w:r>
      <w:r>
        <w:rPr>
          <w:lang w:val="en"/>
        </w:rPr>
        <w:t xml:space="preserve">ppeal that </w:t>
      </w:r>
      <w:r w:rsidR="003330EE">
        <w:rPr>
          <w:lang w:val="en"/>
        </w:rPr>
        <w:t>A</w:t>
      </w:r>
      <w:r>
        <w:rPr>
          <w:lang w:val="en"/>
        </w:rPr>
        <w:t>rticle 545 applied and not Article 55</w:t>
      </w:r>
      <w:r w:rsidR="00276F2D">
        <w:rPr>
          <w:lang w:val="en"/>
        </w:rPr>
        <w:t xml:space="preserve">5 </w:t>
      </w:r>
      <w:r>
        <w:rPr>
          <w:lang w:val="en"/>
        </w:rPr>
        <w:t xml:space="preserve">has constrained and pitted the parties and the court </w:t>
      </w:r>
      <w:r w:rsidRPr="00034B32">
        <w:rPr>
          <w:i/>
          <w:iCs/>
          <w:lang w:val="en"/>
        </w:rPr>
        <w:t>a quo</w:t>
      </w:r>
      <w:r>
        <w:rPr>
          <w:lang w:val="en"/>
        </w:rPr>
        <w:t xml:space="preserve"> against insurmountable obstacles. We observe that the initial case did not contain </w:t>
      </w:r>
      <w:r w:rsidR="00270A5C">
        <w:rPr>
          <w:lang w:val="en"/>
        </w:rPr>
        <w:t>accurate</w:t>
      </w:r>
      <w:r>
        <w:rPr>
          <w:lang w:val="en"/>
        </w:rPr>
        <w:t xml:space="preserve"> facts </w:t>
      </w:r>
      <w:r w:rsidR="00176C24">
        <w:rPr>
          <w:lang w:val="en"/>
        </w:rPr>
        <w:t>about</w:t>
      </w:r>
      <w:r>
        <w:rPr>
          <w:lang w:val="en"/>
        </w:rPr>
        <w:t xml:space="preserve"> the encroachment</w:t>
      </w:r>
      <w:r w:rsidR="00176C24">
        <w:rPr>
          <w:lang w:val="en"/>
        </w:rPr>
        <w:t>,</w:t>
      </w:r>
      <w:r>
        <w:rPr>
          <w:lang w:val="en"/>
        </w:rPr>
        <w:t xml:space="preserve"> which</w:t>
      </w:r>
      <w:r w:rsidR="00A24A6D">
        <w:rPr>
          <w:lang w:val="en"/>
        </w:rPr>
        <w:t>,</w:t>
      </w:r>
      <w:r>
        <w:rPr>
          <w:lang w:val="en"/>
        </w:rPr>
        <w:t xml:space="preserve"> </w:t>
      </w:r>
      <w:r w:rsidR="00270A5C">
        <w:rPr>
          <w:lang w:val="en"/>
        </w:rPr>
        <w:t>if it had</w:t>
      </w:r>
      <w:r w:rsidR="00176C24">
        <w:rPr>
          <w:lang w:val="en"/>
        </w:rPr>
        <w:t>,</w:t>
      </w:r>
      <w:r w:rsidR="00270A5C">
        <w:rPr>
          <w:lang w:val="en"/>
        </w:rPr>
        <w:t xml:space="preserve"> </w:t>
      </w:r>
      <w:r>
        <w:rPr>
          <w:lang w:val="en"/>
        </w:rPr>
        <w:t>may have compelled the Court of Appeal to find differently than it did in 2010.</w:t>
      </w:r>
      <w:r w:rsidR="006D7935">
        <w:rPr>
          <w:lang w:val="en"/>
        </w:rPr>
        <w:t xml:space="preserve"> It was in this light that </w:t>
      </w:r>
      <w:r w:rsidR="00176C24">
        <w:rPr>
          <w:lang w:val="en"/>
        </w:rPr>
        <w:t>Mrs. Thyroomooldy sought an amendment</w:t>
      </w:r>
      <w:r w:rsidR="006D7935">
        <w:rPr>
          <w:lang w:val="en"/>
        </w:rPr>
        <w:t xml:space="preserve"> to the present plaint</w:t>
      </w:r>
      <w:r w:rsidR="00176C24">
        <w:rPr>
          <w:lang w:val="en"/>
        </w:rPr>
        <w:t>,</w:t>
      </w:r>
      <w:r w:rsidR="006D7935">
        <w:rPr>
          <w:lang w:val="en"/>
        </w:rPr>
        <w:t xml:space="preserve"> which identified the </w:t>
      </w:r>
      <w:r w:rsidR="00276F2D">
        <w:rPr>
          <w:lang w:val="en"/>
        </w:rPr>
        <w:t xml:space="preserve">nature and </w:t>
      </w:r>
      <w:r w:rsidR="006D7935">
        <w:rPr>
          <w:lang w:val="en"/>
        </w:rPr>
        <w:t>extent of the encroachment over the two parcels of land not belonging to Mr. Nanon. The amendment was refused</w:t>
      </w:r>
      <w:r w:rsidR="00176C24">
        <w:rPr>
          <w:lang w:val="en"/>
        </w:rPr>
        <w:t>,</w:t>
      </w:r>
      <w:r w:rsidR="006D7935">
        <w:rPr>
          <w:lang w:val="en"/>
        </w:rPr>
        <w:t xml:space="preserve"> but we hasten to note that the plaint </w:t>
      </w:r>
      <w:r w:rsidR="00B41E09">
        <w:rPr>
          <w:lang w:val="en"/>
        </w:rPr>
        <w:t>in the present case</w:t>
      </w:r>
      <w:r w:rsidR="00276F2D">
        <w:rPr>
          <w:lang w:val="en"/>
        </w:rPr>
        <w:t xml:space="preserve"> </w:t>
      </w:r>
      <w:r w:rsidR="006D7935">
        <w:rPr>
          <w:lang w:val="en"/>
        </w:rPr>
        <w:t>was sufficient in its pleadings relating to the encroachment to allow the court to make its findings</w:t>
      </w:r>
      <w:r w:rsidR="003330EE">
        <w:rPr>
          <w:lang w:val="en"/>
        </w:rPr>
        <w:t xml:space="preserve"> based on </w:t>
      </w:r>
      <w:r w:rsidR="00875DDC">
        <w:rPr>
          <w:lang w:val="en"/>
        </w:rPr>
        <w:t xml:space="preserve">both </w:t>
      </w:r>
      <w:r w:rsidR="003330EE">
        <w:rPr>
          <w:lang w:val="en"/>
        </w:rPr>
        <w:t xml:space="preserve">the crucial </w:t>
      </w:r>
      <w:r w:rsidR="003330EE">
        <w:rPr>
          <w:lang w:val="en"/>
        </w:rPr>
        <w:lastRenderedPageBreak/>
        <w:t xml:space="preserve">evidence </w:t>
      </w:r>
      <w:r w:rsidR="00875DDC">
        <w:rPr>
          <w:lang w:val="en"/>
        </w:rPr>
        <w:t xml:space="preserve">adduced </w:t>
      </w:r>
      <w:r w:rsidR="003330EE">
        <w:rPr>
          <w:lang w:val="en"/>
        </w:rPr>
        <w:t>by the land surveyor and the documentary evidence</w:t>
      </w:r>
      <w:r w:rsidR="00B41E09">
        <w:rPr>
          <w:lang w:val="en"/>
        </w:rPr>
        <w:t xml:space="preserve"> of the exact nature of the encroachment</w:t>
      </w:r>
      <w:r w:rsidR="00C14484">
        <w:rPr>
          <w:lang w:val="en"/>
        </w:rPr>
        <w:t>.</w:t>
      </w:r>
    </w:p>
    <w:p w14:paraId="6DF2B6E8" w14:textId="22CBD27B" w:rsidR="00034B32" w:rsidRPr="00950870" w:rsidRDefault="003330EE" w:rsidP="006D1343">
      <w:pPr>
        <w:pStyle w:val="JudgmentText"/>
        <w:ind w:left="630" w:hanging="630"/>
        <w:rPr>
          <w:lang w:val="en"/>
        </w:rPr>
      </w:pPr>
      <w:r>
        <w:rPr>
          <w:lang w:val="en"/>
        </w:rPr>
        <w:t xml:space="preserve">In </w:t>
      </w:r>
      <w:r w:rsidR="00B41E09">
        <w:rPr>
          <w:lang w:val="en"/>
        </w:rPr>
        <w:t>its decision</w:t>
      </w:r>
      <w:r>
        <w:rPr>
          <w:lang w:val="en"/>
        </w:rPr>
        <w:t xml:space="preserve"> of</w:t>
      </w:r>
      <w:r w:rsidR="006D7935">
        <w:rPr>
          <w:lang w:val="en"/>
        </w:rPr>
        <w:t xml:space="preserve"> </w:t>
      </w:r>
      <w:r>
        <w:rPr>
          <w:lang w:val="en"/>
        </w:rPr>
        <w:t xml:space="preserve">6 </w:t>
      </w:r>
      <w:r w:rsidR="00950870">
        <w:rPr>
          <w:lang w:val="en"/>
        </w:rPr>
        <w:t>December</w:t>
      </w:r>
      <w:r>
        <w:rPr>
          <w:lang w:val="en"/>
        </w:rPr>
        <w:t xml:space="preserve"> 2019, the </w:t>
      </w:r>
      <w:r w:rsidR="00B41E09">
        <w:rPr>
          <w:lang w:val="en"/>
        </w:rPr>
        <w:t xml:space="preserve">court </w:t>
      </w:r>
      <w:r>
        <w:rPr>
          <w:lang w:val="en"/>
        </w:rPr>
        <w:t xml:space="preserve">found </w:t>
      </w:r>
      <w:r w:rsidR="00C21152">
        <w:rPr>
          <w:lang w:val="en"/>
        </w:rPr>
        <w:t>that the Appellant had indeed encroached on Parcels</w:t>
      </w:r>
      <w:r w:rsidR="00C21152" w:rsidRPr="00C21152">
        <w:t xml:space="preserve"> </w:t>
      </w:r>
      <w:r w:rsidR="00C21152">
        <w:t>H6440 and H1798</w:t>
      </w:r>
      <w:r w:rsidR="00950870">
        <w:t xml:space="preserve"> </w:t>
      </w:r>
      <w:r w:rsidR="00C21152">
        <w:t>belonging to Mrs. Thyroomooldy and Mrs. Gisele Est</w:t>
      </w:r>
      <w:r w:rsidR="00340CAE">
        <w:t>r</w:t>
      </w:r>
      <w:r w:rsidR="00C21152">
        <w:t>o</w:t>
      </w:r>
      <w:r w:rsidR="00176C24">
        <w:t>,</w:t>
      </w:r>
      <w:r w:rsidR="00C21152">
        <w:t xml:space="preserve"> respectively. </w:t>
      </w:r>
      <w:r w:rsidR="00B41E09">
        <w:t xml:space="preserve">The court </w:t>
      </w:r>
      <w:r w:rsidR="00C21152">
        <w:t>found that by using the land of a third</w:t>
      </w:r>
      <w:r w:rsidR="00950870">
        <w:t xml:space="preserve"> </w:t>
      </w:r>
      <w:r w:rsidR="00C21152">
        <w:t xml:space="preserve">party (Mrs. Estro), Mr. Nanon had </w:t>
      </w:r>
      <w:r w:rsidR="00950870">
        <w:t>further</w:t>
      </w:r>
      <w:r w:rsidR="00C21152">
        <w:t xml:space="preserve"> aggravated the </w:t>
      </w:r>
      <w:r w:rsidR="00950870">
        <w:t>nature</w:t>
      </w:r>
      <w:r w:rsidR="00C21152">
        <w:t xml:space="preserve"> of the </w:t>
      </w:r>
      <w:r w:rsidR="00950870">
        <w:t>claim</w:t>
      </w:r>
      <w:r w:rsidR="00C21152">
        <w:t xml:space="preserve"> </w:t>
      </w:r>
      <w:r w:rsidR="00950870">
        <w:t>against</w:t>
      </w:r>
      <w:r w:rsidR="00C21152">
        <w:t xml:space="preserve"> him and</w:t>
      </w:r>
      <w:r w:rsidR="00176C24">
        <w:t>,</w:t>
      </w:r>
      <w:r w:rsidR="00C21152">
        <w:t xml:space="preserve"> applying Article 545</w:t>
      </w:r>
      <w:r w:rsidR="00176C24">
        <w:t>,</w:t>
      </w:r>
      <w:r w:rsidR="00C21152">
        <w:t xml:space="preserve"> found that </w:t>
      </w:r>
      <w:r w:rsidR="00950870">
        <w:t xml:space="preserve">since </w:t>
      </w:r>
      <w:r w:rsidR="00C21152">
        <w:t xml:space="preserve">he </w:t>
      </w:r>
      <w:r w:rsidR="00950870">
        <w:t>had</w:t>
      </w:r>
      <w:r w:rsidR="00C21152">
        <w:t xml:space="preserve"> neither </w:t>
      </w:r>
      <w:r w:rsidR="00950870">
        <w:t>pleaded</w:t>
      </w:r>
      <w:r w:rsidR="00C21152">
        <w:t xml:space="preserve"> </w:t>
      </w:r>
      <w:r w:rsidR="00C21152" w:rsidRPr="00875DDC">
        <w:rPr>
          <w:i/>
          <w:iCs/>
        </w:rPr>
        <w:t xml:space="preserve">bona </w:t>
      </w:r>
      <w:r w:rsidR="00950870" w:rsidRPr="00875DDC">
        <w:rPr>
          <w:i/>
          <w:iCs/>
        </w:rPr>
        <w:t>fi</w:t>
      </w:r>
      <w:r w:rsidR="00875DDC" w:rsidRPr="00875DDC">
        <w:rPr>
          <w:i/>
          <w:iCs/>
        </w:rPr>
        <w:t>des</w:t>
      </w:r>
      <w:r w:rsidR="00C21152">
        <w:t xml:space="preserve"> </w:t>
      </w:r>
      <w:r w:rsidR="00950870">
        <w:t>encroachment</w:t>
      </w:r>
      <w:r w:rsidR="00C21152">
        <w:t xml:space="preserve"> nor </w:t>
      </w:r>
      <w:r w:rsidR="00C21152" w:rsidRPr="004602F3">
        <w:rPr>
          <w:i/>
          <w:iCs/>
        </w:rPr>
        <w:t>de mini</w:t>
      </w:r>
      <w:r w:rsidR="00950870" w:rsidRPr="004602F3">
        <w:rPr>
          <w:i/>
          <w:iCs/>
        </w:rPr>
        <w:t>mi</w:t>
      </w:r>
      <w:r w:rsidR="00C21152" w:rsidRPr="004602F3">
        <w:rPr>
          <w:i/>
          <w:iCs/>
        </w:rPr>
        <w:t>s</w:t>
      </w:r>
      <w:r w:rsidR="00C21152">
        <w:t xml:space="preserve"> </w:t>
      </w:r>
      <w:r w:rsidR="00950870">
        <w:t>encroachment</w:t>
      </w:r>
      <w:r w:rsidR="00875DDC">
        <w:t xml:space="preserve">, </w:t>
      </w:r>
      <w:r w:rsidR="00C21152">
        <w:t>an order</w:t>
      </w:r>
      <w:r w:rsidR="00950870">
        <w:t xml:space="preserve"> for </w:t>
      </w:r>
      <w:r w:rsidR="00C21152">
        <w:t xml:space="preserve">removal </w:t>
      </w:r>
      <w:r w:rsidR="00950870">
        <w:t xml:space="preserve">of the two structures and cultivation within six months </w:t>
      </w:r>
      <w:r w:rsidR="00885657">
        <w:t>of the order together with</w:t>
      </w:r>
      <w:r w:rsidR="004602F3">
        <w:t xml:space="preserve"> the payment of SR 50,000 as </w:t>
      </w:r>
      <w:r w:rsidR="00885657">
        <w:t>compensation</w:t>
      </w:r>
      <w:r w:rsidR="004602F3">
        <w:t xml:space="preserve"> to Mrs. Thyroomooldy </w:t>
      </w:r>
      <w:r w:rsidR="00950870">
        <w:t xml:space="preserve">of the judgment was proper in the circumstances.  </w:t>
      </w:r>
      <w:r w:rsidR="00C21152">
        <w:t xml:space="preserve"> </w:t>
      </w:r>
    </w:p>
    <w:p w14:paraId="55529578" w14:textId="00568FD5" w:rsidR="002A69D0" w:rsidRPr="002A69D0" w:rsidRDefault="00950870" w:rsidP="006D1343">
      <w:pPr>
        <w:pStyle w:val="JudgmentText"/>
        <w:ind w:left="630" w:hanging="630"/>
        <w:rPr>
          <w:lang w:val="en"/>
        </w:rPr>
      </w:pPr>
      <w:r>
        <w:t xml:space="preserve">Mr. Nanon has </w:t>
      </w:r>
      <w:r w:rsidR="002A69D0">
        <w:t>appealed this decision on five grounds</w:t>
      </w:r>
      <w:r w:rsidR="00176C24">
        <w:t>,</w:t>
      </w:r>
      <w:r w:rsidR="002A69D0">
        <w:t xml:space="preserve"> namely:</w:t>
      </w:r>
    </w:p>
    <w:p w14:paraId="79A66A25" w14:textId="2884D141" w:rsidR="002A69D0" w:rsidRDefault="002A69D0" w:rsidP="002A69D0">
      <w:pPr>
        <w:pStyle w:val="Unnumberedquote"/>
        <w:rPr>
          <w:lang w:val="en"/>
        </w:rPr>
      </w:pPr>
      <w:r>
        <w:rPr>
          <w:lang w:val="en"/>
        </w:rPr>
        <w:t xml:space="preserve">1. The learned trial judge in the court below by failing to take into account that the encroachment of the Respondent's property did not originate from the Appellant's land but rather from the property of a third party namely Gisele Estro who was never joined as a party to the case. </w:t>
      </w:r>
    </w:p>
    <w:p w14:paraId="78628340" w14:textId="77777777" w:rsidR="002A69D0" w:rsidRDefault="002A69D0" w:rsidP="002A69D0">
      <w:pPr>
        <w:pStyle w:val="Unnumberedquote"/>
        <w:rPr>
          <w:lang w:val="en"/>
        </w:rPr>
      </w:pPr>
    </w:p>
    <w:p w14:paraId="67EAD12F" w14:textId="4D303151" w:rsidR="002A69D0" w:rsidRDefault="002A69D0" w:rsidP="002A69D0">
      <w:pPr>
        <w:pStyle w:val="Unnumberedquote"/>
        <w:rPr>
          <w:lang w:val="en"/>
        </w:rPr>
      </w:pPr>
      <w:r>
        <w:rPr>
          <w:lang w:val="en"/>
        </w:rPr>
        <w:t>2.</w:t>
      </w:r>
      <w:r w:rsidR="00D709F3">
        <w:rPr>
          <w:lang w:val="en"/>
        </w:rPr>
        <w:t xml:space="preserve"> The learned trial judge failed to consider that demolition of part of the construction on the Respondent’s property and measuring 625 square metres would result in grave injustice to the Appellant under exceptional circumstances (sic). </w:t>
      </w:r>
    </w:p>
    <w:p w14:paraId="4CE0C71E" w14:textId="6643A9CE" w:rsidR="00D709F3" w:rsidRDefault="00D709F3" w:rsidP="002A69D0">
      <w:pPr>
        <w:pStyle w:val="Unnumberedquote"/>
        <w:rPr>
          <w:lang w:val="en"/>
        </w:rPr>
      </w:pPr>
    </w:p>
    <w:p w14:paraId="4CD630DB" w14:textId="03B844FF" w:rsidR="00D709F3" w:rsidRDefault="00D709F3" w:rsidP="002A69D0">
      <w:pPr>
        <w:pStyle w:val="Unnumberedquote"/>
        <w:rPr>
          <w:lang w:val="en"/>
        </w:rPr>
      </w:pPr>
      <w:r>
        <w:rPr>
          <w:lang w:val="en"/>
        </w:rPr>
        <w:t>3. The learned trial judge erred in making a finding which is ultra petita on the basis that the Respondent in her plaint had never pleaded encroachment from parcel H1798 over parcel H6440.</w:t>
      </w:r>
    </w:p>
    <w:p w14:paraId="4F3B8E3A" w14:textId="3ACC2BA0" w:rsidR="00D709F3" w:rsidRDefault="00D709F3" w:rsidP="002A69D0">
      <w:pPr>
        <w:pStyle w:val="Unnumberedquote"/>
        <w:rPr>
          <w:lang w:val="en"/>
        </w:rPr>
      </w:pPr>
    </w:p>
    <w:p w14:paraId="45B269D3" w14:textId="0A5128FA" w:rsidR="00D709F3" w:rsidRDefault="00D709F3" w:rsidP="002A69D0">
      <w:pPr>
        <w:pStyle w:val="Unnumberedquote"/>
        <w:rPr>
          <w:lang w:val="en"/>
        </w:rPr>
      </w:pPr>
      <w:r>
        <w:rPr>
          <w:lang w:val="en"/>
        </w:rPr>
        <w:t xml:space="preserve">4. The learned trial judge erred in law and in fact in failing </w:t>
      </w:r>
      <w:r w:rsidR="004602F3">
        <w:rPr>
          <w:lang w:val="en"/>
        </w:rPr>
        <w:t>to make</w:t>
      </w:r>
      <w:r>
        <w:rPr>
          <w:lang w:val="en"/>
        </w:rPr>
        <w:t xml:space="preserve"> a finding in his judgment for </w:t>
      </w:r>
      <w:r w:rsidR="004602F3">
        <w:rPr>
          <w:lang w:val="en"/>
        </w:rPr>
        <w:t>the joinder</w:t>
      </w:r>
      <w:r>
        <w:rPr>
          <w:lang w:val="en"/>
        </w:rPr>
        <w:t xml:space="preserve"> of the owner of Parcel </w:t>
      </w:r>
      <w:r w:rsidR="004602F3">
        <w:rPr>
          <w:lang w:val="en"/>
        </w:rPr>
        <w:t>H</w:t>
      </w:r>
      <w:r>
        <w:rPr>
          <w:lang w:val="en"/>
        </w:rPr>
        <w:t xml:space="preserve">1798 as a party to the suit. </w:t>
      </w:r>
    </w:p>
    <w:p w14:paraId="669DAC13" w14:textId="49DF4A04" w:rsidR="004602F3" w:rsidRDefault="004602F3" w:rsidP="002A69D0">
      <w:pPr>
        <w:pStyle w:val="Unnumberedquote"/>
        <w:rPr>
          <w:lang w:val="en"/>
        </w:rPr>
      </w:pPr>
    </w:p>
    <w:p w14:paraId="038D607F" w14:textId="76225E22" w:rsidR="00BE269A" w:rsidRDefault="004602F3" w:rsidP="00BE269A">
      <w:pPr>
        <w:pStyle w:val="Unnumberedquote"/>
        <w:rPr>
          <w:lang w:val="en"/>
        </w:rPr>
      </w:pPr>
      <w:r>
        <w:rPr>
          <w:lang w:val="en"/>
        </w:rPr>
        <w:t>5. The learned trial judge erred in awarding the sum of SR 50,000 as compensation to the Respondent despite the failure of the latter to adduce evidence in support of the claim.</w:t>
      </w:r>
    </w:p>
    <w:p w14:paraId="19FBEBB2" w14:textId="77777777" w:rsidR="00885657" w:rsidRPr="002A69D0" w:rsidRDefault="00885657" w:rsidP="002A69D0">
      <w:pPr>
        <w:pStyle w:val="Unnumberedquote"/>
        <w:rPr>
          <w:lang w:val="en"/>
        </w:rPr>
      </w:pPr>
    </w:p>
    <w:p w14:paraId="1C16463D" w14:textId="68FCB2D0" w:rsidR="00270A5C" w:rsidRPr="00270A5C" w:rsidRDefault="00950870" w:rsidP="006D1343">
      <w:pPr>
        <w:pStyle w:val="JudgmentText"/>
        <w:ind w:left="630" w:hanging="630"/>
        <w:rPr>
          <w:lang w:val="en"/>
        </w:rPr>
      </w:pPr>
      <w:r>
        <w:t xml:space="preserve"> </w:t>
      </w:r>
      <w:r w:rsidR="00270A5C">
        <w:t xml:space="preserve">In between the </w:t>
      </w:r>
      <w:r w:rsidR="00BA613D">
        <w:t>decision</w:t>
      </w:r>
      <w:r w:rsidR="00270A5C">
        <w:t xml:space="preserve"> of</w:t>
      </w:r>
      <w:r w:rsidR="00BA613D">
        <w:t xml:space="preserve"> </w:t>
      </w:r>
      <w:r w:rsidR="00270A5C">
        <w:t xml:space="preserve">the court </w:t>
      </w:r>
      <w:r w:rsidR="00270A5C" w:rsidRPr="00BA613D">
        <w:rPr>
          <w:i/>
          <w:iCs/>
        </w:rPr>
        <w:t>a quo</w:t>
      </w:r>
      <w:r w:rsidR="00270A5C">
        <w:t xml:space="preserve"> and this appeal, Mrs. Thyroomooldy passed away; the present appeal is continued by her estate (hereinafter the Estate).</w:t>
      </w:r>
    </w:p>
    <w:p w14:paraId="001D20DF" w14:textId="2C11C852" w:rsidR="00950870" w:rsidRPr="00104AF1" w:rsidRDefault="00270A5C" w:rsidP="006D1343">
      <w:pPr>
        <w:pStyle w:val="JudgmentText"/>
        <w:ind w:left="630" w:hanging="630"/>
        <w:rPr>
          <w:lang w:val="en"/>
        </w:rPr>
      </w:pPr>
      <w:r>
        <w:lastRenderedPageBreak/>
        <w:t>With regard to ground 5, Mr. Hoareau, Counsel fo</w:t>
      </w:r>
      <w:r w:rsidR="00104AF1">
        <w:t>r</w:t>
      </w:r>
      <w:r w:rsidR="00BA613D">
        <w:t xml:space="preserve"> </w:t>
      </w:r>
      <w:r w:rsidR="00104AF1">
        <w:t>the Estate</w:t>
      </w:r>
      <w:r w:rsidR="00176C24">
        <w:t>,</w:t>
      </w:r>
      <w:r w:rsidR="00104AF1">
        <w:t xml:space="preserve"> has indicated that the latter will not be pressing</w:t>
      </w:r>
      <w:r w:rsidR="00BA613D">
        <w:t xml:space="preserve"> </w:t>
      </w:r>
      <w:r w:rsidR="00104AF1">
        <w:t xml:space="preserve">for the payment of damages. </w:t>
      </w:r>
      <w:r w:rsidR="00176C24">
        <w:t xml:space="preserve">Therefore, we take it that the ground is not contested and need to </w:t>
      </w:r>
      <w:r w:rsidR="00104AF1">
        <w:t xml:space="preserve">say no more about it. We next deal with the </w:t>
      </w:r>
      <w:r w:rsidR="00B41E09">
        <w:t xml:space="preserve">rest of the </w:t>
      </w:r>
      <w:r w:rsidR="00104AF1">
        <w:t xml:space="preserve">grounds </w:t>
      </w:r>
      <w:r w:rsidR="00176C24">
        <w:t>logically</w:t>
      </w:r>
      <w:r w:rsidR="00104AF1">
        <w:t>.</w:t>
      </w:r>
    </w:p>
    <w:p w14:paraId="2FC67E07" w14:textId="534F16D8" w:rsidR="00104AF1" w:rsidRPr="00104AF1" w:rsidRDefault="00104AF1" w:rsidP="00104AF1">
      <w:pPr>
        <w:pStyle w:val="Jjmntheading1"/>
        <w:rPr>
          <w:lang w:val="en"/>
        </w:rPr>
      </w:pPr>
      <w:r>
        <w:t xml:space="preserve">Grounds </w:t>
      </w:r>
      <w:r w:rsidR="009F67AA">
        <w:t>1, 3</w:t>
      </w:r>
      <w:r>
        <w:t xml:space="preserve"> and 4 – encroachment on the land of Mrs. Est</w:t>
      </w:r>
      <w:r w:rsidR="009F67AA">
        <w:t>r</w:t>
      </w:r>
      <w:r>
        <w:t xml:space="preserve">o and effect of her </w:t>
      </w:r>
      <w:r w:rsidR="00BA613D">
        <w:t>non-joinder</w:t>
      </w:r>
    </w:p>
    <w:p w14:paraId="56BAA406" w14:textId="36AB87EB" w:rsidR="00104AF1" w:rsidRDefault="00104AF1" w:rsidP="006D1343">
      <w:pPr>
        <w:pStyle w:val="JudgmentText"/>
        <w:ind w:left="630" w:hanging="630"/>
        <w:rPr>
          <w:lang w:val="en"/>
        </w:rPr>
      </w:pPr>
      <w:r>
        <w:rPr>
          <w:lang w:val="en"/>
        </w:rPr>
        <w:t xml:space="preserve">Mr. Sabino, </w:t>
      </w:r>
      <w:r w:rsidR="00BA613D">
        <w:rPr>
          <w:lang w:val="en"/>
        </w:rPr>
        <w:t>Counsel</w:t>
      </w:r>
      <w:r>
        <w:rPr>
          <w:lang w:val="en"/>
        </w:rPr>
        <w:t xml:space="preserve"> for Mr. </w:t>
      </w:r>
      <w:r w:rsidR="00BA613D">
        <w:rPr>
          <w:lang w:val="en"/>
        </w:rPr>
        <w:t>N</w:t>
      </w:r>
      <w:r>
        <w:rPr>
          <w:lang w:val="en"/>
        </w:rPr>
        <w:t xml:space="preserve">anon has </w:t>
      </w:r>
      <w:r w:rsidR="00BA613D">
        <w:rPr>
          <w:lang w:val="en"/>
        </w:rPr>
        <w:t>submitted</w:t>
      </w:r>
      <w:r>
        <w:rPr>
          <w:lang w:val="en"/>
        </w:rPr>
        <w:t xml:space="preserve"> that </w:t>
      </w:r>
      <w:r w:rsidR="00BA613D">
        <w:rPr>
          <w:lang w:val="en"/>
        </w:rPr>
        <w:t xml:space="preserve">there is no averment in the plaint about the encroachment on Mrs. Estro’s land </w:t>
      </w:r>
      <w:r w:rsidR="00B41E09">
        <w:rPr>
          <w:lang w:val="en"/>
        </w:rPr>
        <w:t xml:space="preserve">(Parcel H1798) </w:t>
      </w:r>
      <w:r w:rsidR="00BA613D">
        <w:rPr>
          <w:lang w:val="en"/>
        </w:rPr>
        <w:t xml:space="preserve">and that any finding </w:t>
      </w:r>
      <w:r w:rsidR="00176C24">
        <w:rPr>
          <w:lang w:val="en"/>
        </w:rPr>
        <w:t>concerning</w:t>
      </w:r>
      <w:r w:rsidR="00BA613D">
        <w:rPr>
          <w:lang w:val="en"/>
        </w:rPr>
        <w:t xml:space="preserve"> her land is </w:t>
      </w:r>
      <w:r w:rsidR="00BA613D" w:rsidRPr="00B41E09">
        <w:rPr>
          <w:i/>
          <w:iCs/>
          <w:lang w:val="en"/>
        </w:rPr>
        <w:t>ultra petita</w:t>
      </w:r>
      <w:r w:rsidR="00BA613D">
        <w:rPr>
          <w:lang w:val="en"/>
        </w:rPr>
        <w:t xml:space="preserve">. Counsel further submits that had she been made a party to the suit, it would have clarified the facts on the structures built on her land and that of the Estate. In the </w:t>
      </w:r>
      <w:r w:rsidR="003E71C4">
        <w:rPr>
          <w:lang w:val="en"/>
        </w:rPr>
        <w:t>circumstances</w:t>
      </w:r>
      <w:r w:rsidR="00176C24">
        <w:rPr>
          <w:lang w:val="en"/>
        </w:rPr>
        <w:t>,</w:t>
      </w:r>
      <w:r w:rsidR="00BA613D">
        <w:rPr>
          <w:lang w:val="en"/>
        </w:rPr>
        <w:t xml:space="preserve"> he contends, she may re</w:t>
      </w:r>
      <w:r w:rsidR="00176C24">
        <w:rPr>
          <w:lang w:val="en"/>
        </w:rPr>
        <w:t>-</w:t>
      </w:r>
      <w:r w:rsidR="00BA613D">
        <w:rPr>
          <w:lang w:val="en"/>
        </w:rPr>
        <w:t>agitate matters by bringing a suit for opposition pursuant to section 172 of the Seychelles Code of Civil Procedure</w:t>
      </w:r>
      <w:r w:rsidR="00B93B26">
        <w:rPr>
          <w:lang w:val="en"/>
        </w:rPr>
        <w:t xml:space="preserve"> (SCCP)</w:t>
      </w:r>
      <w:r w:rsidR="00BA613D">
        <w:rPr>
          <w:lang w:val="en"/>
        </w:rPr>
        <w:t xml:space="preserve">. </w:t>
      </w:r>
      <w:r w:rsidR="009F67AA">
        <w:rPr>
          <w:lang w:val="en"/>
        </w:rPr>
        <w:t xml:space="preserve">Further, Counsel contends her </w:t>
      </w:r>
      <w:r w:rsidR="00970B6F">
        <w:rPr>
          <w:lang w:val="en"/>
        </w:rPr>
        <w:t>interests</w:t>
      </w:r>
      <w:r w:rsidR="009F67AA">
        <w:rPr>
          <w:lang w:val="en"/>
        </w:rPr>
        <w:t xml:space="preserve"> with </w:t>
      </w:r>
      <w:r w:rsidR="00970B6F">
        <w:rPr>
          <w:lang w:val="en"/>
        </w:rPr>
        <w:t>regard</w:t>
      </w:r>
      <w:r w:rsidR="009F67AA">
        <w:rPr>
          <w:lang w:val="en"/>
        </w:rPr>
        <w:t xml:space="preserve"> to the </w:t>
      </w:r>
      <w:r w:rsidR="00970B6F">
        <w:rPr>
          <w:lang w:val="en"/>
        </w:rPr>
        <w:t>structures</w:t>
      </w:r>
      <w:r w:rsidR="009F67AA">
        <w:rPr>
          <w:lang w:val="en"/>
        </w:rPr>
        <w:t xml:space="preserve"> in issue </w:t>
      </w:r>
      <w:r w:rsidR="00970B6F">
        <w:rPr>
          <w:lang w:val="en"/>
        </w:rPr>
        <w:t>were</w:t>
      </w:r>
      <w:r w:rsidR="009F67AA">
        <w:rPr>
          <w:lang w:val="en"/>
        </w:rPr>
        <w:t xml:space="preserve"> not </w:t>
      </w:r>
      <w:r w:rsidR="00970B6F">
        <w:rPr>
          <w:lang w:val="en"/>
        </w:rPr>
        <w:t>safeguarded</w:t>
      </w:r>
      <w:r w:rsidR="009F67AA">
        <w:rPr>
          <w:lang w:val="en"/>
        </w:rPr>
        <w:t xml:space="preserve"> b</w:t>
      </w:r>
      <w:r w:rsidR="00970B6F">
        <w:rPr>
          <w:lang w:val="en"/>
        </w:rPr>
        <w:t>y</w:t>
      </w:r>
      <w:r w:rsidR="009F67AA">
        <w:rPr>
          <w:lang w:val="en"/>
        </w:rPr>
        <w:t xml:space="preserve"> th</w:t>
      </w:r>
      <w:r w:rsidR="00970B6F">
        <w:rPr>
          <w:lang w:val="en"/>
        </w:rPr>
        <w:t>e</w:t>
      </w:r>
      <w:r w:rsidR="009F67AA">
        <w:rPr>
          <w:lang w:val="en"/>
        </w:rPr>
        <w:t xml:space="preserve"> </w:t>
      </w:r>
      <w:r w:rsidR="00970B6F">
        <w:rPr>
          <w:lang w:val="en"/>
        </w:rPr>
        <w:t>court.</w:t>
      </w:r>
    </w:p>
    <w:p w14:paraId="4C307407" w14:textId="7D68C070" w:rsidR="003E71C4" w:rsidRDefault="003E71C4" w:rsidP="006D1343">
      <w:pPr>
        <w:pStyle w:val="JudgmentText"/>
        <w:ind w:left="630" w:hanging="630"/>
        <w:rPr>
          <w:lang w:val="en"/>
        </w:rPr>
      </w:pPr>
      <w:r>
        <w:rPr>
          <w:lang w:val="en"/>
        </w:rPr>
        <w:t xml:space="preserve">Mr. Hoareau has submitted in response that it is </w:t>
      </w:r>
      <w:r w:rsidR="005529EF">
        <w:rPr>
          <w:lang w:val="en"/>
        </w:rPr>
        <w:t>immaterial</w:t>
      </w:r>
      <w:r>
        <w:rPr>
          <w:lang w:val="en"/>
        </w:rPr>
        <w:t xml:space="preserve"> that M</w:t>
      </w:r>
      <w:r w:rsidR="00B41E09">
        <w:rPr>
          <w:lang w:val="en"/>
        </w:rPr>
        <w:t>r</w:t>
      </w:r>
      <w:r>
        <w:rPr>
          <w:lang w:val="en"/>
        </w:rPr>
        <w:t>s. Est</w:t>
      </w:r>
      <w:r w:rsidR="005529EF">
        <w:rPr>
          <w:lang w:val="en"/>
        </w:rPr>
        <w:t>r</w:t>
      </w:r>
      <w:r>
        <w:rPr>
          <w:lang w:val="en"/>
        </w:rPr>
        <w:t xml:space="preserve">o </w:t>
      </w:r>
      <w:r w:rsidR="005529EF">
        <w:rPr>
          <w:lang w:val="en"/>
        </w:rPr>
        <w:t xml:space="preserve">is joined to the suit as she is not the person who encroached on the Estate’s land. Her presence </w:t>
      </w:r>
      <w:r w:rsidR="00B93B26">
        <w:rPr>
          <w:lang w:val="en"/>
        </w:rPr>
        <w:t xml:space="preserve">was not necessary for the court to adjudicate on the </w:t>
      </w:r>
      <w:r w:rsidR="002D2843">
        <w:rPr>
          <w:lang w:val="en"/>
        </w:rPr>
        <w:t>encroachment issue</w:t>
      </w:r>
      <w:r w:rsidR="00B93B26">
        <w:rPr>
          <w:lang w:val="en"/>
        </w:rPr>
        <w:t xml:space="preserve"> by Mr. Nanon on </w:t>
      </w:r>
      <w:r w:rsidR="00B41E09">
        <w:rPr>
          <w:lang w:val="en"/>
        </w:rPr>
        <w:t>Parcel H 6440</w:t>
      </w:r>
      <w:r w:rsidR="002D2843">
        <w:rPr>
          <w:lang w:val="en"/>
        </w:rPr>
        <w:t>,</w:t>
      </w:r>
      <w:r w:rsidR="00B41E09">
        <w:rPr>
          <w:lang w:val="en"/>
        </w:rPr>
        <w:t xml:space="preserve"> which does not belong to her. </w:t>
      </w:r>
      <w:r w:rsidR="00970B6F">
        <w:rPr>
          <w:lang w:val="en"/>
        </w:rPr>
        <w:t xml:space="preserve">Counsel further contended that Mr. Nanon had made a judicial admission that the two structures </w:t>
      </w:r>
      <w:r w:rsidR="00B41E09">
        <w:rPr>
          <w:lang w:val="en"/>
        </w:rPr>
        <w:t>partly built on Mrs. Est</w:t>
      </w:r>
      <w:r w:rsidR="00352500">
        <w:rPr>
          <w:lang w:val="en"/>
        </w:rPr>
        <w:t>r</w:t>
      </w:r>
      <w:r w:rsidR="00B41E09">
        <w:rPr>
          <w:lang w:val="en"/>
        </w:rPr>
        <w:t>o</w:t>
      </w:r>
      <w:r w:rsidR="00352500">
        <w:rPr>
          <w:lang w:val="en"/>
        </w:rPr>
        <w:t>’</w:t>
      </w:r>
      <w:r w:rsidR="00B41E09">
        <w:rPr>
          <w:lang w:val="en"/>
        </w:rPr>
        <w:t xml:space="preserve">s and </w:t>
      </w:r>
      <w:r w:rsidR="00352500">
        <w:rPr>
          <w:lang w:val="en"/>
        </w:rPr>
        <w:t>the Estate’s land</w:t>
      </w:r>
      <w:r w:rsidR="00C14484">
        <w:rPr>
          <w:lang w:val="en"/>
        </w:rPr>
        <w:t xml:space="preserve">s </w:t>
      </w:r>
      <w:r w:rsidR="00970B6F">
        <w:rPr>
          <w:lang w:val="en"/>
        </w:rPr>
        <w:t xml:space="preserve">were </w:t>
      </w:r>
      <w:r w:rsidR="002D2843">
        <w:rPr>
          <w:lang w:val="en"/>
        </w:rPr>
        <w:t>constructed</w:t>
      </w:r>
      <w:r w:rsidR="00970B6F">
        <w:rPr>
          <w:lang w:val="en"/>
        </w:rPr>
        <w:t xml:space="preserve"> by him</w:t>
      </w:r>
      <w:r w:rsidR="002D2843">
        <w:rPr>
          <w:lang w:val="en"/>
        </w:rPr>
        <w:t>. It</w:t>
      </w:r>
      <w:r w:rsidR="00970B6F">
        <w:rPr>
          <w:lang w:val="en"/>
        </w:rPr>
        <w:t xml:space="preserve"> was uncontroverted that he alone benefited from the structures. Moreover, no material facts were </w:t>
      </w:r>
      <w:r w:rsidR="00352500">
        <w:rPr>
          <w:lang w:val="en"/>
        </w:rPr>
        <w:t>pleaded</w:t>
      </w:r>
      <w:r w:rsidR="00970B6F">
        <w:rPr>
          <w:lang w:val="en"/>
        </w:rPr>
        <w:t xml:space="preserve"> or evidence adduced with regard to Mrs. Estro’s interest in any of the structures built by Mr. Nanon</w:t>
      </w:r>
      <w:r w:rsidR="00352500">
        <w:rPr>
          <w:lang w:val="en"/>
        </w:rPr>
        <w:t xml:space="preserve">. </w:t>
      </w:r>
      <w:r w:rsidR="00B93B26">
        <w:rPr>
          <w:lang w:val="en"/>
        </w:rPr>
        <w:t>Mr. Hoareau further submits that in any case</w:t>
      </w:r>
      <w:r w:rsidR="002D2843">
        <w:rPr>
          <w:lang w:val="en"/>
        </w:rPr>
        <w:t>,</w:t>
      </w:r>
      <w:r w:rsidR="00B93B26">
        <w:rPr>
          <w:lang w:val="en"/>
        </w:rPr>
        <w:t xml:space="preserve"> sec</w:t>
      </w:r>
      <w:r w:rsidR="00AA0103">
        <w:rPr>
          <w:lang w:val="en"/>
        </w:rPr>
        <w:t xml:space="preserve">tion </w:t>
      </w:r>
      <w:r w:rsidR="00970B6F">
        <w:rPr>
          <w:lang w:val="en"/>
        </w:rPr>
        <w:t>112 of</w:t>
      </w:r>
      <w:r w:rsidR="00AA0103">
        <w:rPr>
          <w:lang w:val="en"/>
        </w:rPr>
        <w:t xml:space="preserve"> the SCCP provides that </w:t>
      </w:r>
      <w:r w:rsidR="00352500">
        <w:rPr>
          <w:lang w:val="en"/>
        </w:rPr>
        <w:t xml:space="preserve">the </w:t>
      </w:r>
      <w:r w:rsidR="00AA0103">
        <w:rPr>
          <w:lang w:val="en"/>
        </w:rPr>
        <w:t xml:space="preserve">non-joinder of a party does not defeat an action unless there is a breach of the right to fair hearing of the party not joined. </w:t>
      </w:r>
    </w:p>
    <w:p w14:paraId="04046C57" w14:textId="322CD462" w:rsidR="00AA0103" w:rsidRDefault="00AA0103" w:rsidP="006D1343">
      <w:pPr>
        <w:pStyle w:val="JudgmentText"/>
        <w:ind w:left="630" w:hanging="630"/>
        <w:rPr>
          <w:lang w:val="en"/>
        </w:rPr>
      </w:pPr>
      <w:r>
        <w:rPr>
          <w:lang w:val="en"/>
        </w:rPr>
        <w:t>It is appropriate at this juncture to examine the provisions of section 112</w:t>
      </w:r>
      <w:r w:rsidR="00352500">
        <w:rPr>
          <w:lang w:val="en"/>
        </w:rPr>
        <w:t xml:space="preserve"> of the SCCP</w:t>
      </w:r>
      <w:r>
        <w:rPr>
          <w:lang w:val="en"/>
        </w:rPr>
        <w:t>:</w:t>
      </w:r>
    </w:p>
    <w:p w14:paraId="2813F359" w14:textId="19AA7CCF" w:rsidR="00A35C63" w:rsidRPr="00A35C63" w:rsidRDefault="00AA0103" w:rsidP="00A35C63">
      <w:pPr>
        <w:pStyle w:val="Unnumberedquote"/>
        <w:rPr>
          <w:lang w:val="en"/>
        </w:rPr>
      </w:pPr>
      <w:r>
        <w:rPr>
          <w:lang w:val="en"/>
        </w:rPr>
        <w:t>“</w:t>
      </w:r>
      <w:r w:rsidR="00A35C63">
        <w:rPr>
          <w:lang w:val="en"/>
        </w:rPr>
        <w:t xml:space="preserve">No cause or matter shall </w:t>
      </w:r>
      <w:r w:rsidR="00A35C63" w:rsidRPr="00A35C63">
        <w:rPr>
          <w:lang w:val="en"/>
        </w:rPr>
        <w:t xml:space="preserve">be defeated by reason of the misjoinder or </w:t>
      </w:r>
      <w:r w:rsidR="00A35C63">
        <w:rPr>
          <w:lang w:val="en"/>
        </w:rPr>
        <w:t>non-joinder</w:t>
      </w:r>
      <w:r w:rsidR="00A35C63" w:rsidRPr="00A35C63">
        <w:rPr>
          <w:lang w:val="en"/>
        </w:rPr>
        <w:t xml:space="preserve"> of parties</w:t>
      </w:r>
      <w:r w:rsidR="002D2843">
        <w:rPr>
          <w:lang w:val="en"/>
        </w:rPr>
        <w:t>,</w:t>
      </w:r>
      <w:r w:rsidR="00A35C63" w:rsidRPr="00A35C63">
        <w:rPr>
          <w:lang w:val="en"/>
        </w:rPr>
        <w:t xml:space="preserve"> and the court may in every cause or matter deal with the matter in controversy so far as regards the rights and interests of the parties actually before it.</w:t>
      </w:r>
    </w:p>
    <w:p w14:paraId="01C081CB" w14:textId="3C82C31A" w:rsidR="00AA0103" w:rsidRDefault="00A35C63" w:rsidP="00A35C63">
      <w:pPr>
        <w:pStyle w:val="Unnumberedquote"/>
        <w:rPr>
          <w:lang w:val="en"/>
        </w:rPr>
      </w:pPr>
      <w:r w:rsidRPr="00A35C63">
        <w:rPr>
          <w:lang w:val="en"/>
        </w:rPr>
        <w:t>The court may</w:t>
      </w:r>
      <w:r w:rsidR="002D2843">
        <w:rPr>
          <w:lang w:val="en"/>
        </w:rPr>
        <w:t>,</w:t>
      </w:r>
      <w:r w:rsidRPr="00A35C63">
        <w:rPr>
          <w:lang w:val="en"/>
        </w:rPr>
        <w:t xml:space="preserve"> at any stage of the proceedings, either upon or without the application of either party, and on such terms as may appear to the court to be just, </w:t>
      </w:r>
      <w:r w:rsidRPr="00A35C63">
        <w:rPr>
          <w:lang w:val="en"/>
        </w:rPr>
        <w:lastRenderedPageBreak/>
        <w:t>order that the names of any persons improperly joined, whether as plaintiffs or defendants, be struck out, and that the names of any parties, whether plaintiffs or defendants, who ought to have been joined, or whose presence before the court may be necessary in order to enable the court effectually and completely to adjudicate upon and settle all the questions involved in the cause or matter, be added.</w:t>
      </w:r>
      <w:r>
        <w:rPr>
          <w:lang w:val="en"/>
        </w:rPr>
        <w:t>”</w:t>
      </w:r>
    </w:p>
    <w:p w14:paraId="343592EA" w14:textId="77777777" w:rsidR="00A35C63" w:rsidRDefault="00A35C63" w:rsidP="00A35C63">
      <w:pPr>
        <w:pStyle w:val="Unnumberedquote"/>
        <w:rPr>
          <w:lang w:val="en"/>
        </w:rPr>
      </w:pPr>
    </w:p>
    <w:p w14:paraId="5800300C" w14:textId="7C1B6A4B" w:rsidR="00A018B4" w:rsidRDefault="00A53CF8" w:rsidP="006D1343">
      <w:pPr>
        <w:pStyle w:val="JudgmentText"/>
        <w:ind w:left="630" w:hanging="630"/>
        <w:rPr>
          <w:lang w:val="en"/>
        </w:rPr>
      </w:pPr>
      <w:r>
        <w:rPr>
          <w:lang w:val="en"/>
        </w:rPr>
        <w:t>The Court of App</w:t>
      </w:r>
      <w:r w:rsidR="000B589A">
        <w:rPr>
          <w:lang w:val="en"/>
        </w:rPr>
        <w:t>e</w:t>
      </w:r>
      <w:r>
        <w:rPr>
          <w:lang w:val="en"/>
        </w:rPr>
        <w:t xml:space="preserve">al in the case </w:t>
      </w:r>
      <w:r w:rsidR="000B589A">
        <w:rPr>
          <w:lang w:val="en"/>
        </w:rPr>
        <w:t>of</w:t>
      </w:r>
      <w:r>
        <w:rPr>
          <w:lang w:val="en"/>
        </w:rPr>
        <w:t xml:space="preserve"> </w:t>
      </w:r>
      <w:r w:rsidRPr="000B589A">
        <w:rPr>
          <w:i/>
          <w:iCs/>
          <w:lang w:val="en"/>
        </w:rPr>
        <w:t>Vanacore v Port-Louis</w:t>
      </w:r>
      <w:r>
        <w:rPr>
          <w:lang w:val="en"/>
        </w:rPr>
        <w:t xml:space="preserve"> (2011) SLR 143 </w:t>
      </w:r>
      <w:r w:rsidR="000B589A">
        <w:rPr>
          <w:lang w:val="en"/>
        </w:rPr>
        <w:t xml:space="preserve">agreed that on the basis that all questions in controversy should be tried at the same time in one trial, courts </w:t>
      </w:r>
      <w:r w:rsidR="00AB187A">
        <w:rPr>
          <w:lang w:val="en"/>
        </w:rPr>
        <w:t>would</w:t>
      </w:r>
      <w:r w:rsidR="000B589A">
        <w:rPr>
          <w:lang w:val="en"/>
        </w:rPr>
        <w:t xml:space="preserve"> be more inclined to allow joinder of other parties when their presence is necessary for the effective and complete adjudication of issues in dispute. </w:t>
      </w:r>
      <w:r w:rsidR="00A018B4">
        <w:rPr>
          <w:lang w:val="en"/>
        </w:rPr>
        <w:t xml:space="preserve">However, the court was at pains to point out </w:t>
      </w:r>
      <w:r w:rsidR="00352500">
        <w:rPr>
          <w:lang w:val="en"/>
        </w:rPr>
        <w:t xml:space="preserve">in the case </w:t>
      </w:r>
      <w:r w:rsidR="00A018B4">
        <w:rPr>
          <w:lang w:val="en"/>
        </w:rPr>
        <w:t xml:space="preserve">that such an application for joinder must be made formally with a supporting affidavit to satisfy the court that the joinder is </w:t>
      </w:r>
      <w:r w:rsidR="00352500">
        <w:rPr>
          <w:lang w:val="en"/>
        </w:rPr>
        <w:t xml:space="preserve">indeed </w:t>
      </w:r>
      <w:r w:rsidR="00A018B4">
        <w:rPr>
          <w:lang w:val="en"/>
        </w:rPr>
        <w:t xml:space="preserve">necessary.  </w:t>
      </w:r>
    </w:p>
    <w:p w14:paraId="2D4A8C7F" w14:textId="03155BDB" w:rsidR="00A018B4" w:rsidRPr="00A018B4" w:rsidRDefault="00A35C63" w:rsidP="00A018B4">
      <w:pPr>
        <w:pStyle w:val="JudgmentText"/>
        <w:ind w:left="630" w:hanging="630"/>
        <w:rPr>
          <w:lang w:val="en"/>
        </w:rPr>
      </w:pPr>
      <w:r>
        <w:rPr>
          <w:lang w:val="en"/>
        </w:rPr>
        <w:t xml:space="preserve">In this regard, it must be emphasised that at no time </w:t>
      </w:r>
      <w:r w:rsidR="000B589A">
        <w:rPr>
          <w:lang w:val="en"/>
        </w:rPr>
        <w:t xml:space="preserve">in the present case </w:t>
      </w:r>
      <w:r>
        <w:rPr>
          <w:lang w:val="en"/>
        </w:rPr>
        <w:t>did Mr. Nanon seek to join Mrs. Estro</w:t>
      </w:r>
      <w:r w:rsidR="00A018B4">
        <w:rPr>
          <w:lang w:val="en"/>
        </w:rPr>
        <w:t xml:space="preserve"> either by formal application or during the c</w:t>
      </w:r>
      <w:r w:rsidR="00321EF7">
        <w:rPr>
          <w:lang w:val="en"/>
        </w:rPr>
        <w:t>o</w:t>
      </w:r>
      <w:r w:rsidR="00A018B4">
        <w:rPr>
          <w:lang w:val="en"/>
        </w:rPr>
        <w:t>urse of proceedings</w:t>
      </w:r>
      <w:r w:rsidR="00AB187A">
        <w:rPr>
          <w:lang w:val="en"/>
        </w:rPr>
        <w:t>,</w:t>
      </w:r>
      <w:r w:rsidR="00A018B4">
        <w:rPr>
          <w:lang w:val="en"/>
        </w:rPr>
        <w:t xml:space="preserve"> </w:t>
      </w:r>
      <w:r>
        <w:rPr>
          <w:lang w:val="en"/>
        </w:rPr>
        <w:t xml:space="preserve">and it is not clear even at this stage whether she would have </w:t>
      </w:r>
      <w:r w:rsidR="00A53CF8">
        <w:rPr>
          <w:lang w:val="en"/>
        </w:rPr>
        <w:t>been</w:t>
      </w:r>
      <w:r>
        <w:rPr>
          <w:lang w:val="en"/>
        </w:rPr>
        <w:t xml:space="preserve"> joined as a plaintiff or a defendant. Had she been joined a plaintiff</w:t>
      </w:r>
      <w:r w:rsidR="00AB187A">
        <w:rPr>
          <w:lang w:val="en"/>
        </w:rPr>
        <w:t>,</w:t>
      </w:r>
      <w:r>
        <w:rPr>
          <w:lang w:val="en"/>
        </w:rPr>
        <w:t xml:space="preserve"> she would have needed to consent in writing to her joinder (see section 113 of the SCCP).</w:t>
      </w:r>
      <w:r w:rsidR="00A53CF8">
        <w:rPr>
          <w:lang w:val="en"/>
        </w:rPr>
        <w:t xml:space="preserve"> </w:t>
      </w:r>
      <w:r w:rsidR="009F67AA">
        <w:rPr>
          <w:lang w:val="en"/>
        </w:rPr>
        <w:t xml:space="preserve"> The </w:t>
      </w:r>
      <w:r w:rsidR="00AB187A">
        <w:rPr>
          <w:lang w:val="en"/>
        </w:rPr>
        <w:t>learned trial judge's findings</w:t>
      </w:r>
      <w:r w:rsidR="009F67AA">
        <w:rPr>
          <w:lang w:val="en"/>
        </w:rPr>
        <w:t xml:space="preserve"> w</w:t>
      </w:r>
      <w:r w:rsidR="00321EF7">
        <w:rPr>
          <w:lang w:val="en"/>
        </w:rPr>
        <w:t xml:space="preserve">ent </w:t>
      </w:r>
      <w:r w:rsidR="009F67AA">
        <w:rPr>
          <w:lang w:val="en"/>
        </w:rPr>
        <w:t>direct</w:t>
      </w:r>
      <w:r w:rsidR="00321EF7">
        <w:rPr>
          <w:lang w:val="en"/>
        </w:rPr>
        <w:t>ly</w:t>
      </w:r>
      <w:r w:rsidR="009F67AA">
        <w:rPr>
          <w:lang w:val="en"/>
        </w:rPr>
        <w:t xml:space="preserve"> </w:t>
      </w:r>
      <w:r w:rsidR="00321EF7">
        <w:rPr>
          <w:lang w:val="en"/>
        </w:rPr>
        <w:t xml:space="preserve">to </w:t>
      </w:r>
      <w:r w:rsidR="009F67AA">
        <w:rPr>
          <w:lang w:val="en"/>
        </w:rPr>
        <w:t xml:space="preserve">the encroachment on the Estate’s land, the subject </w:t>
      </w:r>
      <w:r w:rsidR="00321EF7">
        <w:rPr>
          <w:lang w:val="en"/>
        </w:rPr>
        <w:t>matter</w:t>
      </w:r>
      <w:r w:rsidR="009F67AA">
        <w:rPr>
          <w:lang w:val="en"/>
        </w:rPr>
        <w:t xml:space="preserve"> of </w:t>
      </w:r>
      <w:r w:rsidR="00321EF7">
        <w:rPr>
          <w:lang w:val="en"/>
        </w:rPr>
        <w:t>this</w:t>
      </w:r>
      <w:r w:rsidR="009F67AA">
        <w:rPr>
          <w:lang w:val="en"/>
        </w:rPr>
        <w:t xml:space="preserve"> </w:t>
      </w:r>
      <w:r w:rsidR="00321EF7">
        <w:rPr>
          <w:lang w:val="en"/>
        </w:rPr>
        <w:t>s</w:t>
      </w:r>
      <w:r w:rsidR="009F67AA">
        <w:rPr>
          <w:lang w:val="en"/>
        </w:rPr>
        <w:t xml:space="preserve">uit. In that </w:t>
      </w:r>
      <w:r w:rsidR="00321EF7">
        <w:rPr>
          <w:lang w:val="en"/>
        </w:rPr>
        <w:t>regard</w:t>
      </w:r>
      <w:r w:rsidR="00F936C5">
        <w:rPr>
          <w:lang w:val="en"/>
        </w:rPr>
        <w:t>,</w:t>
      </w:r>
      <w:r w:rsidR="009F67AA">
        <w:rPr>
          <w:lang w:val="en"/>
        </w:rPr>
        <w:t xml:space="preserve"> they were not </w:t>
      </w:r>
      <w:r w:rsidR="009F67AA" w:rsidRPr="00F936C5">
        <w:rPr>
          <w:i/>
          <w:iCs/>
          <w:lang w:val="en"/>
        </w:rPr>
        <w:t>ultra petita</w:t>
      </w:r>
      <w:r w:rsidR="009F67AA">
        <w:rPr>
          <w:lang w:val="en"/>
        </w:rPr>
        <w:t xml:space="preserve">. </w:t>
      </w:r>
      <w:r w:rsidR="00C14484">
        <w:rPr>
          <w:lang w:val="en"/>
        </w:rPr>
        <w:t>Parties</w:t>
      </w:r>
      <w:r w:rsidR="00321EF7">
        <w:rPr>
          <w:lang w:val="en"/>
        </w:rPr>
        <w:t xml:space="preserve"> bear a responsibility to vindicate their rights</w:t>
      </w:r>
      <w:r w:rsidR="00AB187A">
        <w:rPr>
          <w:lang w:val="en"/>
        </w:rPr>
        <w:t>,</w:t>
      </w:r>
      <w:r w:rsidR="00321EF7">
        <w:rPr>
          <w:lang w:val="en"/>
        </w:rPr>
        <w:t xml:space="preserve"> and it is not for the court to make a case for </w:t>
      </w:r>
      <w:r w:rsidR="00694655">
        <w:rPr>
          <w:lang w:val="en"/>
        </w:rPr>
        <w:t>any party</w:t>
      </w:r>
      <w:r w:rsidR="00321EF7">
        <w:rPr>
          <w:lang w:val="en"/>
        </w:rPr>
        <w:t>, let alone a third party</w:t>
      </w:r>
      <w:r w:rsidR="00C14484">
        <w:rPr>
          <w:lang w:val="en"/>
        </w:rPr>
        <w:t>,</w:t>
      </w:r>
      <w:r w:rsidR="00321EF7">
        <w:rPr>
          <w:lang w:val="en"/>
        </w:rPr>
        <w:t xml:space="preserve"> to proceedings </w:t>
      </w:r>
      <w:r w:rsidR="00694655">
        <w:rPr>
          <w:lang w:val="en"/>
        </w:rPr>
        <w:t>before</w:t>
      </w:r>
      <w:r w:rsidR="00321EF7">
        <w:rPr>
          <w:lang w:val="en"/>
        </w:rPr>
        <w:t xml:space="preserve"> the </w:t>
      </w:r>
      <w:r w:rsidR="00694655">
        <w:rPr>
          <w:lang w:val="en"/>
        </w:rPr>
        <w:t>court</w:t>
      </w:r>
      <w:r w:rsidR="00321EF7">
        <w:rPr>
          <w:lang w:val="en"/>
        </w:rPr>
        <w:t xml:space="preserve">. </w:t>
      </w:r>
      <w:r w:rsidR="00A53CF8">
        <w:rPr>
          <w:lang w:val="en"/>
        </w:rPr>
        <w:t xml:space="preserve">The </w:t>
      </w:r>
      <w:r w:rsidR="000B589A">
        <w:rPr>
          <w:lang w:val="en"/>
        </w:rPr>
        <w:t>grounds raised in this respect are therefore otiose</w:t>
      </w:r>
      <w:r w:rsidR="00A018B4">
        <w:rPr>
          <w:lang w:val="en"/>
        </w:rPr>
        <w:t xml:space="preserve">, </w:t>
      </w:r>
      <w:r w:rsidR="000B589A">
        <w:rPr>
          <w:lang w:val="en"/>
        </w:rPr>
        <w:t>have no merit and are dismissed</w:t>
      </w:r>
      <w:r w:rsidR="00A018B4">
        <w:rPr>
          <w:lang w:val="en"/>
        </w:rPr>
        <w:t>.</w:t>
      </w:r>
      <w:r w:rsidR="000B589A">
        <w:rPr>
          <w:lang w:val="en"/>
        </w:rPr>
        <w:t xml:space="preserve"> </w:t>
      </w:r>
    </w:p>
    <w:p w14:paraId="49CB599F" w14:textId="2BFB5700" w:rsidR="00A018B4" w:rsidRDefault="00A018B4" w:rsidP="00A018B4">
      <w:pPr>
        <w:pStyle w:val="Jjmntheading1"/>
        <w:rPr>
          <w:lang w:val="en"/>
        </w:rPr>
      </w:pPr>
      <w:r>
        <w:rPr>
          <w:lang w:val="en"/>
        </w:rPr>
        <w:t xml:space="preserve">Ground 1- the </w:t>
      </w:r>
      <w:r w:rsidR="00694655">
        <w:rPr>
          <w:lang w:val="en"/>
        </w:rPr>
        <w:t xml:space="preserve">erected </w:t>
      </w:r>
      <w:r w:rsidR="00862C86">
        <w:rPr>
          <w:lang w:val="en"/>
        </w:rPr>
        <w:t>structures on</w:t>
      </w:r>
      <w:r>
        <w:rPr>
          <w:lang w:val="en"/>
        </w:rPr>
        <w:t xml:space="preserve"> the Estate’s land</w:t>
      </w:r>
      <w:r w:rsidR="00694655">
        <w:rPr>
          <w:lang w:val="en"/>
        </w:rPr>
        <w:t xml:space="preserve"> and </w:t>
      </w:r>
      <w:r w:rsidR="00AB187A">
        <w:rPr>
          <w:lang w:val="en"/>
        </w:rPr>
        <w:t xml:space="preserve">the </w:t>
      </w:r>
      <w:r w:rsidR="00694655">
        <w:rPr>
          <w:lang w:val="en"/>
        </w:rPr>
        <w:t>consequences of their removal</w:t>
      </w:r>
    </w:p>
    <w:p w14:paraId="78EE2418" w14:textId="5EDD69FD" w:rsidR="00A018B4" w:rsidRDefault="00AB187A" w:rsidP="006D1343">
      <w:pPr>
        <w:pStyle w:val="JudgmentText"/>
        <w:ind w:left="630" w:hanging="630"/>
        <w:rPr>
          <w:lang w:val="en"/>
        </w:rPr>
      </w:pPr>
      <w:r>
        <w:rPr>
          <w:lang w:val="en"/>
        </w:rPr>
        <w:t>Mr. Sabino contends</w:t>
      </w:r>
      <w:r w:rsidR="009F67AA">
        <w:rPr>
          <w:lang w:val="en"/>
        </w:rPr>
        <w:t xml:space="preserve"> that </w:t>
      </w:r>
      <w:r w:rsidR="00C14484">
        <w:rPr>
          <w:lang w:val="en"/>
        </w:rPr>
        <w:t>demolishing</w:t>
      </w:r>
      <w:r w:rsidR="00694655">
        <w:rPr>
          <w:lang w:val="en"/>
        </w:rPr>
        <w:t xml:space="preserve"> the buildings extending over 625 square </w:t>
      </w:r>
      <w:r>
        <w:rPr>
          <w:lang w:val="en"/>
        </w:rPr>
        <w:t>metres</w:t>
      </w:r>
      <w:r w:rsidR="00694655">
        <w:rPr>
          <w:lang w:val="en"/>
        </w:rPr>
        <w:t xml:space="preserve"> would result in grave injustice to Mr. Nanon. Counsel relies on the findings of Hodoul JA in the first appeal by the parties (</w:t>
      </w:r>
      <w:r w:rsidR="00694655" w:rsidRPr="00694655">
        <w:rPr>
          <w:lang w:val="en"/>
        </w:rPr>
        <w:t>SCA 41 of 2009) [2011] SCCA 7 (29 April 2011)</w:t>
      </w:r>
      <w:r>
        <w:rPr>
          <w:lang w:val="en"/>
        </w:rPr>
        <w:t>,</w:t>
      </w:r>
      <w:r w:rsidR="00254C05">
        <w:rPr>
          <w:lang w:val="en"/>
        </w:rPr>
        <w:t xml:space="preserve"> where he stated that the demolition of the house would be an abuse of Mr. Nanon’s right.</w:t>
      </w:r>
    </w:p>
    <w:p w14:paraId="42BBE9A4" w14:textId="19797DFE" w:rsidR="00254C05" w:rsidRDefault="00254C05" w:rsidP="006D1343">
      <w:pPr>
        <w:pStyle w:val="JudgmentText"/>
        <w:ind w:left="630" w:hanging="630"/>
        <w:rPr>
          <w:lang w:val="en"/>
        </w:rPr>
      </w:pPr>
      <w:r>
        <w:rPr>
          <w:lang w:val="en"/>
        </w:rPr>
        <w:t xml:space="preserve">In reply, Mr. Hoareau has </w:t>
      </w:r>
      <w:r w:rsidR="00862C86">
        <w:rPr>
          <w:lang w:val="en"/>
        </w:rPr>
        <w:t>submitted</w:t>
      </w:r>
      <w:r>
        <w:rPr>
          <w:lang w:val="en"/>
        </w:rPr>
        <w:t xml:space="preserve"> that Mr. Nanon’s statement </w:t>
      </w:r>
      <w:r w:rsidR="00352500">
        <w:rPr>
          <w:lang w:val="en"/>
        </w:rPr>
        <w:t>of defence</w:t>
      </w:r>
      <w:r>
        <w:rPr>
          <w:lang w:val="en"/>
        </w:rPr>
        <w:t xml:space="preserve"> </w:t>
      </w:r>
      <w:r w:rsidR="00352500">
        <w:rPr>
          <w:lang w:val="en"/>
        </w:rPr>
        <w:t>i</w:t>
      </w:r>
      <w:r>
        <w:rPr>
          <w:lang w:val="en"/>
        </w:rPr>
        <w:t xml:space="preserve">s </w:t>
      </w:r>
      <w:r w:rsidR="00352500">
        <w:rPr>
          <w:lang w:val="en"/>
        </w:rPr>
        <w:t>only t</w:t>
      </w:r>
      <w:r>
        <w:rPr>
          <w:lang w:val="en"/>
        </w:rPr>
        <w:t xml:space="preserve">o the effect that he had not encroached on Parcel H6440 belonging to the Estate. </w:t>
      </w:r>
      <w:r w:rsidR="00352500">
        <w:rPr>
          <w:lang w:val="en"/>
        </w:rPr>
        <w:t>Mr.  Nanon</w:t>
      </w:r>
      <w:r>
        <w:rPr>
          <w:lang w:val="en"/>
        </w:rPr>
        <w:t xml:space="preserve"> did </w:t>
      </w:r>
      <w:r w:rsidR="00AB187A">
        <w:rPr>
          <w:lang w:val="en"/>
        </w:rPr>
        <w:t>not</w:t>
      </w:r>
      <w:r>
        <w:rPr>
          <w:lang w:val="en"/>
        </w:rPr>
        <w:t xml:space="preserve"> plead exceptional circumstances or that grave injustice would be caused to him. </w:t>
      </w:r>
      <w:r w:rsidR="00AB187A">
        <w:rPr>
          <w:lang w:val="en"/>
        </w:rPr>
        <w:t>This</w:t>
      </w:r>
      <w:r>
        <w:rPr>
          <w:lang w:val="en"/>
        </w:rPr>
        <w:t xml:space="preserve"> was not even raised during the proceedings</w:t>
      </w:r>
      <w:r w:rsidR="00AB187A">
        <w:rPr>
          <w:lang w:val="en"/>
        </w:rPr>
        <w:t>,</w:t>
      </w:r>
      <w:r>
        <w:rPr>
          <w:lang w:val="en"/>
        </w:rPr>
        <w:t xml:space="preserve"> and </w:t>
      </w:r>
      <w:r w:rsidR="00352500">
        <w:rPr>
          <w:lang w:val="en"/>
        </w:rPr>
        <w:t>Mr. Nanon</w:t>
      </w:r>
      <w:r>
        <w:rPr>
          <w:lang w:val="en"/>
        </w:rPr>
        <w:t xml:space="preserve"> cannot now be heard to rely on </w:t>
      </w:r>
      <w:r>
        <w:rPr>
          <w:lang w:val="en"/>
        </w:rPr>
        <w:lastRenderedPageBreak/>
        <w:t xml:space="preserve">the same. Mr. Hoareau </w:t>
      </w:r>
      <w:r w:rsidR="00862C86">
        <w:rPr>
          <w:lang w:val="en"/>
        </w:rPr>
        <w:t>relies on</w:t>
      </w:r>
      <w:r>
        <w:rPr>
          <w:lang w:val="en"/>
        </w:rPr>
        <w:t xml:space="preserve"> the case of </w:t>
      </w:r>
      <w:r w:rsidRPr="00862C86">
        <w:rPr>
          <w:i/>
          <w:iCs/>
          <w:lang w:val="en"/>
        </w:rPr>
        <w:t>Chetty</w:t>
      </w:r>
      <w:r w:rsidR="00352500">
        <w:rPr>
          <w:i/>
          <w:iCs/>
          <w:lang w:val="en"/>
        </w:rPr>
        <w:t xml:space="preserve"> </w:t>
      </w:r>
      <w:r w:rsidR="00547C08">
        <w:rPr>
          <w:i/>
          <w:iCs/>
          <w:lang w:val="en"/>
        </w:rPr>
        <w:t>&amp; Anor</w:t>
      </w:r>
      <w:r w:rsidRPr="00862C86">
        <w:rPr>
          <w:i/>
          <w:iCs/>
          <w:lang w:val="en"/>
        </w:rPr>
        <w:t xml:space="preserve"> v Laporte</w:t>
      </w:r>
      <w:r>
        <w:rPr>
          <w:lang w:val="en"/>
        </w:rPr>
        <w:t xml:space="preserve"> </w:t>
      </w:r>
      <w:r w:rsidR="00862C86">
        <w:rPr>
          <w:lang w:val="en"/>
        </w:rPr>
        <w:t xml:space="preserve">SCA (119 of 2019) [2021] SCCA80 (17 December 2021) </w:t>
      </w:r>
      <w:r>
        <w:rPr>
          <w:lang w:val="en"/>
        </w:rPr>
        <w:t xml:space="preserve">for this proposition. </w:t>
      </w:r>
    </w:p>
    <w:p w14:paraId="3BDE95F5" w14:textId="133EEEF1" w:rsidR="00862C86" w:rsidRDefault="00242C5D" w:rsidP="006D1343">
      <w:pPr>
        <w:pStyle w:val="JudgmentText"/>
        <w:ind w:left="630" w:hanging="630"/>
        <w:rPr>
          <w:lang w:val="en"/>
        </w:rPr>
      </w:pPr>
      <w:r>
        <w:rPr>
          <w:lang w:val="en"/>
        </w:rPr>
        <w:t>I</w:t>
      </w:r>
      <w:r w:rsidR="00862C86">
        <w:rPr>
          <w:lang w:val="en"/>
        </w:rPr>
        <w:t>n the case of</w:t>
      </w:r>
      <w:r w:rsidR="00862C86">
        <w:rPr>
          <w:i/>
          <w:iCs/>
          <w:lang w:val="en"/>
        </w:rPr>
        <w:t xml:space="preserve"> Chetty, </w:t>
      </w:r>
      <w:r w:rsidR="00862C86" w:rsidRPr="00862C86">
        <w:rPr>
          <w:lang w:val="en"/>
        </w:rPr>
        <w:t xml:space="preserve">the </w:t>
      </w:r>
      <w:r w:rsidR="00862C86">
        <w:rPr>
          <w:lang w:val="en"/>
        </w:rPr>
        <w:t>appellant</w:t>
      </w:r>
      <w:r w:rsidR="00DF5669">
        <w:rPr>
          <w:lang w:val="en"/>
        </w:rPr>
        <w:t>s</w:t>
      </w:r>
      <w:r w:rsidR="00862C86" w:rsidRPr="00862C86">
        <w:rPr>
          <w:lang w:val="en"/>
        </w:rPr>
        <w:t xml:space="preserve"> had encroached</w:t>
      </w:r>
      <w:r w:rsidR="00862C86">
        <w:rPr>
          <w:i/>
          <w:iCs/>
          <w:lang w:val="en"/>
        </w:rPr>
        <w:t xml:space="preserve"> </w:t>
      </w:r>
      <w:r w:rsidR="00862C86">
        <w:rPr>
          <w:lang w:val="en"/>
        </w:rPr>
        <w:t xml:space="preserve">on the </w:t>
      </w:r>
      <w:r w:rsidR="00136808">
        <w:rPr>
          <w:lang w:val="en"/>
        </w:rPr>
        <w:t>respondent’</w:t>
      </w:r>
      <w:r w:rsidR="00862C86">
        <w:rPr>
          <w:lang w:val="en"/>
        </w:rPr>
        <w:t xml:space="preserve">s land </w:t>
      </w:r>
      <w:r w:rsidR="00AB187A">
        <w:rPr>
          <w:lang w:val="en"/>
        </w:rPr>
        <w:t>to the extent of</w:t>
      </w:r>
      <w:r w:rsidR="00862C86">
        <w:rPr>
          <w:lang w:val="en"/>
        </w:rPr>
        <w:t xml:space="preserve"> </w:t>
      </w:r>
      <w:r w:rsidR="00136808">
        <w:rPr>
          <w:lang w:val="en"/>
        </w:rPr>
        <w:t xml:space="preserve">140 square meters. They had not sought </w:t>
      </w:r>
      <w:r w:rsidR="00DF5669">
        <w:rPr>
          <w:lang w:val="en"/>
        </w:rPr>
        <w:t xml:space="preserve">a </w:t>
      </w:r>
      <w:r w:rsidR="00136808">
        <w:rPr>
          <w:lang w:val="en"/>
        </w:rPr>
        <w:t xml:space="preserve">counterclaim for a declaration of ownership by </w:t>
      </w:r>
      <w:r w:rsidR="00136808" w:rsidRPr="00DF5669">
        <w:rPr>
          <w:i/>
          <w:iCs/>
          <w:lang w:val="en"/>
        </w:rPr>
        <w:t>uscapion.</w:t>
      </w:r>
      <w:r w:rsidR="00136808">
        <w:rPr>
          <w:lang w:val="en"/>
        </w:rPr>
        <w:t xml:space="preserve"> Nor had they </w:t>
      </w:r>
      <w:r w:rsidR="00DF5669">
        <w:rPr>
          <w:lang w:val="en"/>
        </w:rPr>
        <w:t xml:space="preserve">claimed </w:t>
      </w:r>
      <w:r w:rsidR="00136808">
        <w:rPr>
          <w:lang w:val="en"/>
        </w:rPr>
        <w:t xml:space="preserve">that the </w:t>
      </w:r>
      <w:r w:rsidR="00DF5669">
        <w:rPr>
          <w:lang w:val="en"/>
        </w:rPr>
        <w:t>demolition</w:t>
      </w:r>
      <w:r w:rsidR="00136808">
        <w:rPr>
          <w:lang w:val="en"/>
        </w:rPr>
        <w:t xml:space="preserve"> </w:t>
      </w:r>
      <w:r w:rsidR="00EA639A">
        <w:rPr>
          <w:lang w:val="en"/>
        </w:rPr>
        <w:t xml:space="preserve">of the structures they had built </w:t>
      </w:r>
      <w:r w:rsidR="00DF5669">
        <w:rPr>
          <w:lang w:val="en"/>
        </w:rPr>
        <w:t>would</w:t>
      </w:r>
      <w:r w:rsidR="00136808">
        <w:rPr>
          <w:lang w:val="en"/>
        </w:rPr>
        <w:t xml:space="preserve"> result in grave injustice</w:t>
      </w:r>
      <w:r w:rsidR="00DF5669">
        <w:rPr>
          <w:lang w:val="en"/>
        </w:rPr>
        <w:t xml:space="preserve"> or that they had built in good faith. The </w:t>
      </w:r>
      <w:r w:rsidR="00AB187A">
        <w:rPr>
          <w:lang w:val="en"/>
        </w:rPr>
        <w:t>Court's unanimous decision</w:t>
      </w:r>
      <w:r w:rsidR="00C3065A">
        <w:rPr>
          <w:lang w:val="en"/>
        </w:rPr>
        <w:t xml:space="preserve"> was that since the </w:t>
      </w:r>
      <w:r w:rsidR="00352500">
        <w:rPr>
          <w:lang w:val="en"/>
        </w:rPr>
        <w:t>a</w:t>
      </w:r>
      <w:r w:rsidR="00C3065A">
        <w:rPr>
          <w:lang w:val="en"/>
        </w:rPr>
        <w:t>ppellants</w:t>
      </w:r>
      <w:r>
        <w:rPr>
          <w:lang w:val="en"/>
        </w:rPr>
        <w:t xml:space="preserve"> had </w:t>
      </w:r>
      <w:r w:rsidR="00EA639A">
        <w:rPr>
          <w:lang w:val="en"/>
        </w:rPr>
        <w:t xml:space="preserve">not </w:t>
      </w:r>
      <w:r w:rsidR="002F217D">
        <w:rPr>
          <w:lang w:val="en"/>
        </w:rPr>
        <w:t>done so, they could</w:t>
      </w:r>
      <w:r w:rsidR="00EA639A">
        <w:rPr>
          <w:lang w:val="en"/>
        </w:rPr>
        <w:t xml:space="preserve"> not succeed in </w:t>
      </w:r>
      <w:r w:rsidR="00C3065A">
        <w:rPr>
          <w:lang w:val="en"/>
        </w:rPr>
        <w:t xml:space="preserve">their </w:t>
      </w:r>
      <w:r w:rsidR="00EA639A">
        <w:rPr>
          <w:lang w:val="en"/>
        </w:rPr>
        <w:t xml:space="preserve">appeal against the trial judge’s finding that </w:t>
      </w:r>
      <w:r w:rsidR="00C3065A">
        <w:rPr>
          <w:lang w:val="en"/>
        </w:rPr>
        <w:t>the demolition should take place or that they</w:t>
      </w:r>
      <w:r w:rsidR="00EA639A">
        <w:rPr>
          <w:lang w:val="en"/>
        </w:rPr>
        <w:t xml:space="preserve"> had not acquired the </w:t>
      </w:r>
      <w:r w:rsidR="002F217D">
        <w:rPr>
          <w:lang w:val="en"/>
        </w:rPr>
        <w:t xml:space="preserve">encroached </w:t>
      </w:r>
      <w:r w:rsidR="00EA639A">
        <w:rPr>
          <w:lang w:val="en"/>
        </w:rPr>
        <w:t xml:space="preserve">land </w:t>
      </w:r>
      <w:r w:rsidR="002F217D">
        <w:rPr>
          <w:lang w:val="en"/>
        </w:rPr>
        <w:t xml:space="preserve">by </w:t>
      </w:r>
      <w:r w:rsidR="002F217D" w:rsidRPr="002F217D">
        <w:rPr>
          <w:i/>
          <w:iCs/>
          <w:lang w:val="en"/>
        </w:rPr>
        <w:t>uscapion</w:t>
      </w:r>
      <w:r w:rsidR="002F217D">
        <w:rPr>
          <w:lang w:val="en"/>
        </w:rPr>
        <w:t>.</w:t>
      </w:r>
      <w:r w:rsidR="00EA639A">
        <w:rPr>
          <w:lang w:val="en"/>
        </w:rPr>
        <w:t xml:space="preserve"> We endorse these findings</w:t>
      </w:r>
      <w:r w:rsidR="00AB187A">
        <w:rPr>
          <w:lang w:val="en"/>
        </w:rPr>
        <w:t>,</w:t>
      </w:r>
      <w:r w:rsidR="00EA639A">
        <w:rPr>
          <w:lang w:val="en"/>
        </w:rPr>
        <w:t xml:space="preserve"> and if we apply </w:t>
      </w:r>
      <w:r w:rsidR="002F217D">
        <w:rPr>
          <w:lang w:val="en"/>
        </w:rPr>
        <w:t>A</w:t>
      </w:r>
      <w:r w:rsidR="00EA639A">
        <w:rPr>
          <w:lang w:val="en"/>
        </w:rPr>
        <w:t xml:space="preserve">rticle 545 to the present appeal, </w:t>
      </w:r>
      <w:r w:rsidR="00EA639A" w:rsidRPr="00EA639A">
        <w:rPr>
          <w:i/>
          <w:iCs/>
          <w:lang w:val="en"/>
        </w:rPr>
        <w:t xml:space="preserve">Chetty </w:t>
      </w:r>
      <w:r w:rsidR="00C14484">
        <w:rPr>
          <w:lang w:val="en"/>
        </w:rPr>
        <w:t>will</w:t>
      </w:r>
      <w:r w:rsidR="00EA639A">
        <w:rPr>
          <w:lang w:val="en"/>
        </w:rPr>
        <w:t xml:space="preserve"> prevail to have i</w:t>
      </w:r>
      <w:r w:rsidR="002F217D">
        <w:rPr>
          <w:lang w:val="en"/>
        </w:rPr>
        <w:t xml:space="preserve">t </w:t>
      </w:r>
      <w:r w:rsidR="00EA639A">
        <w:rPr>
          <w:lang w:val="en"/>
        </w:rPr>
        <w:t xml:space="preserve">dismissed.  </w:t>
      </w:r>
    </w:p>
    <w:p w14:paraId="63CA1D45" w14:textId="0A25215B" w:rsidR="00BA10B0" w:rsidRDefault="002F217D" w:rsidP="008440E2">
      <w:pPr>
        <w:pStyle w:val="JudgmentText"/>
        <w:ind w:left="630" w:hanging="630"/>
        <w:rPr>
          <w:lang w:val="en"/>
        </w:rPr>
      </w:pPr>
      <w:r>
        <w:rPr>
          <w:lang w:val="en"/>
        </w:rPr>
        <w:t xml:space="preserve">We </w:t>
      </w:r>
      <w:r w:rsidR="008440E2">
        <w:rPr>
          <w:lang w:val="en"/>
        </w:rPr>
        <w:t>observe</w:t>
      </w:r>
      <w:r>
        <w:rPr>
          <w:lang w:val="en"/>
        </w:rPr>
        <w:t xml:space="preserve"> at this point that despite this co</w:t>
      </w:r>
      <w:r w:rsidR="008440E2">
        <w:rPr>
          <w:lang w:val="en"/>
        </w:rPr>
        <w:t>urt’s</w:t>
      </w:r>
      <w:r>
        <w:rPr>
          <w:lang w:val="en"/>
        </w:rPr>
        <w:t xml:space="preserve"> </w:t>
      </w:r>
      <w:r w:rsidR="008440E2">
        <w:rPr>
          <w:lang w:val="en"/>
        </w:rPr>
        <w:t xml:space="preserve">findings </w:t>
      </w:r>
      <w:r w:rsidR="00352500">
        <w:rPr>
          <w:lang w:val="en"/>
        </w:rPr>
        <w:t xml:space="preserve">in </w:t>
      </w:r>
      <w:r>
        <w:rPr>
          <w:lang w:val="en"/>
        </w:rPr>
        <w:t>2</w:t>
      </w:r>
      <w:r w:rsidR="008440E2">
        <w:rPr>
          <w:lang w:val="en"/>
        </w:rPr>
        <w:t>011 t</w:t>
      </w:r>
      <w:r>
        <w:rPr>
          <w:lang w:val="en"/>
        </w:rPr>
        <w:t xml:space="preserve">hat the </w:t>
      </w:r>
      <w:r w:rsidR="008440E2">
        <w:rPr>
          <w:lang w:val="en"/>
        </w:rPr>
        <w:t>applicable</w:t>
      </w:r>
      <w:r>
        <w:rPr>
          <w:lang w:val="en"/>
        </w:rPr>
        <w:t xml:space="preserve"> provi</w:t>
      </w:r>
      <w:r w:rsidR="008440E2">
        <w:rPr>
          <w:lang w:val="en"/>
        </w:rPr>
        <w:t>sion of the Civil</w:t>
      </w:r>
      <w:r>
        <w:rPr>
          <w:lang w:val="en"/>
        </w:rPr>
        <w:t xml:space="preserve"> </w:t>
      </w:r>
      <w:r w:rsidR="008440E2">
        <w:rPr>
          <w:lang w:val="en"/>
        </w:rPr>
        <w:t>C</w:t>
      </w:r>
      <w:r>
        <w:rPr>
          <w:lang w:val="en"/>
        </w:rPr>
        <w:t>ode to this ca</w:t>
      </w:r>
      <w:r w:rsidR="008440E2">
        <w:rPr>
          <w:lang w:val="en"/>
        </w:rPr>
        <w:t>se</w:t>
      </w:r>
      <w:r>
        <w:rPr>
          <w:lang w:val="en"/>
        </w:rPr>
        <w:t xml:space="preserve"> is </w:t>
      </w:r>
      <w:r w:rsidR="008440E2">
        <w:rPr>
          <w:lang w:val="en"/>
        </w:rPr>
        <w:t>Article</w:t>
      </w:r>
      <w:r>
        <w:rPr>
          <w:lang w:val="en"/>
        </w:rPr>
        <w:t xml:space="preserve"> 545</w:t>
      </w:r>
      <w:r w:rsidR="00352500">
        <w:rPr>
          <w:lang w:val="en"/>
        </w:rPr>
        <w:t>, the evidence adduced in the present case throws a different light on the circumstances of this case. I</w:t>
      </w:r>
      <w:r>
        <w:rPr>
          <w:lang w:val="en"/>
        </w:rPr>
        <w:t>n the ca</w:t>
      </w:r>
      <w:r w:rsidR="008440E2">
        <w:rPr>
          <w:lang w:val="en"/>
        </w:rPr>
        <w:t>s</w:t>
      </w:r>
      <w:r>
        <w:rPr>
          <w:lang w:val="en"/>
        </w:rPr>
        <w:t>e in 2011</w:t>
      </w:r>
      <w:r w:rsidR="00352500">
        <w:rPr>
          <w:lang w:val="en"/>
        </w:rPr>
        <w:t>,</w:t>
      </w:r>
      <w:r>
        <w:rPr>
          <w:lang w:val="en"/>
        </w:rPr>
        <w:t xml:space="preserve"> the </w:t>
      </w:r>
      <w:r w:rsidR="008440E2">
        <w:rPr>
          <w:lang w:val="en"/>
        </w:rPr>
        <w:t>Court</w:t>
      </w:r>
      <w:r>
        <w:rPr>
          <w:lang w:val="en"/>
        </w:rPr>
        <w:t xml:space="preserve"> of </w:t>
      </w:r>
      <w:r w:rsidR="008440E2">
        <w:rPr>
          <w:lang w:val="en"/>
        </w:rPr>
        <w:t>Appeal</w:t>
      </w:r>
      <w:r>
        <w:rPr>
          <w:lang w:val="en"/>
        </w:rPr>
        <w:t xml:space="preserve"> relied on the </w:t>
      </w:r>
      <w:r w:rsidR="00AB187A">
        <w:rPr>
          <w:lang w:val="en"/>
        </w:rPr>
        <w:t>incorrect</w:t>
      </w:r>
      <w:r>
        <w:rPr>
          <w:lang w:val="en"/>
        </w:rPr>
        <w:t xml:space="preserve"> facts that </w:t>
      </w:r>
      <w:r w:rsidR="008440E2">
        <w:rPr>
          <w:lang w:val="en"/>
        </w:rPr>
        <w:t>M</w:t>
      </w:r>
      <w:r>
        <w:rPr>
          <w:lang w:val="en"/>
        </w:rPr>
        <w:t>r.</w:t>
      </w:r>
      <w:r w:rsidR="008440E2">
        <w:rPr>
          <w:lang w:val="en"/>
        </w:rPr>
        <w:t xml:space="preserve"> N</w:t>
      </w:r>
      <w:r>
        <w:rPr>
          <w:lang w:val="en"/>
        </w:rPr>
        <w:t xml:space="preserve">anon </w:t>
      </w:r>
      <w:r w:rsidR="008440E2">
        <w:rPr>
          <w:lang w:val="en"/>
        </w:rPr>
        <w:t xml:space="preserve">had encroached from his property onto </w:t>
      </w:r>
      <w:r w:rsidR="00BA10B0">
        <w:rPr>
          <w:lang w:val="en"/>
        </w:rPr>
        <w:t xml:space="preserve">the land belonging to Mrs.Thyroomooldy. That is why Article 545 and the principle of </w:t>
      </w:r>
      <w:r w:rsidR="00BA10B0" w:rsidRPr="00BA10B0">
        <w:rPr>
          <w:i/>
          <w:iCs/>
          <w:lang w:val="en"/>
        </w:rPr>
        <w:t>abus de pouvoir</w:t>
      </w:r>
      <w:r w:rsidR="00BA10B0">
        <w:rPr>
          <w:lang w:val="en"/>
        </w:rPr>
        <w:t xml:space="preserve"> </w:t>
      </w:r>
      <w:r w:rsidR="00AB187A">
        <w:rPr>
          <w:lang w:val="en"/>
        </w:rPr>
        <w:t>were</w:t>
      </w:r>
      <w:r w:rsidR="00BA10B0">
        <w:rPr>
          <w:lang w:val="en"/>
        </w:rPr>
        <w:t xml:space="preserve"> relied on.</w:t>
      </w:r>
    </w:p>
    <w:p w14:paraId="15FF55FA" w14:textId="0C978F4C" w:rsidR="008440E2" w:rsidRDefault="008440E2" w:rsidP="008440E2">
      <w:pPr>
        <w:pStyle w:val="JudgmentText"/>
        <w:ind w:left="630" w:hanging="630"/>
        <w:rPr>
          <w:lang w:val="en"/>
        </w:rPr>
      </w:pPr>
      <w:r>
        <w:rPr>
          <w:lang w:val="en"/>
        </w:rPr>
        <w:t xml:space="preserve"> The evidence in the present case presents an entirely different scenario: </w:t>
      </w:r>
      <w:r w:rsidRPr="008440E2">
        <w:rPr>
          <w:lang w:val="en"/>
        </w:rPr>
        <w:t>Mr</w:t>
      </w:r>
      <w:r w:rsidR="00AB187A">
        <w:rPr>
          <w:lang w:val="en"/>
        </w:rPr>
        <w:t>.</w:t>
      </w:r>
      <w:r w:rsidRPr="008440E2">
        <w:rPr>
          <w:lang w:val="en"/>
        </w:rPr>
        <w:t xml:space="preserve"> Nanon has</w:t>
      </w:r>
      <w:r>
        <w:rPr>
          <w:lang w:val="en"/>
        </w:rPr>
        <w:t xml:space="preserve"> </w:t>
      </w:r>
      <w:r w:rsidRPr="008440E2">
        <w:rPr>
          <w:lang w:val="en"/>
        </w:rPr>
        <w:t>never built on</w:t>
      </w:r>
      <w:r>
        <w:rPr>
          <w:lang w:val="en"/>
        </w:rPr>
        <w:t xml:space="preserve"> </w:t>
      </w:r>
      <w:r w:rsidRPr="008440E2">
        <w:rPr>
          <w:lang w:val="en"/>
        </w:rPr>
        <w:t>his</w:t>
      </w:r>
      <w:r>
        <w:rPr>
          <w:lang w:val="en"/>
        </w:rPr>
        <w:t xml:space="preserve"> </w:t>
      </w:r>
      <w:r w:rsidR="00BA10B0">
        <w:rPr>
          <w:lang w:val="en"/>
        </w:rPr>
        <w:t xml:space="preserve">own </w:t>
      </w:r>
      <w:r w:rsidRPr="008440E2">
        <w:rPr>
          <w:lang w:val="en"/>
        </w:rPr>
        <w:t>land. He</w:t>
      </w:r>
      <w:r w:rsidR="00832098">
        <w:rPr>
          <w:lang w:val="en"/>
        </w:rPr>
        <w:t xml:space="preserve"> has erected</w:t>
      </w:r>
      <w:r w:rsidRPr="008440E2">
        <w:rPr>
          <w:lang w:val="en"/>
        </w:rPr>
        <w:t xml:space="preserve"> </w:t>
      </w:r>
      <w:r w:rsidR="00832098">
        <w:rPr>
          <w:lang w:val="en"/>
        </w:rPr>
        <w:t>structures</w:t>
      </w:r>
      <w:r w:rsidRPr="008440E2">
        <w:rPr>
          <w:lang w:val="en"/>
        </w:rPr>
        <w:t xml:space="preserve"> </w:t>
      </w:r>
      <w:r w:rsidR="00832098">
        <w:rPr>
          <w:lang w:val="en"/>
        </w:rPr>
        <w:t>on land belonging</w:t>
      </w:r>
      <w:r w:rsidRPr="008440E2">
        <w:rPr>
          <w:lang w:val="en"/>
        </w:rPr>
        <w:t xml:space="preserve"> to two </w:t>
      </w:r>
      <w:r w:rsidR="00832098">
        <w:rPr>
          <w:lang w:val="en"/>
        </w:rPr>
        <w:t>other</w:t>
      </w:r>
      <w:r w:rsidRPr="008440E2">
        <w:rPr>
          <w:lang w:val="en"/>
        </w:rPr>
        <w:t xml:space="preserve"> persons and also </w:t>
      </w:r>
      <w:r w:rsidR="00832098">
        <w:rPr>
          <w:lang w:val="en"/>
        </w:rPr>
        <w:t>across a</w:t>
      </w:r>
      <w:r w:rsidRPr="008440E2">
        <w:rPr>
          <w:lang w:val="en"/>
        </w:rPr>
        <w:t xml:space="preserve"> </w:t>
      </w:r>
      <w:r w:rsidR="00832098">
        <w:rPr>
          <w:lang w:val="en"/>
        </w:rPr>
        <w:t>right</w:t>
      </w:r>
      <w:r w:rsidRPr="008440E2">
        <w:rPr>
          <w:lang w:val="en"/>
        </w:rPr>
        <w:t xml:space="preserve"> of way between the</w:t>
      </w:r>
      <w:r w:rsidR="00832098">
        <w:rPr>
          <w:lang w:val="en"/>
        </w:rPr>
        <w:t>se</w:t>
      </w:r>
      <w:r w:rsidRPr="008440E2">
        <w:rPr>
          <w:lang w:val="en"/>
        </w:rPr>
        <w:t xml:space="preserve"> two </w:t>
      </w:r>
      <w:r w:rsidR="00832098">
        <w:rPr>
          <w:lang w:val="en"/>
        </w:rPr>
        <w:t>properties</w:t>
      </w:r>
      <w:r w:rsidRPr="008440E2">
        <w:rPr>
          <w:lang w:val="en"/>
        </w:rPr>
        <w:t xml:space="preserve">. </w:t>
      </w:r>
      <w:r w:rsidR="007B4F8B">
        <w:rPr>
          <w:lang w:val="en"/>
        </w:rPr>
        <w:t>What do the law and jurisprudence say about such circumstances?</w:t>
      </w:r>
    </w:p>
    <w:p w14:paraId="4F76D000" w14:textId="01FEA7AC" w:rsidR="007B4F8B" w:rsidRPr="007B4F8B" w:rsidRDefault="00832098" w:rsidP="007B4F8B">
      <w:pPr>
        <w:pStyle w:val="JudgmentText"/>
        <w:ind w:left="720"/>
        <w:rPr>
          <w:lang w:val="en"/>
        </w:rPr>
      </w:pPr>
      <w:r w:rsidRPr="007B4F8B">
        <w:rPr>
          <w:lang w:val="en"/>
        </w:rPr>
        <w:t xml:space="preserve">In land </w:t>
      </w:r>
      <w:r w:rsidR="00AB187A">
        <w:rPr>
          <w:lang w:val="en"/>
        </w:rPr>
        <w:t>issues</w:t>
      </w:r>
      <w:r w:rsidR="00C14484">
        <w:rPr>
          <w:lang w:val="en"/>
        </w:rPr>
        <w:t>,</w:t>
      </w:r>
      <w:r w:rsidR="00BA10B0">
        <w:rPr>
          <w:lang w:val="en"/>
        </w:rPr>
        <w:t xml:space="preserve"> one’s</w:t>
      </w:r>
      <w:r w:rsidR="001249D7">
        <w:rPr>
          <w:lang w:val="en"/>
        </w:rPr>
        <w:t xml:space="preserve"> </w:t>
      </w:r>
      <w:r w:rsidRPr="007B4F8B">
        <w:rPr>
          <w:lang w:val="en"/>
        </w:rPr>
        <w:t>ownership rights often collide with that of one</w:t>
      </w:r>
      <w:r w:rsidR="007B4F8B" w:rsidRPr="007B4F8B">
        <w:rPr>
          <w:lang w:val="en"/>
        </w:rPr>
        <w:t>’</w:t>
      </w:r>
      <w:r w:rsidRPr="007B4F8B">
        <w:rPr>
          <w:lang w:val="en"/>
        </w:rPr>
        <w:t xml:space="preserve">s </w:t>
      </w:r>
      <w:r w:rsidR="007B4F8B" w:rsidRPr="007B4F8B">
        <w:rPr>
          <w:lang w:val="en"/>
        </w:rPr>
        <w:t>neighbours.</w:t>
      </w:r>
      <w:r w:rsidRPr="007B4F8B">
        <w:rPr>
          <w:lang w:val="en"/>
        </w:rPr>
        <w:t xml:space="preserve"> </w:t>
      </w:r>
      <w:r w:rsidR="007B4F8B" w:rsidRPr="007B4F8B">
        <w:rPr>
          <w:lang w:val="en"/>
        </w:rPr>
        <w:t xml:space="preserve">Often </w:t>
      </w:r>
      <w:r w:rsidR="007B4F8B">
        <w:rPr>
          <w:lang w:val="en"/>
        </w:rPr>
        <w:t>a</w:t>
      </w:r>
      <w:r w:rsidR="007B4F8B" w:rsidRPr="007B4F8B">
        <w:rPr>
          <w:lang w:val="en"/>
        </w:rPr>
        <w:t xml:space="preserve"> construction (or plantation) is carried out by a person </w:t>
      </w:r>
      <w:r w:rsidR="00C14484">
        <w:rPr>
          <w:lang w:val="en"/>
        </w:rPr>
        <w:t>with</w:t>
      </w:r>
      <w:r w:rsidR="007B4F8B" w:rsidRPr="007B4F8B">
        <w:rPr>
          <w:lang w:val="en"/>
        </w:rPr>
        <w:t xml:space="preserve"> no right of ownership </w:t>
      </w:r>
      <w:r w:rsidR="00AB187A">
        <w:rPr>
          <w:lang w:val="en"/>
        </w:rPr>
        <w:t>of</w:t>
      </w:r>
      <w:r w:rsidR="007B4F8B" w:rsidRPr="007B4F8B">
        <w:rPr>
          <w:lang w:val="en"/>
        </w:rPr>
        <w:t xml:space="preserve"> the land</w:t>
      </w:r>
      <w:r w:rsidR="00BA10B0">
        <w:rPr>
          <w:lang w:val="en"/>
        </w:rPr>
        <w:t xml:space="preserve">. </w:t>
      </w:r>
      <w:r w:rsidR="007B4F8B" w:rsidRPr="007B4F8B">
        <w:rPr>
          <w:lang w:val="en"/>
        </w:rPr>
        <w:t xml:space="preserve">The </w:t>
      </w:r>
      <w:r w:rsidR="00AB187A">
        <w:rPr>
          <w:lang w:val="en"/>
        </w:rPr>
        <w:t>owner's interests</w:t>
      </w:r>
      <w:r w:rsidR="007B4F8B" w:rsidRPr="007B4F8B">
        <w:rPr>
          <w:lang w:val="en"/>
        </w:rPr>
        <w:t xml:space="preserve"> must then be reconciled with those of the builder, who may have believed, in good faith, that he was the owner or </w:t>
      </w:r>
      <w:r w:rsidR="00AB187A">
        <w:rPr>
          <w:lang w:val="en"/>
        </w:rPr>
        <w:t>authorised</w:t>
      </w:r>
      <w:r w:rsidR="007B4F8B" w:rsidRPr="007B4F8B">
        <w:rPr>
          <w:lang w:val="en"/>
        </w:rPr>
        <w:t xml:space="preserve"> to build. </w:t>
      </w:r>
    </w:p>
    <w:p w14:paraId="7C5DA6EF" w14:textId="1AC5DAE3" w:rsidR="00163941" w:rsidRDefault="00BA10B0" w:rsidP="00163941">
      <w:pPr>
        <w:pStyle w:val="JudgmentText"/>
        <w:ind w:left="630" w:hanging="630"/>
        <w:rPr>
          <w:lang w:val="en"/>
        </w:rPr>
      </w:pPr>
      <w:r>
        <w:rPr>
          <w:lang w:val="en"/>
        </w:rPr>
        <w:t xml:space="preserve">In this respect, </w:t>
      </w:r>
      <w:r w:rsidR="00163941" w:rsidRPr="00163941">
        <w:rPr>
          <w:lang w:val="en"/>
        </w:rPr>
        <w:t xml:space="preserve">Article 555 </w:t>
      </w:r>
      <w:r w:rsidR="00845ED7">
        <w:rPr>
          <w:lang w:val="en"/>
        </w:rPr>
        <w:t xml:space="preserve">in relevant part </w:t>
      </w:r>
      <w:r w:rsidR="00163941">
        <w:rPr>
          <w:lang w:val="en"/>
        </w:rPr>
        <w:t>provides</w:t>
      </w:r>
      <w:r w:rsidR="00163941" w:rsidRPr="00163941">
        <w:rPr>
          <w:lang w:val="en"/>
        </w:rPr>
        <w:t xml:space="preserve">: </w:t>
      </w:r>
    </w:p>
    <w:p w14:paraId="59750F1C" w14:textId="10319DA1" w:rsidR="00845ED7" w:rsidRPr="00845ED7" w:rsidRDefault="00845ED7" w:rsidP="00845ED7">
      <w:pPr>
        <w:pStyle w:val="Unnumberedquote"/>
        <w:rPr>
          <w:lang w:val="en"/>
        </w:rPr>
      </w:pPr>
      <w:r>
        <w:rPr>
          <w:lang w:val="en"/>
        </w:rPr>
        <w:t xml:space="preserve">“1. </w:t>
      </w:r>
      <w:r w:rsidRPr="00845ED7">
        <w:rPr>
          <w:lang w:val="en"/>
        </w:rPr>
        <w:t xml:space="preserve">When plants are planted, structures erected, and works carried out by a third party with materials belonging to such party, the owner of land, subject to </w:t>
      </w:r>
      <w:r w:rsidRPr="00845ED7">
        <w:rPr>
          <w:lang w:val="en"/>
        </w:rPr>
        <w:lastRenderedPageBreak/>
        <w:t>paragraph 4 of this article, shall be empowered either to retain their ownership or to compel the third party to remove them.</w:t>
      </w:r>
    </w:p>
    <w:p w14:paraId="7AD17DA9" w14:textId="77777777" w:rsidR="00845ED7" w:rsidRPr="00845ED7" w:rsidRDefault="00845ED7" w:rsidP="00845ED7">
      <w:pPr>
        <w:pStyle w:val="Unnumberedquote"/>
        <w:rPr>
          <w:lang w:val="en"/>
        </w:rPr>
      </w:pPr>
    </w:p>
    <w:p w14:paraId="00600B34" w14:textId="6A659A07" w:rsidR="00845ED7" w:rsidRDefault="00845ED7" w:rsidP="00845ED7">
      <w:pPr>
        <w:pStyle w:val="Unnumberedquote"/>
        <w:rPr>
          <w:lang w:val="en"/>
        </w:rPr>
      </w:pPr>
      <w:r w:rsidRPr="00845ED7">
        <w:rPr>
          <w:lang w:val="en"/>
        </w:rPr>
        <w:t>2.</w:t>
      </w:r>
      <w:r>
        <w:rPr>
          <w:lang w:val="en"/>
        </w:rPr>
        <w:t xml:space="preserve"> </w:t>
      </w:r>
      <w:r w:rsidRPr="00845ED7">
        <w:rPr>
          <w:lang w:val="en"/>
        </w:rPr>
        <w:t>If the owner of the property demands the removal of the structures, plants and works, such removal shall be at the expense of the third party without any right of compensation; the third party may further be ordered to pay damages for any damage sustained by the owner of land.</w:t>
      </w:r>
    </w:p>
    <w:p w14:paraId="56D2F993" w14:textId="77777777" w:rsidR="00845ED7" w:rsidRPr="00845ED7" w:rsidRDefault="00845ED7" w:rsidP="00845ED7">
      <w:pPr>
        <w:pStyle w:val="Unnumberedquote"/>
        <w:rPr>
          <w:lang w:val="en"/>
        </w:rPr>
      </w:pPr>
    </w:p>
    <w:p w14:paraId="62081081" w14:textId="51226861" w:rsidR="00845ED7" w:rsidRDefault="00845ED7" w:rsidP="00845ED7">
      <w:pPr>
        <w:pStyle w:val="Unnumberedquote"/>
        <w:rPr>
          <w:lang w:val="en"/>
        </w:rPr>
      </w:pPr>
      <w:r w:rsidRPr="00845ED7">
        <w:rPr>
          <w:lang w:val="en"/>
        </w:rPr>
        <w:t>3.</w:t>
      </w:r>
      <w:r>
        <w:rPr>
          <w:lang w:val="en"/>
        </w:rPr>
        <w:t xml:space="preserve"> </w:t>
      </w:r>
      <w:r w:rsidRPr="00845ED7">
        <w:rPr>
          <w:lang w:val="en"/>
        </w:rPr>
        <w:t>If the owner elects to preserve the structures, plants and works, he must reimburse the third party in a sum equal to the increase in the value of the property or equal to the cost of the materials and labour estimated at the date of such reimbursement, after taking into account the present conditions of such structures, plants and works.</w:t>
      </w:r>
    </w:p>
    <w:p w14:paraId="300B3292" w14:textId="77777777" w:rsidR="00845ED7" w:rsidRPr="00845ED7" w:rsidRDefault="00845ED7" w:rsidP="00845ED7">
      <w:pPr>
        <w:pStyle w:val="Unnumberedquote"/>
        <w:rPr>
          <w:lang w:val="en"/>
        </w:rPr>
      </w:pPr>
    </w:p>
    <w:p w14:paraId="1CBF23CD" w14:textId="2EDFA92A" w:rsidR="00845ED7" w:rsidRDefault="00845ED7" w:rsidP="00845ED7">
      <w:pPr>
        <w:pStyle w:val="Unnumberedquote"/>
        <w:rPr>
          <w:lang w:val="en"/>
        </w:rPr>
      </w:pPr>
      <w:r w:rsidRPr="00845ED7">
        <w:rPr>
          <w:lang w:val="en"/>
        </w:rPr>
        <w:t>4.</w:t>
      </w:r>
      <w:r>
        <w:rPr>
          <w:lang w:val="en"/>
        </w:rPr>
        <w:t xml:space="preserve"> </w:t>
      </w:r>
      <w:r w:rsidRPr="00845ED7">
        <w:rPr>
          <w:lang w:val="en"/>
        </w:rPr>
        <w:t>If plants were planted, structures erected and works carried out by a third party who has been evicted but not condemned, owing to his good faith, to the return of the produce, the owner may not demand the removal of such works, structures and plants, but he shall have the option to reimburse the third party by payment of either of the sums provided for by the previous paragraphs.</w:t>
      </w:r>
    </w:p>
    <w:p w14:paraId="55698CA5" w14:textId="698F24A3" w:rsidR="00845ED7" w:rsidRDefault="00845ED7" w:rsidP="00845ED7">
      <w:pPr>
        <w:pStyle w:val="Unnumberedquote"/>
        <w:rPr>
          <w:lang w:val="en"/>
        </w:rPr>
      </w:pPr>
      <w:r>
        <w:rPr>
          <w:lang w:val="en"/>
        </w:rPr>
        <w:t>…”</w:t>
      </w:r>
    </w:p>
    <w:p w14:paraId="337D65C5" w14:textId="77777777" w:rsidR="00845ED7" w:rsidRPr="00845ED7" w:rsidRDefault="00845ED7" w:rsidP="00845ED7">
      <w:pPr>
        <w:pStyle w:val="Unnumberedquote"/>
        <w:rPr>
          <w:lang w:val="en"/>
        </w:rPr>
      </w:pPr>
    </w:p>
    <w:p w14:paraId="0B5A32AF" w14:textId="177990F7" w:rsidR="00832098" w:rsidRPr="00845ED7" w:rsidRDefault="00845ED7" w:rsidP="00845ED7">
      <w:pPr>
        <w:pStyle w:val="JudgmentText"/>
        <w:ind w:left="630" w:hanging="630"/>
        <w:rPr>
          <w:lang w:val="en"/>
        </w:rPr>
      </w:pPr>
      <w:r>
        <w:rPr>
          <w:lang w:val="en"/>
        </w:rPr>
        <w:t xml:space="preserve">The provisions above </w:t>
      </w:r>
      <w:r w:rsidR="007B4F8B" w:rsidRPr="00845ED7">
        <w:rPr>
          <w:lang w:val="en"/>
        </w:rPr>
        <w:t xml:space="preserve">lay down three rules: </w:t>
      </w:r>
      <w:r w:rsidR="00414A97" w:rsidRPr="00845ED7">
        <w:rPr>
          <w:lang w:val="en"/>
        </w:rPr>
        <w:t>First, the</w:t>
      </w:r>
      <w:r w:rsidR="007B4F8B" w:rsidRPr="00845ED7">
        <w:rPr>
          <w:lang w:val="en"/>
        </w:rPr>
        <w:t xml:space="preserve"> </w:t>
      </w:r>
      <w:r w:rsidR="00AB187A">
        <w:rPr>
          <w:lang w:val="en"/>
        </w:rPr>
        <w:t>landowner</w:t>
      </w:r>
      <w:r w:rsidR="007B4F8B" w:rsidRPr="00845ED7">
        <w:rPr>
          <w:lang w:val="en"/>
        </w:rPr>
        <w:t xml:space="preserve"> becomes the owner of the constructions or plantations. </w:t>
      </w:r>
      <w:r w:rsidR="00414A97" w:rsidRPr="00845ED7">
        <w:rPr>
          <w:lang w:val="en"/>
        </w:rPr>
        <w:t xml:space="preserve">Secondly, the owner </w:t>
      </w:r>
      <w:r w:rsidR="007B4F8B" w:rsidRPr="00845ED7">
        <w:rPr>
          <w:lang w:val="en"/>
        </w:rPr>
        <w:t xml:space="preserve">may require </w:t>
      </w:r>
      <w:r w:rsidR="00AB187A">
        <w:rPr>
          <w:lang w:val="en"/>
        </w:rPr>
        <w:t>demolition at the builder's expense</w:t>
      </w:r>
      <w:r w:rsidR="007B4F8B" w:rsidRPr="00845ED7">
        <w:rPr>
          <w:lang w:val="en"/>
        </w:rPr>
        <w:t xml:space="preserve"> if the latter is in bad faith. </w:t>
      </w:r>
      <w:r w:rsidR="00414A97" w:rsidRPr="00845ED7">
        <w:rPr>
          <w:lang w:val="en"/>
        </w:rPr>
        <w:t>Thirdly</w:t>
      </w:r>
      <w:r w:rsidR="00BA10B0">
        <w:rPr>
          <w:lang w:val="en"/>
        </w:rPr>
        <w:t>,</w:t>
      </w:r>
      <w:r w:rsidR="00414A97" w:rsidRPr="00845ED7">
        <w:rPr>
          <w:lang w:val="en"/>
        </w:rPr>
        <w:t xml:space="preserve"> </w:t>
      </w:r>
      <w:r w:rsidR="007B4F8B" w:rsidRPr="00845ED7">
        <w:rPr>
          <w:lang w:val="en"/>
        </w:rPr>
        <w:t xml:space="preserve">if </w:t>
      </w:r>
      <w:r w:rsidR="00F56F54">
        <w:rPr>
          <w:lang w:val="en"/>
        </w:rPr>
        <w:t>t</w:t>
      </w:r>
      <w:r w:rsidR="007B4F8B" w:rsidRPr="00845ED7">
        <w:rPr>
          <w:lang w:val="en"/>
        </w:rPr>
        <w:t xml:space="preserve">he </w:t>
      </w:r>
      <w:r w:rsidR="00F56F54">
        <w:rPr>
          <w:lang w:val="en"/>
        </w:rPr>
        <w:t xml:space="preserve">owner </w:t>
      </w:r>
      <w:r w:rsidR="007B4F8B" w:rsidRPr="00845ED7">
        <w:rPr>
          <w:lang w:val="en"/>
        </w:rPr>
        <w:t>retains the constructions, he must pay the builder a sum representing either the increase in value of the land or the current price of the labour and materials used.</w:t>
      </w:r>
    </w:p>
    <w:p w14:paraId="48266676" w14:textId="3CD79F84" w:rsidR="00832098" w:rsidRPr="00F56F54" w:rsidRDefault="00832098" w:rsidP="00F56F54">
      <w:pPr>
        <w:pStyle w:val="JudgmentText"/>
        <w:ind w:left="720"/>
        <w:rPr>
          <w:lang w:val="en"/>
        </w:rPr>
      </w:pPr>
      <w:r w:rsidRPr="00832098">
        <w:rPr>
          <w:lang w:val="en"/>
        </w:rPr>
        <w:t xml:space="preserve">The consequences of accession imposed by </w:t>
      </w:r>
      <w:r w:rsidR="00414A97">
        <w:rPr>
          <w:lang w:val="en"/>
        </w:rPr>
        <w:t>A</w:t>
      </w:r>
      <w:r w:rsidRPr="00832098">
        <w:rPr>
          <w:lang w:val="en"/>
        </w:rPr>
        <w:t xml:space="preserve">rticle 555 presuppose that </w:t>
      </w:r>
      <w:r w:rsidR="00F56F54">
        <w:rPr>
          <w:lang w:val="en"/>
        </w:rPr>
        <w:t>the</w:t>
      </w:r>
      <w:r w:rsidRPr="00832098">
        <w:rPr>
          <w:lang w:val="en"/>
        </w:rPr>
        <w:t xml:space="preserve"> constructions or plantations</w:t>
      </w:r>
      <w:r w:rsidR="00414A97">
        <w:rPr>
          <w:lang w:val="en"/>
        </w:rPr>
        <w:t xml:space="preserve"> </w:t>
      </w:r>
      <w:r w:rsidR="00F56F54">
        <w:rPr>
          <w:lang w:val="en"/>
        </w:rPr>
        <w:t xml:space="preserve">were </w:t>
      </w:r>
      <w:r w:rsidRPr="00832098">
        <w:rPr>
          <w:lang w:val="en"/>
        </w:rPr>
        <w:t>built by a third party</w:t>
      </w:r>
      <w:r w:rsidR="00BA10B0">
        <w:rPr>
          <w:lang w:val="en"/>
        </w:rPr>
        <w:t>, that is, a person other than the owner</w:t>
      </w:r>
      <w:r w:rsidRPr="00832098">
        <w:rPr>
          <w:lang w:val="en"/>
        </w:rPr>
        <w:t>.</w:t>
      </w:r>
      <w:r w:rsidR="00414A97">
        <w:rPr>
          <w:lang w:val="en"/>
        </w:rPr>
        <w:t xml:space="preserve"> </w:t>
      </w:r>
      <w:r w:rsidRPr="00414A97">
        <w:rPr>
          <w:lang w:val="en"/>
        </w:rPr>
        <w:t>In their book “Les Biens” (Droit Civil)</w:t>
      </w:r>
      <w:r w:rsidR="00BA10B0">
        <w:rPr>
          <w:lang w:val="en"/>
        </w:rPr>
        <w:t>,</w:t>
      </w:r>
      <w:r w:rsidRPr="00414A97">
        <w:rPr>
          <w:lang w:val="en"/>
        </w:rPr>
        <w:t xml:space="preserve"> Philippe Malaurie and Aynés</w:t>
      </w:r>
      <w:r w:rsidR="001249D7">
        <w:rPr>
          <w:rStyle w:val="FootnoteReference"/>
          <w:lang w:val="en"/>
        </w:rPr>
        <w:footnoteReference w:id="1"/>
      </w:r>
      <w:r w:rsidRPr="00414A97">
        <w:rPr>
          <w:lang w:val="en"/>
        </w:rPr>
        <w:t xml:space="preserve"> state </w:t>
      </w:r>
      <w:r w:rsidR="00414A97">
        <w:rPr>
          <w:lang w:val="en"/>
        </w:rPr>
        <w:t xml:space="preserve">with regard </w:t>
      </w:r>
      <w:r w:rsidRPr="00F56F54">
        <w:rPr>
          <w:lang w:val="en"/>
        </w:rPr>
        <w:t xml:space="preserve">to a third party constructing wholly on another person’s </w:t>
      </w:r>
      <w:r w:rsidR="00F56F54">
        <w:rPr>
          <w:lang w:val="en"/>
        </w:rPr>
        <w:t>land</w:t>
      </w:r>
      <w:r w:rsidRPr="00F56F54">
        <w:rPr>
          <w:lang w:val="en"/>
        </w:rPr>
        <w:t xml:space="preserve"> </w:t>
      </w:r>
      <w:r w:rsidR="00F56F54">
        <w:rPr>
          <w:lang w:val="en"/>
        </w:rPr>
        <w:t xml:space="preserve">state that </w:t>
      </w:r>
      <w:r w:rsidRPr="00F56F54">
        <w:rPr>
          <w:lang w:val="en"/>
        </w:rPr>
        <w:t>—</w:t>
      </w:r>
    </w:p>
    <w:p w14:paraId="04359AD5" w14:textId="1C2AFB60" w:rsidR="00832098" w:rsidRDefault="00832098" w:rsidP="00116032">
      <w:pPr>
        <w:pStyle w:val="Unnumberedquote"/>
        <w:rPr>
          <w:lang w:val="en"/>
        </w:rPr>
      </w:pPr>
      <w:r w:rsidRPr="00832098">
        <w:rPr>
          <w:lang w:val="en"/>
        </w:rPr>
        <w:t xml:space="preserve">“En visant les plantations, constructions et ouvrages faits par un tiers, l’article 555 vise la situation du possesseur qui construit sur un terrain auquel il n’avait pas droit et se trouve ensuite évincé par le véritable propriétaire, à la suite d’une action en revendication. La jurisprudence n’a pas hésité à appliquer la règle aux cas plus </w:t>
      </w:r>
      <w:r w:rsidRPr="00832098">
        <w:rPr>
          <w:lang w:val="en"/>
        </w:rPr>
        <w:lastRenderedPageBreak/>
        <w:t>fréquents ou le titre d’un acquéreur a été annulé ou résolu après la construction; ou celui ou la construction a été faite par le bénéficiaire d’une promesse de vente qui n’a pas levé l’option; dans toutes ces hypothèses, le constructeur n’avait, par suite de la rétroactivité de la nullité, ou de la condition résolutoire, ou de l’absence de vente, aucun droit sur le terrain. »</w:t>
      </w:r>
    </w:p>
    <w:p w14:paraId="37FA6307" w14:textId="77777777" w:rsidR="00116032" w:rsidRPr="00832098" w:rsidRDefault="00116032" w:rsidP="00116032">
      <w:pPr>
        <w:pStyle w:val="Unnumberedquote"/>
        <w:rPr>
          <w:lang w:val="en"/>
        </w:rPr>
      </w:pPr>
    </w:p>
    <w:p w14:paraId="17818851" w14:textId="7F0C73DD" w:rsidR="00832098" w:rsidRPr="00832098" w:rsidRDefault="00F56F54" w:rsidP="00832098">
      <w:pPr>
        <w:pStyle w:val="JudgmentText"/>
        <w:ind w:left="720"/>
        <w:rPr>
          <w:lang w:val="en"/>
        </w:rPr>
      </w:pPr>
      <w:r>
        <w:rPr>
          <w:lang w:val="en"/>
        </w:rPr>
        <w:t xml:space="preserve">Hence, the person who builds on another’s land has no rights over the land he has constructed. </w:t>
      </w:r>
      <w:r w:rsidR="00116032">
        <w:rPr>
          <w:lang w:val="en"/>
        </w:rPr>
        <w:t>A</w:t>
      </w:r>
      <w:r w:rsidR="00832098" w:rsidRPr="00832098">
        <w:rPr>
          <w:lang w:val="en"/>
        </w:rPr>
        <w:t>rticle 555</w:t>
      </w:r>
      <w:r w:rsidR="00C14484">
        <w:rPr>
          <w:lang w:val="en"/>
        </w:rPr>
        <w:t>,</w:t>
      </w:r>
      <w:r w:rsidR="00832098" w:rsidRPr="00832098">
        <w:rPr>
          <w:lang w:val="en"/>
        </w:rPr>
        <w:t xml:space="preserve"> </w:t>
      </w:r>
      <w:r w:rsidR="00116032">
        <w:rPr>
          <w:lang w:val="en"/>
        </w:rPr>
        <w:t>as opposed to Article 545</w:t>
      </w:r>
      <w:r w:rsidR="00C14484">
        <w:rPr>
          <w:lang w:val="en"/>
        </w:rPr>
        <w:t>,</w:t>
      </w:r>
      <w:r w:rsidR="00832098" w:rsidRPr="00832098">
        <w:rPr>
          <w:lang w:val="en"/>
        </w:rPr>
        <w:t xml:space="preserve"> applies only to constructions carried out </w:t>
      </w:r>
      <w:r w:rsidR="00832098" w:rsidRPr="00C14484">
        <w:rPr>
          <w:lang w:val="en"/>
        </w:rPr>
        <w:t xml:space="preserve">entirely </w:t>
      </w:r>
      <w:r w:rsidR="00832098" w:rsidRPr="00832098">
        <w:rPr>
          <w:lang w:val="en"/>
        </w:rPr>
        <w:t xml:space="preserve">on the land of others. It governs the relationship between </w:t>
      </w:r>
      <w:r w:rsidR="00832098" w:rsidRPr="00C14484">
        <w:rPr>
          <w:lang w:val="en"/>
        </w:rPr>
        <w:t xml:space="preserve">the </w:t>
      </w:r>
      <w:r w:rsidR="00C14484" w:rsidRPr="00C14484">
        <w:rPr>
          <w:lang w:val="en"/>
        </w:rPr>
        <w:t>landowner</w:t>
      </w:r>
      <w:r w:rsidR="00116032">
        <w:rPr>
          <w:lang w:val="en"/>
        </w:rPr>
        <w:t xml:space="preserve"> </w:t>
      </w:r>
      <w:r w:rsidR="00832098" w:rsidRPr="00832098">
        <w:rPr>
          <w:lang w:val="en"/>
        </w:rPr>
        <w:t xml:space="preserve">and </w:t>
      </w:r>
      <w:r w:rsidR="00832098" w:rsidRPr="00C14484">
        <w:rPr>
          <w:lang w:val="en"/>
        </w:rPr>
        <w:t>third parties</w:t>
      </w:r>
      <w:r w:rsidR="00832098" w:rsidRPr="00832098">
        <w:rPr>
          <w:lang w:val="en"/>
        </w:rPr>
        <w:t xml:space="preserve"> who have built plantations, </w:t>
      </w:r>
      <w:r w:rsidR="00C14484">
        <w:rPr>
          <w:lang w:val="en"/>
        </w:rPr>
        <w:t>buildings</w:t>
      </w:r>
      <w:r w:rsidR="00832098" w:rsidRPr="00832098">
        <w:rPr>
          <w:lang w:val="en"/>
        </w:rPr>
        <w:t xml:space="preserve"> and works on </w:t>
      </w:r>
      <w:r w:rsidR="00C14484">
        <w:rPr>
          <w:lang w:val="en"/>
        </w:rPr>
        <w:t>them</w:t>
      </w:r>
      <w:r w:rsidR="00832098" w:rsidRPr="00832098">
        <w:rPr>
          <w:lang w:val="en"/>
        </w:rPr>
        <w:t>. A third party</w:t>
      </w:r>
      <w:r w:rsidR="00C14484">
        <w:rPr>
          <w:lang w:val="en"/>
        </w:rPr>
        <w:t>,</w:t>
      </w:r>
      <w:r w:rsidR="00832098" w:rsidRPr="00832098">
        <w:rPr>
          <w:lang w:val="en"/>
        </w:rPr>
        <w:t xml:space="preserve"> </w:t>
      </w:r>
      <w:r w:rsidR="00775BB7">
        <w:rPr>
          <w:lang w:val="en"/>
        </w:rPr>
        <w:t>as pointed out above</w:t>
      </w:r>
      <w:r w:rsidR="00C14484">
        <w:rPr>
          <w:lang w:val="en"/>
        </w:rPr>
        <w:t>,</w:t>
      </w:r>
      <w:r w:rsidR="00775BB7">
        <w:rPr>
          <w:lang w:val="en"/>
        </w:rPr>
        <w:t xml:space="preserve"> i</w:t>
      </w:r>
      <w:r w:rsidR="00832098" w:rsidRPr="00832098">
        <w:rPr>
          <w:lang w:val="en"/>
        </w:rPr>
        <w:t>s a person who has no right to the land.</w:t>
      </w:r>
    </w:p>
    <w:p w14:paraId="318AD04A" w14:textId="61A53B35" w:rsidR="00832098" w:rsidRPr="00116032" w:rsidRDefault="00832098" w:rsidP="00116032">
      <w:pPr>
        <w:pStyle w:val="JudgmentText"/>
        <w:ind w:left="720"/>
        <w:rPr>
          <w:lang w:val="en"/>
        </w:rPr>
      </w:pPr>
      <w:r w:rsidRPr="00832098">
        <w:rPr>
          <w:lang w:val="en"/>
        </w:rPr>
        <w:t>The</w:t>
      </w:r>
      <w:r w:rsidR="00116032">
        <w:rPr>
          <w:lang w:val="en"/>
        </w:rPr>
        <w:t xml:space="preserve">re is </w:t>
      </w:r>
      <w:r w:rsidR="00C809A6">
        <w:rPr>
          <w:lang w:val="en"/>
        </w:rPr>
        <w:t xml:space="preserve">a </w:t>
      </w:r>
      <w:r w:rsidR="00C809A6" w:rsidRPr="00832098">
        <w:rPr>
          <w:lang w:val="en"/>
        </w:rPr>
        <w:t>supplementary</w:t>
      </w:r>
      <w:r w:rsidRPr="00832098">
        <w:rPr>
          <w:lang w:val="en"/>
        </w:rPr>
        <w:t xml:space="preserve"> nature </w:t>
      </w:r>
      <w:r w:rsidR="00116032">
        <w:rPr>
          <w:lang w:val="en"/>
        </w:rPr>
        <w:t>to A</w:t>
      </w:r>
      <w:r w:rsidRPr="00832098">
        <w:rPr>
          <w:lang w:val="en"/>
        </w:rPr>
        <w:t>rticle 555</w:t>
      </w:r>
      <w:r w:rsidR="00116032">
        <w:rPr>
          <w:lang w:val="en"/>
        </w:rPr>
        <w:t>. Its</w:t>
      </w:r>
      <w:r w:rsidRPr="00116032">
        <w:rPr>
          <w:lang w:val="en"/>
        </w:rPr>
        <w:t xml:space="preserve"> provisions</w:t>
      </w:r>
      <w:r w:rsidR="00C14484">
        <w:rPr>
          <w:lang w:val="en"/>
        </w:rPr>
        <w:t>,</w:t>
      </w:r>
      <w:r w:rsidRPr="00116032">
        <w:rPr>
          <w:lang w:val="en"/>
        </w:rPr>
        <w:t xml:space="preserve"> like all the rules concerning accession</w:t>
      </w:r>
      <w:r w:rsidR="00C14484">
        <w:rPr>
          <w:lang w:val="en"/>
        </w:rPr>
        <w:t>,</w:t>
      </w:r>
      <w:r w:rsidRPr="00116032">
        <w:rPr>
          <w:lang w:val="en"/>
        </w:rPr>
        <w:t xml:space="preserve"> are not mandatory: public policy is not at issue. Whether it is a question of the very principle of the acquisition of the buildings by the owner of the land, of the time of that acquisition, or of the compensation of the builder, </w:t>
      </w:r>
      <w:r w:rsidR="00775BB7">
        <w:rPr>
          <w:lang w:val="en"/>
        </w:rPr>
        <w:t xml:space="preserve">or </w:t>
      </w:r>
      <w:r w:rsidRPr="00116032">
        <w:rPr>
          <w:lang w:val="en"/>
        </w:rPr>
        <w:t xml:space="preserve">whether it is prior to, concomitant with or subsequent to the building, </w:t>
      </w:r>
      <w:r w:rsidR="00775BB7" w:rsidRPr="00116032">
        <w:rPr>
          <w:lang w:val="en"/>
        </w:rPr>
        <w:t>the agreement of the parties</w:t>
      </w:r>
      <w:r w:rsidR="00775BB7">
        <w:rPr>
          <w:lang w:val="en"/>
        </w:rPr>
        <w:t xml:space="preserve"> is </w:t>
      </w:r>
      <w:r w:rsidRPr="00116032">
        <w:rPr>
          <w:lang w:val="en"/>
        </w:rPr>
        <w:t>sovereign.</w:t>
      </w:r>
      <w:r w:rsidR="001249D7">
        <w:rPr>
          <w:rStyle w:val="FootnoteReference"/>
          <w:lang w:val="en"/>
        </w:rPr>
        <w:footnoteReference w:id="2"/>
      </w:r>
    </w:p>
    <w:p w14:paraId="0FA3C66E" w14:textId="01D19DF4" w:rsidR="00832098" w:rsidRPr="00832098" w:rsidRDefault="00832098" w:rsidP="00832098">
      <w:pPr>
        <w:pStyle w:val="JudgmentText"/>
        <w:ind w:left="720"/>
        <w:rPr>
          <w:lang w:val="en"/>
        </w:rPr>
      </w:pPr>
      <w:r w:rsidRPr="00832098">
        <w:rPr>
          <w:lang w:val="en"/>
        </w:rPr>
        <w:t xml:space="preserve">In the present case, the evidence clearly establishes that </w:t>
      </w:r>
      <w:r w:rsidR="00C809A6">
        <w:rPr>
          <w:lang w:val="en"/>
        </w:rPr>
        <w:t>Mr. Nanon</w:t>
      </w:r>
      <w:r w:rsidRPr="00832098">
        <w:rPr>
          <w:lang w:val="en"/>
        </w:rPr>
        <w:t xml:space="preserve"> had not effected any construction on his </w:t>
      </w:r>
      <w:r w:rsidR="00775BB7">
        <w:rPr>
          <w:lang w:val="en"/>
        </w:rPr>
        <w:t xml:space="preserve">own </w:t>
      </w:r>
      <w:r w:rsidR="00C809A6">
        <w:rPr>
          <w:lang w:val="en"/>
        </w:rPr>
        <w:t>land</w:t>
      </w:r>
      <w:r w:rsidRPr="00832098">
        <w:rPr>
          <w:lang w:val="en"/>
        </w:rPr>
        <w:t>, namely H5355</w:t>
      </w:r>
      <w:r w:rsidR="00F56F54">
        <w:rPr>
          <w:lang w:val="en"/>
        </w:rPr>
        <w:t>,</w:t>
      </w:r>
      <w:r w:rsidRPr="00832098">
        <w:rPr>
          <w:lang w:val="en"/>
        </w:rPr>
        <w:t xml:space="preserve"> but rather constructed entirely on others</w:t>
      </w:r>
      <w:r w:rsidR="00C809A6">
        <w:rPr>
          <w:lang w:val="en"/>
        </w:rPr>
        <w:t>’</w:t>
      </w:r>
      <w:r w:rsidRPr="00832098">
        <w:rPr>
          <w:lang w:val="en"/>
        </w:rPr>
        <w:t xml:space="preserve"> properties. </w:t>
      </w:r>
      <w:r w:rsidR="00C809A6">
        <w:rPr>
          <w:lang w:val="en"/>
        </w:rPr>
        <w:t xml:space="preserve">As pointed </w:t>
      </w:r>
      <w:r w:rsidR="00011B15">
        <w:rPr>
          <w:lang w:val="en"/>
        </w:rPr>
        <w:t>o</w:t>
      </w:r>
      <w:r w:rsidR="00C809A6">
        <w:rPr>
          <w:lang w:val="en"/>
        </w:rPr>
        <w:t>ut above, with regard to Parcel</w:t>
      </w:r>
      <w:r w:rsidRPr="00832098">
        <w:rPr>
          <w:lang w:val="en"/>
        </w:rPr>
        <w:t xml:space="preserve"> H1798, belonging to </w:t>
      </w:r>
      <w:r w:rsidR="00C809A6">
        <w:rPr>
          <w:lang w:val="en"/>
        </w:rPr>
        <w:t>Mrs.</w:t>
      </w:r>
      <w:r w:rsidRPr="00832098">
        <w:rPr>
          <w:lang w:val="en"/>
        </w:rPr>
        <w:t xml:space="preserve"> Estro, on which </w:t>
      </w:r>
      <w:r w:rsidR="00C809A6">
        <w:rPr>
          <w:lang w:val="en"/>
        </w:rPr>
        <w:t>Mr. Nanon</w:t>
      </w:r>
      <w:r w:rsidRPr="00832098">
        <w:rPr>
          <w:lang w:val="en"/>
        </w:rPr>
        <w:t xml:space="preserve"> had partly constructed the buildings, </w:t>
      </w:r>
      <w:r w:rsidR="00011B15">
        <w:rPr>
          <w:lang w:val="en"/>
        </w:rPr>
        <w:t>Mr. Nanon</w:t>
      </w:r>
      <w:r w:rsidRPr="00832098">
        <w:rPr>
          <w:lang w:val="en"/>
        </w:rPr>
        <w:t xml:space="preserve"> ha</w:t>
      </w:r>
      <w:r w:rsidR="00011B15">
        <w:rPr>
          <w:lang w:val="en"/>
        </w:rPr>
        <w:t>s</w:t>
      </w:r>
      <w:r w:rsidRPr="00832098">
        <w:rPr>
          <w:lang w:val="en"/>
        </w:rPr>
        <w:t xml:space="preserve"> neither pleaded </w:t>
      </w:r>
      <w:r w:rsidR="00011B15">
        <w:rPr>
          <w:lang w:val="en"/>
        </w:rPr>
        <w:t>n</w:t>
      </w:r>
      <w:r w:rsidRPr="00832098">
        <w:rPr>
          <w:lang w:val="en"/>
        </w:rPr>
        <w:t xml:space="preserve">or adduced any evidence that </w:t>
      </w:r>
      <w:r w:rsidR="00C14484">
        <w:rPr>
          <w:lang w:val="en"/>
        </w:rPr>
        <w:t>Mrs. Estro had authorised him</w:t>
      </w:r>
      <w:r w:rsidRPr="00832098">
        <w:rPr>
          <w:lang w:val="en"/>
        </w:rPr>
        <w:t xml:space="preserve"> to construct the two buildings </w:t>
      </w:r>
      <w:r w:rsidR="00011B15">
        <w:rPr>
          <w:lang w:val="en"/>
        </w:rPr>
        <w:t>partly on her land</w:t>
      </w:r>
      <w:r w:rsidRPr="00832098">
        <w:rPr>
          <w:lang w:val="en"/>
        </w:rPr>
        <w:t xml:space="preserve">. </w:t>
      </w:r>
      <w:r w:rsidR="00011B15">
        <w:rPr>
          <w:lang w:val="en"/>
        </w:rPr>
        <w:t xml:space="preserve">The salient fact remains </w:t>
      </w:r>
      <w:r w:rsidRPr="00832098">
        <w:rPr>
          <w:lang w:val="en"/>
        </w:rPr>
        <w:t xml:space="preserve">that </w:t>
      </w:r>
      <w:r w:rsidR="00775BB7">
        <w:rPr>
          <w:lang w:val="en"/>
        </w:rPr>
        <w:t xml:space="preserve">we are </w:t>
      </w:r>
      <w:r w:rsidR="001249D7">
        <w:rPr>
          <w:lang w:val="en"/>
        </w:rPr>
        <w:t xml:space="preserve">here </w:t>
      </w:r>
      <w:r w:rsidR="00775BB7">
        <w:rPr>
          <w:lang w:val="en"/>
        </w:rPr>
        <w:t xml:space="preserve">concerned with the issue </w:t>
      </w:r>
      <w:r w:rsidR="00264FC2">
        <w:rPr>
          <w:lang w:val="en"/>
        </w:rPr>
        <w:t xml:space="preserve">of </w:t>
      </w:r>
      <w:r w:rsidR="00775BB7">
        <w:rPr>
          <w:lang w:val="en"/>
        </w:rPr>
        <w:t xml:space="preserve">Mrs. </w:t>
      </w:r>
      <w:r w:rsidR="00264FC2">
        <w:rPr>
          <w:lang w:val="en"/>
        </w:rPr>
        <w:t>Thyroomooldy’s Estate’s</w:t>
      </w:r>
      <w:r w:rsidR="00775BB7">
        <w:rPr>
          <w:lang w:val="en"/>
        </w:rPr>
        <w:t xml:space="preserve"> land </w:t>
      </w:r>
      <w:r w:rsidR="001249D7">
        <w:rPr>
          <w:lang w:val="en"/>
        </w:rPr>
        <w:t>(H6440)</w:t>
      </w:r>
      <w:r w:rsidR="00C14484">
        <w:rPr>
          <w:lang w:val="en"/>
        </w:rPr>
        <w:t>,</w:t>
      </w:r>
      <w:r w:rsidR="001249D7">
        <w:rPr>
          <w:lang w:val="en"/>
        </w:rPr>
        <w:t xml:space="preserve"> </w:t>
      </w:r>
      <w:r w:rsidR="00775BB7">
        <w:rPr>
          <w:lang w:val="en"/>
        </w:rPr>
        <w:t xml:space="preserve">which </w:t>
      </w:r>
      <w:r w:rsidRPr="00832098">
        <w:rPr>
          <w:lang w:val="en"/>
        </w:rPr>
        <w:t xml:space="preserve">without the consent of </w:t>
      </w:r>
      <w:r w:rsidR="00011B15">
        <w:rPr>
          <w:lang w:val="en"/>
        </w:rPr>
        <w:t xml:space="preserve">Mrs. Thyroomooldy or her predecessors in title </w:t>
      </w:r>
      <w:r w:rsidRPr="00832098">
        <w:rPr>
          <w:lang w:val="en"/>
        </w:rPr>
        <w:t>to build on her land</w:t>
      </w:r>
      <w:r w:rsidR="00011B15">
        <w:rPr>
          <w:lang w:val="en"/>
        </w:rPr>
        <w:t>, A</w:t>
      </w:r>
      <w:r w:rsidRPr="00832098">
        <w:rPr>
          <w:lang w:val="en"/>
        </w:rPr>
        <w:t xml:space="preserve">rticle 555 </w:t>
      </w:r>
      <w:r w:rsidR="00011B15">
        <w:rPr>
          <w:lang w:val="en"/>
        </w:rPr>
        <w:t xml:space="preserve">is </w:t>
      </w:r>
      <w:r w:rsidRPr="00832098">
        <w:rPr>
          <w:lang w:val="en"/>
        </w:rPr>
        <w:t xml:space="preserve">applicable </w:t>
      </w:r>
      <w:r w:rsidR="00011B15">
        <w:rPr>
          <w:lang w:val="en"/>
        </w:rPr>
        <w:t xml:space="preserve">because the </w:t>
      </w:r>
      <w:r w:rsidRPr="00832098">
        <w:rPr>
          <w:lang w:val="en"/>
        </w:rPr>
        <w:t xml:space="preserve">structures </w:t>
      </w:r>
      <w:r w:rsidR="00011B15">
        <w:rPr>
          <w:lang w:val="en"/>
        </w:rPr>
        <w:t xml:space="preserve">are </w:t>
      </w:r>
      <w:r w:rsidRPr="00832098">
        <w:rPr>
          <w:lang w:val="en"/>
        </w:rPr>
        <w:t>entirely on others</w:t>
      </w:r>
      <w:r w:rsidR="00011B15">
        <w:rPr>
          <w:lang w:val="en"/>
        </w:rPr>
        <w:t>’</w:t>
      </w:r>
      <w:r w:rsidRPr="00832098">
        <w:rPr>
          <w:lang w:val="en"/>
        </w:rPr>
        <w:t xml:space="preserve"> propert</w:t>
      </w:r>
      <w:r w:rsidR="00106BA6">
        <w:rPr>
          <w:lang w:val="en"/>
        </w:rPr>
        <w:t>ies including that of Mrs. Th</w:t>
      </w:r>
      <w:r w:rsidR="00681B65">
        <w:rPr>
          <w:lang w:val="en"/>
        </w:rPr>
        <w:t>y</w:t>
      </w:r>
      <w:r w:rsidR="00106BA6">
        <w:rPr>
          <w:lang w:val="en"/>
        </w:rPr>
        <w:t>roomooldy</w:t>
      </w:r>
      <w:r w:rsidRPr="00832098">
        <w:rPr>
          <w:lang w:val="en"/>
        </w:rPr>
        <w:t xml:space="preserve">. </w:t>
      </w:r>
    </w:p>
    <w:p w14:paraId="7B0C87B3" w14:textId="41006519" w:rsidR="00011B15" w:rsidRDefault="00832098" w:rsidP="00832098">
      <w:pPr>
        <w:pStyle w:val="JudgmentText"/>
        <w:ind w:left="720"/>
        <w:rPr>
          <w:lang w:val="en"/>
        </w:rPr>
      </w:pPr>
      <w:r w:rsidRPr="00832098">
        <w:rPr>
          <w:lang w:val="en"/>
        </w:rPr>
        <w:lastRenderedPageBreak/>
        <w:t>In “Les Biens”</w:t>
      </w:r>
      <w:r w:rsidR="001249D7">
        <w:rPr>
          <w:rStyle w:val="FootnoteReference"/>
          <w:lang w:val="en"/>
        </w:rPr>
        <w:footnoteReference w:id="3"/>
      </w:r>
      <w:r w:rsidRPr="00832098">
        <w:rPr>
          <w:lang w:val="en"/>
        </w:rPr>
        <w:t xml:space="preserve"> </w:t>
      </w:r>
      <w:r w:rsidR="00011B15">
        <w:rPr>
          <w:lang w:val="en"/>
        </w:rPr>
        <w:t xml:space="preserve">the authors </w:t>
      </w:r>
      <w:r w:rsidRPr="00832098">
        <w:rPr>
          <w:lang w:val="en"/>
        </w:rPr>
        <w:t xml:space="preserve">when discussing “la construction sur le terrain d’autrui” </w:t>
      </w:r>
      <w:r w:rsidR="009E6F9C">
        <w:rPr>
          <w:lang w:val="en"/>
        </w:rPr>
        <w:t>(</w:t>
      </w:r>
      <w:r w:rsidRPr="00832098">
        <w:rPr>
          <w:lang w:val="en"/>
        </w:rPr>
        <w:t>building on another person’s land</w:t>
      </w:r>
      <w:r w:rsidR="009E6F9C">
        <w:rPr>
          <w:lang w:val="en"/>
        </w:rPr>
        <w:t>)</w:t>
      </w:r>
      <w:r w:rsidRPr="00832098">
        <w:rPr>
          <w:lang w:val="en"/>
        </w:rPr>
        <w:t xml:space="preserve">, </w:t>
      </w:r>
      <w:r w:rsidR="00011B15">
        <w:rPr>
          <w:lang w:val="en"/>
        </w:rPr>
        <w:t>state</w:t>
      </w:r>
      <w:r w:rsidR="009E6F9C">
        <w:rPr>
          <w:rStyle w:val="FootnoteReference"/>
          <w:lang w:val="en"/>
        </w:rPr>
        <w:footnoteReference w:id="4"/>
      </w:r>
    </w:p>
    <w:p w14:paraId="1900186B" w14:textId="208B3872" w:rsidR="00832098" w:rsidRDefault="00832098" w:rsidP="00011B15">
      <w:pPr>
        <w:pStyle w:val="Unnumberedquote"/>
        <w:rPr>
          <w:lang w:val="en"/>
        </w:rPr>
      </w:pPr>
      <w:r w:rsidRPr="00832098">
        <w:rPr>
          <w:lang w:val="en"/>
        </w:rPr>
        <w:t xml:space="preserve">“... La jurisprudence est à peine plus nuancée lorsqu’il s’agit de déterminer qui est </w:t>
      </w:r>
      <w:r w:rsidR="00BE269A">
        <w:rPr>
          <w:lang w:val="en"/>
        </w:rPr>
        <w:t>“</w:t>
      </w:r>
      <w:r w:rsidR="00BE269A" w:rsidRPr="00832098">
        <w:rPr>
          <w:lang w:val="en"/>
        </w:rPr>
        <w:t>autrui</w:t>
      </w:r>
      <w:r w:rsidR="009E6F9C">
        <w:rPr>
          <w:lang w:val="en"/>
        </w:rPr>
        <w:t>”</w:t>
      </w:r>
      <w:r w:rsidRPr="00832098">
        <w:rPr>
          <w:lang w:val="en"/>
        </w:rPr>
        <w:t xml:space="preserve">, au sens de la construction sur le terrain </w:t>
      </w:r>
      <w:r w:rsidRPr="00264FC2">
        <w:rPr>
          <w:lang w:val="en"/>
        </w:rPr>
        <w:t>d’</w:t>
      </w:r>
      <w:r w:rsidRPr="00264FC2">
        <w:rPr>
          <w:u w:val="single"/>
          <w:lang w:val="en"/>
        </w:rPr>
        <w:t>autrui</w:t>
      </w:r>
      <w:r w:rsidRPr="00832098">
        <w:rPr>
          <w:lang w:val="en"/>
        </w:rPr>
        <w:t>.</w:t>
      </w:r>
      <w:r w:rsidR="00264FC2">
        <w:rPr>
          <w:lang w:val="en"/>
        </w:rPr>
        <w:t>”</w:t>
      </w:r>
    </w:p>
    <w:p w14:paraId="5E96D152" w14:textId="77777777" w:rsidR="00011B15" w:rsidRPr="00832098" w:rsidRDefault="00011B15" w:rsidP="00011B15">
      <w:pPr>
        <w:pStyle w:val="Unnumberedquote"/>
        <w:rPr>
          <w:lang w:val="en"/>
        </w:rPr>
      </w:pPr>
    </w:p>
    <w:p w14:paraId="33B58C06" w14:textId="3A9DA1F9" w:rsidR="00832098" w:rsidRPr="00832098" w:rsidRDefault="00011B15" w:rsidP="00832098">
      <w:pPr>
        <w:pStyle w:val="JudgmentText"/>
        <w:ind w:left="720"/>
        <w:rPr>
          <w:lang w:val="en"/>
        </w:rPr>
      </w:pPr>
      <w:r>
        <w:rPr>
          <w:lang w:val="en"/>
        </w:rPr>
        <w:t>French</w:t>
      </w:r>
      <w:r w:rsidR="00832098" w:rsidRPr="00832098">
        <w:rPr>
          <w:lang w:val="en"/>
        </w:rPr>
        <w:t xml:space="preserve"> jurisprudence does not provide any clear-cut and complete definition of the term </w:t>
      </w:r>
      <w:r w:rsidR="00163941">
        <w:rPr>
          <w:lang w:val="en"/>
        </w:rPr>
        <w:t>emphasised</w:t>
      </w:r>
      <w:r w:rsidR="00832098" w:rsidRPr="00832098">
        <w:rPr>
          <w:lang w:val="en"/>
        </w:rPr>
        <w:t xml:space="preserve"> in the above quotation</w:t>
      </w:r>
      <w:r w:rsidR="00106BA6">
        <w:rPr>
          <w:lang w:val="en"/>
        </w:rPr>
        <w:t xml:space="preserve"> (“others”)</w:t>
      </w:r>
      <w:r w:rsidR="00832098" w:rsidRPr="00832098">
        <w:rPr>
          <w:lang w:val="en"/>
        </w:rPr>
        <w:t>.</w:t>
      </w:r>
      <w:r w:rsidR="00163941">
        <w:rPr>
          <w:lang w:val="en"/>
        </w:rPr>
        <w:t xml:space="preserve"> The authors continue:</w:t>
      </w:r>
    </w:p>
    <w:p w14:paraId="56C9A323" w14:textId="16F34713" w:rsidR="00832098" w:rsidRDefault="00832098" w:rsidP="00163941">
      <w:pPr>
        <w:pStyle w:val="Unnumberedquote"/>
        <w:rPr>
          <w:lang w:val="en"/>
        </w:rPr>
      </w:pPr>
      <w:r w:rsidRPr="00832098">
        <w:rPr>
          <w:lang w:val="en"/>
        </w:rPr>
        <w:t xml:space="preserve">“Autrui désigne les autres (que ce soit les autres membres d’une communauté ou, au sens large, les autres hommes en général) mais le terme est toujours utilisé dans une mise en relation. » </w:t>
      </w:r>
    </w:p>
    <w:p w14:paraId="0DFA635F" w14:textId="59C2E137" w:rsidR="00106BA6" w:rsidRDefault="00106BA6" w:rsidP="00163941">
      <w:pPr>
        <w:pStyle w:val="Unnumberedquote"/>
        <w:rPr>
          <w:lang w:val="en"/>
        </w:rPr>
      </w:pPr>
    </w:p>
    <w:p w14:paraId="2446F38B" w14:textId="6AFE5219" w:rsidR="00106BA6" w:rsidRDefault="00106BA6" w:rsidP="00163941">
      <w:pPr>
        <w:pStyle w:val="Unnumberedquote"/>
        <w:rPr>
          <w:lang w:val="en"/>
        </w:rPr>
      </w:pPr>
      <w:r>
        <w:rPr>
          <w:lang w:val="en"/>
        </w:rPr>
        <w:t>(</w:t>
      </w:r>
      <w:r w:rsidRPr="00106BA6">
        <w:rPr>
          <w:lang w:val="en"/>
        </w:rPr>
        <w:t>"Autrui refers to others (whether other members of a community or, in a broader sense, other humans in general)</w:t>
      </w:r>
      <w:r w:rsidR="000E6D5C">
        <w:rPr>
          <w:lang w:val="en"/>
        </w:rPr>
        <w:t>,</w:t>
      </w:r>
      <w:r w:rsidRPr="00106BA6">
        <w:rPr>
          <w:lang w:val="en"/>
        </w:rPr>
        <w:t xml:space="preserve"> but the term is always used in a relational sense."</w:t>
      </w:r>
      <w:r>
        <w:rPr>
          <w:lang w:val="en"/>
        </w:rPr>
        <w:t>)</w:t>
      </w:r>
    </w:p>
    <w:p w14:paraId="2506AB29" w14:textId="77777777" w:rsidR="00163941" w:rsidRPr="00832098" w:rsidRDefault="00163941" w:rsidP="00163941">
      <w:pPr>
        <w:pStyle w:val="Unnumberedquote"/>
        <w:rPr>
          <w:lang w:val="en"/>
        </w:rPr>
      </w:pPr>
    </w:p>
    <w:p w14:paraId="6CEEF3D3" w14:textId="674FF1D2" w:rsidR="00547C08" w:rsidRDefault="00106BA6" w:rsidP="00547C08">
      <w:pPr>
        <w:pStyle w:val="JudgmentText"/>
        <w:ind w:left="720"/>
        <w:rPr>
          <w:lang w:val="en"/>
        </w:rPr>
      </w:pPr>
      <w:r>
        <w:rPr>
          <w:lang w:val="en"/>
        </w:rPr>
        <w:t>Further, al</w:t>
      </w:r>
      <w:r w:rsidR="00832098" w:rsidRPr="00832098">
        <w:rPr>
          <w:lang w:val="en"/>
        </w:rPr>
        <w:t>though Article 555 reads “owner of land” in its singular form, we should imply that “owner of land” also encompasses multiple owners of land</w:t>
      </w:r>
      <w:r w:rsidR="00264FC2">
        <w:rPr>
          <w:rStyle w:val="FootnoteReference"/>
          <w:lang w:val="en"/>
        </w:rPr>
        <w:footnoteReference w:id="5"/>
      </w:r>
      <w:r w:rsidR="00832098" w:rsidRPr="00832098">
        <w:rPr>
          <w:lang w:val="en"/>
        </w:rPr>
        <w:t xml:space="preserve"> </w:t>
      </w:r>
      <w:r w:rsidR="007E26EE">
        <w:rPr>
          <w:lang w:val="en"/>
        </w:rPr>
        <w:t>s</w:t>
      </w:r>
      <w:r w:rsidR="00832098" w:rsidRPr="00832098">
        <w:rPr>
          <w:lang w:val="en"/>
        </w:rPr>
        <w:t xml:space="preserve">ubjected to the building of entire structures on their lands by a third party. </w:t>
      </w:r>
      <w:r w:rsidR="00163941">
        <w:rPr>
          <w:lang w:val="en"/>
        </w:rPr>
        <w:t xml:space="preserve">Whenever a person </w:t>
      </w:r>
      <w:r>
        <w:rPr>
          <w:lang w:val="en"/>
        </w:rPr>
        <w:t>without</w:t>
      </w:r>
      <w:r w:rsidR="00163941">
        <w:rPr>
          <w:lang w:val="en"/>
        </w:rPr>
        <w:t xml:space="preserve"> valid title or </w:t>
      </w:r>
      <w:r>
        <w:rPr>
          <w:lang w:val="en"/>
        </w:rPr>
        <w:t>authorisation</w:t>
      </w:r>
      <w:r w:rsidR="00163941">
        <w:rPr>
          <w:lang w:val="en"/>
        </w:rPr>
        <w:t xml:space="preserve"> to do so erects structures or </w:t>
      </w:r>
      <w:r>
        <w:rPr>
          <w:lang w:val="en"/>
        </w:rPr>
        <w:t>plant</w:t>
      </w:r>
      <w:r w:rsidR="00163941">
        <w:rPr>
          <w:lang w:val="en"/>
        </w:rPr>
        <w:t xml:space="preserve"> </w:t>
      </w:r>
      <w:r>
        <w:rPr>
          <w:lang w:val="en"/>
        </w:rPr>
        <w:t>plants</w:t>
      </w:r>
      <w:r w:rsidR="007E26EE">
        <w:rPr>
          <w:lang w:val="en"/>
        </w:rPr>
        <w:t>,</w:t>
      </w:r>
      <w:r w:rsidR="00163941">
        <w:rPr>
          <w:lang w:val="en"/>
        </w:rPr>
        <w:t xml:space="preserve"> </w:t>
      </w:r>
      <w:r>
        <w:rPr>
          <w:lang w:val="en"/>
        </w:rPr>
        <w:t>Article</w:t>
      </w:r>
      <w:r w:rsidR="00163941">
        <w:rPr>
          <w:lang w:val="en"/>
        </w:rPr>
        <w:t xml:space="preserve"> 555 is </w:t>
      </w:r>
      <w:r>
        <w:rPr>
          <w:lang w:val="en"/>
        </w:rPr>
        <w:t xml:space="preserve">applicable for their owner to </w:t>
      </w:r>
      <w:r w:rsidR="00547C08" w:rsidRPr="00832098">
        <w:rPr>
          <w:lang w:val="en"/>
        </w:rPr>
        <w:t xml:space="preserve">either retain their ownership or to compel the third party to remove them at the expense of the third party without any right of compensation. </w:t>
      </w:r>
    </w:p>
    <w:p w14:paraId="00FCE74D" w14:textId="70CFB276" w:rsidR="007E26EE" w:rsidRDefault="007E26EE" w:rsidP="00547C08">
      <w:pPr>
        <w:pStyle w:val="JudgmentText"/>
        <w:ind w:left="720"/>
        <w:rPr>
          <w:lang w:val="en"/>
        </w:rPr>
      </w:pPr>
      <w:r>
        <w:rPr>
          <w:lang w:val="en"/>
        </w:rPr>
        <w:t>Much as we have sympathy for Mr. Nanon’s plight</w:t>
      </w:r>
      <w:r w:rsidR="000E6D5C">
        <w:rPr>
          <w:lang w:val="en"/>
        </w:rPr>
        <w:t>,</w:t>
      </w:r>
      <w:r>
        <w:rPr>
          <w:lang w:val="en"/>
        </w:rPr>
        <w:t xml:space="preserve"> </w:t>
      </w:r>
      <w:r w:rsidR="000B76B9">
        <w:rPr>
          <w:lang w:val="en"/>
        </w:rPr>
        <w:t xml:space="preserve">probably caused by his </w:t>
      </w:r>
      <w:r w:rsidR="006C0A16">
        <w:rPr>
          <w:lang w:val="en"/>
        </w:rPr>
        <w:t xml:space="preserve">illiteracy </w:t>
      </w:r>
      <w:r>
        <w:rPr>
          <w:lang w:val="en"/>
        </w:rPr>
        <w:t xml:space="preserve">cannot </w:t>
      </w:r>
      <w:r w:rsidR="001249D7">
        <w:rPr>
          <w:lang w:val="en"/>
        </w:rPr>
        <w:t>condone his</w:t>
      </w:r>
      <w:r>
        <w:rPr>
          <w:lang w:val="en"/>
        </w:rPr>
        <w:t xml:space="preserve"> </w:t>
      </w:r>
      <w:r w:rsidR="000B76B9">
        <w:rPr>
          <w:lang w:val="en"/>
        </w:rPr>
        <w:t>encroachment on the Estate’s land</w:t>
      </w:r>
      <w:r>
        <w:rPr>
          <w:lang w:val="en"/>
        </w:rPr>
        <w:t>. We can only grant him time to remove his structures and cultivation. He has</w:t>
      </w:r>
      <w:r w:rsidR="000E6D5C">
        <w:rPr>
          <w:lang w:val="en"/>
        </w:rPr>
        <w:t>,</w:t>
      </w:r>
      <w:r>
        <w:rPr>
          <w:lang w:val="en"/>
        </w:rPr>
        <w:t xml:space="preserve"> in any case</w:t>
      </w:r>
      <w:r w:rsidR="000E6D5C">
        <w:rPr>
          <w:lang w:val="en"/>
        </w:rPr>
        <w:t>,</w:t>
      </w:r>
      <w:r>
        <w:rPr>
          <w:lang w:val="en"/>
        </w:rPr>
        <w:t xml:space="preserve"> had good </w:t>
      </w:r>
      <w:r w:rsidR="000B76B9">
        <w:rPr>
          <w:lang w:val="en"/>
        </w:rPr>
        <w:t>innings over nearly ten years enjoying someone else’s land.</w:t>
      </w:r>
    </w:p>
    <w:p w14:paraId="619ECEB5" w14:textId="2058B7D0" w:rsidR="00547C08" w:rsidRPr="00832098" w:rsidRDefault="00547C08" w:rsidP="00547C08">
      <w:pPr>
        <w:pStyle w:val="Partynames"/>
        <w:rPr>
          <w:lang w:val="en"/>
        </w:rPr>
      </w:pPr>
      <w:r>
        <w:rPr>
          <w:lang w:val="en"/>
        </w:rPr>
        <w:t xml:space="preserve">Our decision </w:t>
      </w:r>
    </w:p>
    <w:p w14:paraId="01B0625E" w14:textId="0C9596FE" w:rsidR="00832098" w:rsidRPr="00832098" w:rsidRDefault="00547C08" w:rsidP="00832098">
      <w:pPr>
        <w:pStyle w:val="JudgmentText"/>
        <w:ind w:left="720"/>
        <w:rPr>
          <w:lang w:val="en"/>
        </w:rPr>
      </w:pPr>
      <w:r>
        <w:rPr>
          <w:lang w:val="en"/>
        </w:rPr>
        <w:t>The Estate</w:t>
      </w:r>
      <w:r w:rsidR="000E6D5C">
        <w:rPr>
          <w:lang w:val="en"/>
        </w:rPr>
        <w:t>,</w:t>
      </w:r>
      <w:r w:rsidR="00832098" w:rsidRPr="00832098">
        <w:rPr>
          <w:lang w:val="en"/>
        </w:rPr>
        <w:t xml:space="preserve"> in this case, </w:t>
      </w:r>
      <w:r w:rsidR="000E6D5C">
        <w:rPr>
          <w:lang w:val="en"/>
        </w:rPr>
        <w:t xml:space="preserve">the </w:t>
      </w:r>
      <w:r w:rsidR="00832098" w:rsidRPr="00832098">
        <w:rPr>
          <w:lang w:val="en"/>
        </w:rPr>
        <w:t xml:space="preserve">owner of </w:t>
      </w:r>
      <w:r w:rsidR="000B76B9">
        <w:rPr>
          <w:lang w:val="en"/>
        </w:rPr>
        <w:t xml:space="preserve">Parcel </w:t>
      </w:r>
      <w:r w:rsidR="001249D7">
        <w:rPr>
          <w:lang w:val="en"/>
        </w:rPr>
        <w:t>H</w:t>
      </w:r>
      <w:r w:rsidR="000B76B9">
        <w:rPr>
          <w:lang w:val="en"/>
        </w:rPr>
        <w:t>6440</w:t>
      </w:r>
      <w:r>
        <w:rPr>
          <w:lang w:val="en"/>
        </w:rPr>
        <w:t>,</w:t>
      </w:r>
      <w:r w:rsidR="00832098" w:rsidRPr="00832098">
        <w:rPr>
          <w:lang w:val="en"/>
        </w:rPr>
        <w:t xml:space="preserve"> seeks the removal of the structures that </w:t>
      </w:r>
      <w:r>
        <w:rPr>
          <w:lang w:val="en"/>
        </w:rPr>
        <w:t xml:space="preserve">Mr. Nanon </w:t>
      </w:r>
      <w:r w:rsidR="00832098" w:rsidRPr="00832098">
        <w:rPr>
          <w:lang w:val="en"/>
        </w:rPr>
        <w:t xml:space="preserve">erected on </w:t>
      </w:r>
      <w:r>
        <w:rPr>
          <w:lang w:val="en"/>
        </w:rPr>
        <w:t xml:space="preserve">its </w:t>
      </w:r>
      <w:r w:rsidR="00832098" w:rsidRPr="00832098">
        <w:rPr>
          <w:lang w:val="en"/>
        </w:rPr>
        <w:t>land</w:t>
      </w:r>
      <w:r w:rsidR="00BE269A">
        <w:rPr>
          <w:lang w:val="en"/>
        </w:rPr>
        <w:t xml:space="preserve"> and a prohibitory injunction prohibiting him from further or </w:t>
      </w:r>
      <w:bookmarkStart w:id="0" w:name="_GoBack"/>
      <w:bookmarkEnd w:id="0"/>
      <w:r w:rsidR="00BE269A">
        <w:rPr>
          <w:lang w:val="en"/>
        </w:rPr>
        <w:lastRenderedPageBreak/>
        <w:t xml:space="preserve">other encroachments. </w:t>
      </w:r>
      <w:r>
        <w:rPr>
          <w:lang w:val="en"/>
        </w:rPr>
        <w:t xml:space="preserve">It </w:t>
      </w:r>
      <w:r w:rsidR="00832098" w:rsidRPr="00832098">
        <w:rPr>
          <w:lang w:val="en"/>
        </w:rPr>
        <w:t>is entitled to th</w:t>
      </w:r>
      <w:r w:rsidR="00BE269A">
        <w:rPr>
          <w:lang w:val="en"/>
        </w:rPr>
        <w:t xml:space="preserve">ose </w:t>
      </w:r>
      <w:r w:rsidR="00832098" w:rsidRPr="00832098">
        <w:rPr>
          <w:lang w:val="en"/>
        </w:rPr>
        <w:t>order</w:t>
      </w:r>
      <w:r w:rsidR="00BE269A">
        <w:rPr>
          <w:lang w:val="en"/>
        </w:rPr>
        <w:t>s</w:t>
      </w:r>
      <w:r w:rsidR="00832098" w:rsidRPr="00832098">
        <w:rPr>
          <w:lang w:val="en"/>
        </w:rPr>
        <w:t xml:space="preserve"> in the circumstances of this case.</w:t>
      </w:r>
      <w:r w:rsidR="00EA6A2B">
        <w:rPr>
          <w:lang w:val="en"/>
        </w:rPr>
        <w:t xml:space="preserve"> The appeal is without merit and is </w:t>
      </w:r>
      <w:r w:rsidR="000B76B9">
        <w:rPr>
          <w:lang w:val="en"/>
        </w:rPr>
        <w:t xml:space="preserve">therefore </w:t>
      </w:r>
      <w:r w:rsidR="00EA6A2B">
        <w:rPr>
          <w:lang w:val="en"/>
        </w:rPr>
        <w:t>dismissed</w:t>
      </w:r>
      <w:r w:rsidR="00BE269A">
        <w:rPr>
          <w:lang w:val="en"/>
        </w:rPr>
        <w:t>.</w:t>
      </w:r>
    </w:p>
    <w:p w14:paraId="16730F7A" w14:textId="744668A0" w:rsidR="00832098" w:rsidRPr="00832098" w:rsidRDefault="00547C08" w:rsidP="00547C08">
      <w:pPr>
        <w:pStyle w:val="Partynames"/>
        <w:rPr>
          <w:lang w:val="en"/>
        </w:rPr>
      </w:pPr>
      <w:r>
        <w:rPr>
          <w:lang w:val="en"/>
        </w:rPr>
        <w:t>Our Orders</w:t>
      </w:r>
    </w:p>
    <w:p w14:paraId="71DBE9B9" w14:textId="5FA9B51A" w:rsidR="00832098" w:rsidRPr="00EA6A2B" w:rsidRDefault="00EA6A2B" w:rsidP="008440E2">
      <w:pPr>
        <w:pStyle w:val="JudgmentText"/>
        <w:ind w:left="630" w:hanging="630"/>
        <w:rPr>
          <w:color w:val="000000" w:themeColor="text1"/>
          <w:lang w:val="en"/>
        </w:rPr>
      </w:pPr>
      <w:r w:rsidRPr="00EA6A2B">
        <w:rPr>
          <w:color w:val="000000" w:themeColor="text1"/>
        </w:rPr>
        <w:t xml:space="preserve">We </w:t>
      </w:r>
      <w:r>
        <w:rPr>
          <w:color w:val="000000" w:themeColor="text1"/>
        </w:rPr>
        <w:t xml:space="preserve">endorse the court </w:t>
      </w:r>
      <w:r w:rsidRPr="006C0A16">
        <w:rPr>
          <w:i/>
          <w:iCs/>
          <w:color w:val="000000" w:themeColor="text1"/>
        </w:rPr>
        <w:t>a quo’s</w:t>
      </w:r>
      <w:r>
        <w:rPr>
          <w:color w:val="000000" w:themeColor="text1"/>
        </w:rPr>
        <w:t xml:space="preserve"> orders</w:t>
      </w:r>
      <w:r w:rsidR="000E6D5C">
        <w:rPr>
          <w:color w:val="000000" w:themeColor="text1"/>
        </w:rPr>
        <w:t>,</w:t>
      </w:r>
      <w:r>
        <w:rPr>
          <w:color w:val="000000" w:themeColor="text1"/>
        </w:rPr>
        <w:t xml:space="preserve"> but for the sake of clarity</w:t>
      </w:r>
      <w:r w:rsidR="000E6D5C">
        <w:rPr>
          <w:color w:val="000000" w:themeColor="text1"/>
        </w:rPr>
        <w:t>,</w:t>
      </w:r>
      <w:r>
        <w:rPr>
          <w:color w:val="000000" w:themeColor="text1"/>
        </w:rPr>
        <w:t xml:space="preserve"> </w:t>
      </w:r>
      <w:r w:rsidR="00F40AE4">
        <w:rPr>
          <w:color w:val="000000" w:themeColor="text1"/>
        </w:rPr>
        <w:t>state as follows</w:t>
      </w:r>
      <w:r w:rsidR="000E6D5C">
        <w:rPr>
          <w:color w:val="000000" w:themeColor="text1"/>
        </w:rPr>
        <w:t>:</w:t>
      </w:r>
      <w:r w:rsidR="00F40AE4">
        <w:rPr>
          <w:color w:val="000000" w:themeColor="text1"/>
        </w:rPr>
        <w:t xml:space="preserve"> </w:t>
      </w:r>
      <w:r>
        <w:rPr>
          <w:color w:val="000000" w:themeColor="text1"/>
        </w:rPr>
        <w:t xml:space="preserve"> </w:t>
      </w:r>
    </w:p>
    <w:p w14:paraId="782DF5C0" w14:textId="572DF307" w:rsidR="00191EA7" w:rsidRDefault="00EA6A2B" w:rsidP="00F40AE4">
      <w:pPr>
        <w:pStyle w:val="NumberedQuotationindent1"/>
        <w:rPr>
          <w:lang w:val="en"/>
        </w:rPr>
      </w:pPr>
      <w:r>
        <w:rPr>
          <w:lang w:val="en"/>
        </w:rPr>
        <w:t xml:space="preserve">The Appellant, </w:t>
      </w:r>
      <w:r w:rsidR="00F40AE4">
        <w:rPr>
          <w:lang w:val="en"/>
        </w:rPr>
        <w:t>M</w:t>
      </w:r>
      <w:r>
        <w:rPr>
          <w:lang w:val="en"/>
        </w:rPr>
        <w:t>r. Michel Nanon</w:t>
      </w:r>
      <w:r w:rsidR="000E6D5C">
        <w:rPr>
          <w:lang w:val="en"/>
        </w:rPr>
        <w:t>,</w:t>
      </w:r>
      <w:r>
        <w:rPr>
          <w:lang w:val="en"/>
        </w:rPr>
        <w:t xml:space="preserve"> is ordered</w:t>
      </w:r>
      <w:r w:rsidRPr="00EA6A2B">
        <w:rPr>
          <w:lang w:val="en"/>
        </w:rPr>
        <w:t xml:space="preserve"> to remove the two structures and the cultivation encroaching </w:t>
      </w:r>
      <w:r>
        <w:rPr>
          <w:lang w:val="en"/>
        </w:rPr>
        <w:t>onto</w:t>
      </w:r>
      <w:r w:rsidRPr="00EA6A2B">
        <w:rPr>
          <w:lang w:val="en"/>
        </w:rPr>
        <w:t xml:space="preserve"> </w:t>
      </w:r>
      <w:r>
        <w:rPr>
          <w:lang w:val="en"/>
        </w:rPr>
        <w:t>P</w:t>
      </w:r>
      <w:r w:rsidRPr="00EA6A2B">
        <w:rPr>
          <w:lang w:val="en"/>
        </w:rPr>
        <w:t xml:space="preserve">arcel H6440 within six months from </w:t>
      </w:r>
      <w:r>
        <w:rPr>
          <w:lang w:val="en"/>
        </w:rPr>
        <w:t>the date of t</w:t>
      </w:r>
      <w:r w:rsidRPr="00EA6A2B">
        <w:rPr>
          <w:lang w:val="en"/>
        </w:rPr>
        <w:t>his judgment.</w:t>
      </w:r>
      <w:r w:rsidR="00F40AE4">
        <w:rPr>
          <w:lang w:val="en"/>
        </w:rPr>
        <w:t xml:space="preserve"> </w:t>
      </w:r>
      <w:r w:rsidR="00F40AE4" w:rsidRPr="00F40AE4">
        <w:rPr>
          <w:lang w:val="en"/>
        </w:rPr>
        <w:t xml:space="preserve">In case </w:t>
      </w:r>
      <w:r w:rsidR="00F40AE4">
        <w:rPr>
          <w:lang w:val="en"/>
        </w:rPr>
        <w:t>Mr. Nanon</w:t>
      </w:r>
      <w:r w:rsidR="00F40AE4" w:rsidRPr="00F40AE4">
        <w:rPr>
          <w:lang w:val="en"/>
        </w:rPr>
        <w:t xml:space="preserve"> fails to take the above steps within </w:t>
      </w:r>
      <w:r w:rsidR="006C0A16">
        <w:rPr>
          <w:lang w:val="en"/>
        </w:rPr>
        <w:t xml:space="preserve">six </w:t>
      </w:r>
      <w:r w:rsidR="00F40AE4" w:rsidRPr="00F40AE4">
        <w:rPr>
          <w:lang w:val="en"/>
        </w:rPr>
        <w:t>months</w:t>
      </w:r>
      <w:r w:rsidR="000E6D5C">
        <w:rPr>
          <w:lang w:val="en"/>
        </w:rPr>
        <w:t>,</w:t>
      </w:r>
      <w:r w:rsidR="00F40AE4" w:rsidRPr="00F40AE4">
        <w:rPr>
          <w:lang w:val="en"/>
        </w:rPr>
        <w:t xml:space="preserve"> the </w:t>
      </w:r>
      <w:r w:rsidR="00F40AE4">
        <w:rPr>
          <w:lang w:val="en"/>
        </w:rPr>
        <w:t xml:space="preserve">Respondent (the </w:t>
      </w:r>
      <w:r w:rsidR="009E6F9C">
        <w:rPr>
          <w:lang w:val="en"/>
        </w:rPr>
        <w:t>Estate)</w:t>
      </w:r>
      <w:r w:rsidR="00F40AE4">
        <w:rPr>
          <w:lang w:val="en"/>
        </w:rPr>
        <w:t xml:space="preserve"> </w:t>
      </w:r>
      <w:r w:rsidR="00F40AE4" w:rsidRPr="00F40AE4">
        <w:rPr>
          <w:lang w:val="en"/>
        </w:rPr>
        <w:t xml:space="preserve">is </w:t>
      </w:r>
      <w:r w:rsidR="00681B65">
        <w:rPr>
          <w:lang w:val="en"/>
        </w:rPr>
        <w:t>at this moment</w:t>
      </w:r>
      <w:r w:rsidR="00F40AE4" w:rsidRPr="00F40AE4">
        <w:rPr>
          <w:lang w:val="en"/>
        </w:rPr>
        <w:t xml:space="preserve"> authorised to carry out all the above works, that is</w:t>
      </w:r>
      <w:r w:rsidR="00681B65">
        <w:rPr>
          <w:lang w:val="en"/>
        </w:rPr>
        <w:t>,</w:t>
      </w:r>
      <w:r w:rsidR="00F40AE4" w:rsidRPr="00F40AE4">
        <w:rPr>
          <w:lang w:val="en"/>
        </w:rPr>
        <w:t xml:space="preserve"> removal of the encroachments </w:t>
      </w:r>
      <w:r w:rsidR="009E6F9C">
        <w:rPr>
          <w:lang w:val="en"/>
        </w:rPr>
        <w:t xml:space="preserve">and cultivation </w:t>
      </w:r>
      <w:r w:rsidR="00F40AE4" w:rsidRPr="00F40AE4">
        <w:rPr>
          <w:lang w:val="en"/>
        </w:rPr>
        <w:t xml:space="preserve">and all incidental works and shall claim the costs </w:t>
      </w:r>
      <w:r w:rsidR="00F40AE4">
        <w:rPr>
          <w:lang w:val="en"/>
        </w:rPr>
        <w:t xml:space="preserve">for the same </w:t>
      </w:r>
      <w:r w:rsidR="006C0A16">
        <w:rPr>
          <w:lang w:val="en"/>
        </w:rPr>
        <w:t>a</w:t>
      </w:r>
      <w:r w:rsidR="00F40AE4">
        <w:rPr>
          <w:lang w:val="en"/>
        </w:rPr>
        <w:t xml:space="preserve">s </w:t>
      </w:r>
      <w:r w:rsidR="00F40AE4" w:rsidRPr="00F40AE4">
        <w:rPr>
          <w:lang w:val="en"/>
        </w:rPr>
        <w:t>duly certified by a quantity surveyor</w:t>
      </w:r>
      <w:r w:rsidR="00681B65">
        <w:rPr>
          <w:lang w:val="en"/>
        </w:rPr>
        <w:t>. Mr.</w:t>
      </w:r>
      <w:r w:rsidR="00F40AE4">
        <w:rPr>
          <w:lang w:val="en"/>
        </w:rPr>
        <w:t xml:space="preserve"> Nanon</w:t>
      </w:r>
      <w:r w:rsidR="00F40AE4" w:rsidRPr="00F40AE4">
        <w:rPr>
          <w:lang w:val="en"/>
        </w:rPr>
        <w:t xml:space="preserve"> shall</w:t>
      </w:r>
      <w:r w:rsidR="00681B65">
        <w:rPr>
          <w:lang w:val="en"/>
        </w:rPr>
        <w:t>,</w:t>
      </w:r>
      <w:r w:rsidR="00F40AE4" w:rsidRPr="00F40AE4">
        <w:rPr>
          <w:lang w:val="en"/>
        </w:rPr>
        <w:t xml:space="preserve"> within one month</w:t>
      </w:r>
      <w:r w:rsidR="00681B65">
        <w:rPr>
          <w:lang w:val="en"/>
        </w:rPr>
        <w:t>,</w:t>
      </w:r>
      <w:r w:rsidR="00F40AE4" w:rsidRPr="00F40AE4">
        <w:rPr>
          <w:lang w:val="en"/>
        </w:rPr>
        <w:t xml:space="preserve"> settle the claim</w:t>
      </w:r>
      <w:r w:rsidR="009E6F9C">
        <w:rPr>
          <w:lang w:val="en"/>
        </w:rPr>
        <w:t>.</w:t>
      </w:r>
    </w:p>
    <w:p w14:paraId="11F04332" w14:textId="1639BEF0" w:rsidR="00EA6A2B" w:rsidRPr="00EA6A2B" w:rsidRDefault="00EA6A2B" w:rsidP="00191EA7">
      <w:pPr>
        <w:pStyle w:val="NumberedQuotationindent1"/>
        <w:numPr>
          <w:ilvl w:val="0"/>
          <w:numId w:val="0"/>
        </w:numPr>
        <w:ind w:left="1260"/>
        <w:rPr>
          <w:lang w:val="en"/>
        </w:rPr>
      </w:pPr>
    </w:p>
    <w:p w14:paraId="3E23AA22" w14:textId="64779A14" w:rsidR="00EA6A2B" w:rsidRDefault="00EA6A2B" w:rsidP="00F40AE4">
      <w:pPr>
        <w:pStyle w:val="NumberedQuotationindent1"/>
        <w:rPr>
          <w:lang w:val="en"/>
        </w:rPr>
      </w:pPr>
      <w:r w:rsidRPr="00EA6A2B">
        <w:rPr>
          <w:lang w:val="en"/>
        </w:rPr>
        <w:t xml:space="preserve">The structures and cultivation </w:t>
      </w:r>
      <w:r w:rsidR="00F40AE4">
        <w:rPr>
          <w:lang w:val="en"/>
        </w:rPr>
        <w:t>Mr. Nanon</w:t>
      </w:r>
      <w:r w:rsidRPr="00EA6A2B">
        <w:rPr>
          <w:lang w:val="en"/>
        </w:rPr>
        <w:t xml:space="preserve"> needs to remove from the </w:t>
      </w:r>
      <w:r w:rsidR="00F40AE4">
        <w:rPr>
          <w:lang w:val="en"/>
        </w:rPr>
        <w:t xml:space="preserve">Estate’s </w:t>
      </w:r>
      <w:r w:rsidRPr="00EA6A2B">
        <w:rPr>
          <w:lang w:val="en"/>
        </w:rPr>
        <w:t xml:space="preserve">property </w:t>
      </w:r>
      <w:r w:rsidR="00191EA7">
        <w:rPr>
          <w:lang w:val="en"/>
        </w:rPr>
        <w:t xml:space="preserve">are </w:t>
      </w:r>
      <w:r w:rsidR="00191EA7" w:rsidRPr="00EA6A2B">
        <w:rPr>
          <w:lang w:val="en"/>
        </w:rPr>
        <w:t>shaded in orange</w:t>
      </w:r>
      <w:r w:rsidR="00191EA7">
        <w:rPr>
          <w:lang w:val="en"/>
        </w:rPr>
        <w:t xml:space="preserve"> in </w:t>
      </w:r>
      <w:r w:rsidR="00191EA7" w:rsidRPr="00EA6A2B">
        <w:rPr>
          <w:lang w:val="en"/>
        </w:rPr>
        <w:t>exhibit P7</w:t>
      </w:r>
      <w:r w:rsidR="00191EA7">
        <w:rPr>
          <w:lang w:val="en"/>
        </w:rPr>
        <w:t xml:space="preserve"> </w:t>
      </w:r>
      <w:r w:rsidRPr="00EA6A2B">
        <w:rPr>
          <w:lang w:val="en"/>
        </w:rPr>
        <w:t>attached to this judgme</w:t>
      </w:r>
      <w:r w:rsidR="00191EA7">
        <w:rPr>
          <w:lang w:val="en"/>
        </w:rPr>
        <w:t>nt.</w:t>
      </w:r>
    </w:p>
    <w:p w14:paraId="689BF6A6" w14:textId="77777777" w:rsidR="00191EA7" w:rsidRDefault="00191EA7" w:rsidP="00191EA7">
      <w:pPr>
        <w:pStyle w:val="ListParagraph"/>
        <w:rPr>
          <w:lang w:val="en"/>
        </w:rPr>
      </w:pPr>
    </w:p>
    <w:p w14:paraId="033A24A1" w14:textId="5F3FBAC2" w:rsidR="00191EA7" w:rsidRPr="00EA6A2B" w:rsidRDefault="00191EA7" w:rsidP="00F40AE4">
      <w:pPr>
        <w:pStyle w:val="NumberedQuotationindent1"/>
        <w:rPr>
          <w:lang w:val="en"/>
        </w:rPr>
      </w:pPr>
      <w:r>
        <w:rPr>
          <w:lang w:val="en"/>
        </w:rPr>
        <w:t xml:space="preserve">A </w:t>
      </w:r>
      <w:r w:rsidRPr="00EA6A2B">
        <w:rPr>
          <w:lang w:val="en"/>
        </w:rPr>
        <w:t xml:space="preserve">Prohibitory Injunction </w:t>
      </w:r>
      <w:r>
        <w:rPr>
          <w:lang w:val="en"/>
        </w:rPr>
        <w:t xml:space="preserve">is issued </w:t>
      </w:r>
      <w:r w:rsidRPr="00EA6A2B">
        <w:rPr>
          <w:lang w:val="en"/>
        </w:rPr>
        <w:t xml:space="preserve">prohibiting </w:t>
      </w:r>
      <w:r>
        <w:rPr>
          <w:lang w:val="en"/>
        </w:rPr>
        <w:t>Mr. Nanon</w:t>
      </w:r>
      <w:r w:rsidRPr="00EA6A2B">
        <w:rPr>
          <w:lang w:val="en"/>
        </w:rPr>
        <w:t xml:space="preserve"> from carrying out any other or further encroachments</w:t>
      </w:r>
      <w:r>
        <w:rPr>
          <w:lang w:val="en"/>
        </w:rPr>
        <w:t xml:space="preserve"> on the Estate’s land.</w:t>
      </w:r>
    </w:p>
    <w:p w14:paraId="6AD4F03C" w14:textId="77777777" w:rsidR="006659B0" w:rsidRPr="00CD1DFF" w:rsidRDefault="006659B0" w:rsidP="008225AE">
      <w:pPr>
        <w:jc w:val="both"/>
        <w:rPr>
          <w:rFonts w:ascii="Times New Roman" w:hAnsi="Times New Roman" w:cs="Times New Roman"/>
          <w:bCs/>
          <w:color w:val="000000" w:themeColor="text1"/>
          <w:sz w:val="24"/>
          <w:szCs w:val="24"/>
          <w:lang w:val="en-US"/>
        </w:rPr>
      </w:pPr>
    </w:p>
    <w:p w14:paraId="06112E87" w14:textId="77777777" w:rsidR="008225AE" w:rsidRPr="00CD1DFF" w:rsidRDefault="008225AE" w:rsidP="008225AE">
      <w:pPr>
        <w:jc w:val="both"/>
        <w:rPr>
          <w:rFonts w:ascii="Times New Roman" w:hAnsi="Times New Roman" w:cs="Times New Roman"/>
          <w:bCs/>
          <w:color w:val="000000" w:themeColor="text1"/>
          <w:sz w:val="24"/>
          <w:szCs w:val="24"/>
          <w:lang w:val="en-US"/>
        </w:rPr>
      </w:pPr>
      <w:r w:rsidRPr="00CD1DFF">
        <w:rPr>
          <w:rFonts w:ascii="Times New Roman" w:hAnsi="Times New Roman" w:cs="Times New Roman"/>
          <w:b/>
          <w:color w:val="000000" w:themeColor="text1"/>
          <w:sz w:val="24"/>
          <w:szCs w:val="24"/>
        </w:rPr>
        <w:t>_____</w:t>
      </w:r>
      <w:r w:rsidR="006659B0" w:rsidRPr="00CD1DFF">
        <w:rPr>
          <w:rFonts w:ascii="Times New Roman" w:hAnsi="Times New Roman" w:cs="Times New Roman"/>
          <w:b/>
          <w:color w:val="000000" w:themeColor="text1"/>
          <w:sz w:val="24"/>
          <w:szCs w:val="24"/>
        </w:rPr>
        <w:t>_</w:t>
      </w:r>
      <w:r w:rsidRPr="00CD1DFF">
        <w:rPr>
          <w:rFonts w:ascii="Times New Roman" w:hAnsi="Times New Roman" w:cs="Times New Roman"/>
          <w:b/>
          <w:color w:val="000000" w:themeColor="text1"/>
          <w:sz w:val="24"/>
          <w:szCs w:val="24"/>
        </w:rPr>
        <w:t>_______________________</w:t>
      </w:r>
    </w:p>
    <w:p w14:paraId="5C32A6EA" w14:textId="77777777" w:rsidR="008225AE" w:rsidRPr="00CD1DFF" w:rsidRDefault="008225AE" w:rsidP="008225AE">
      <w:pPr>
        <w:jc w:val="both"/>
        <w:rPr>
          <w:rFonts w:ascii="Times New Roman" w:hAnsi="Times New Roman" w:cs="Times New Roman"/>
          <w:color w:val="000000" w:themeColor="text1"/>
          <w:sz w:val="24"/>
          <w:szCs w:val="24"/>
          <w:lang w:val="en-US"/>
        </w:rPr>
      </w:pPr>
      <w:r w:rsidRPr="00CD1DFF">
        <w:rPr>
          <w:rFonts w:ascii="Times New Roman" w:hAnsi="Times New Roman" w:cs="Times New Roman"/>
          <w:color w:val="000000" w:themeColor="text1"/>
          <w:sz w:val="24"/>
          <w:szCs w:val="24"/>
          <w:lang w:val="en-US"/>
        </w:rPr>
        <w:t xml:space="preserve">Dr. </w:t>
      </w:r>
      <w:r w:rsidR="0096253F" w:rsidRPr="00CD1DFF">
        <w:rPr>
          <w:rFonts w:ascii="Times New Roman" w:hAnsi="Times New Roman" w:cs="Times New Roman"/>
          <w:color w:val="000000" w:themeColor="text1"/>
          <w:sz w:val="24"/>
          <w:szCs w:val="24"/>
          <w:lang w:val="en-US"/>
        </w:rPr>
        <w:t>M. Twomey</w:t>
      </w:r>
      <w:r w:rsidR="00CD1DFF" w:rsidRPr="00CD1DFF">
        <w:rPr>
          <w:rFonts w:ascii="Times New Roman" w:hAnsi="Times New Roman" w:cs="Times New Roman"/>
          <w:color w:val="000000" w:themeColor="text1"/>
          <w:sz w:val="24"/>
          <w:szCs w:val="24"/>
          <w:lang w:val="en-US"/>
        </w:rPr>
        <w:t>-Woods</w:t>
      </w:r>
      <w:r w:rsidRPr="00CD1DFF">
        <w:rPr>
          <w:rFonts w:ascii="Times New Roman" w:hAnsi="Times New Roman" w:cs="Times New Roman"/>
          <w:color w:val="000000" w:themeColor="text1"/>
          <w:sz w:val="24"/>
          <w:szCs w:val="24"/>
          <w:lang w:val="en-US"/>
        </w:rPr>
        <w:t>, JA.</w:t>
      </w:r>
    </w:p>
    <w:p w14:paraId="1E3A4FDA" w14:textId="77777777" w:rsidR="008225AE" w:rsidRPr="00CD1DFF" w:rsidRDefault="008225AE" w:rsidP="008225AE">
      <w:pPr>
        <w:jc w:val="both"/>
        <w:rPr>
          <w:rFonts w:ascii="Times New Roman" w:hAnsi="Times New Roman" w:cs="Times New Roman"/>
          <w:color w:val="000000" w:themeColor="text1"/>
          <w:sz w:val="24"/>
          <w:szCs w:val="24"/>
          <w:lang w:val="en-US"/>
        </w:rPr>
      </w:pPr>
    </w:p>
    <w:p w14:paraId="3E1626CD" w14:textId="77777777" w:rsidR="00AF4F3B" w:rsidRDefault="001F175A" w:rsidP="008225AE">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 concur</w:t>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AF4F3B">
        <w:rPr>
          <w:rFonts w:ascii="Times New Roman" w:hAnsi="Times New Roman" w:cs="Times New Roman"/>
          <w:color w:val="000000" w:themeColor="text1"/>
          <w:sz w:val="24"/>
          <w:szCs w:val="24"/>
          <w:lang w:val="en-US"/>
        </w:rPr>
        <w:tab/>
      </w:r>
      <w:r w:rsidR="00845C17">
        <w:rPr>
          <w:rFonts w:ascii="Times New Roman" w:hAnsi="Times New Roman" w:cs="Times New Roman"/>
          <w:color w:val="000000" w:themeColor="text1"/>
          <w:sz w:val="24"/>
          <w:szCs w:val="24"/>
          <w:lang w:val="en-US"/>
        </w:rPr>
        <w:t>________________</w:t>
      </w:r>
      <w:r w:rsidR="00AF4F3B">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p>
    <w:p w14:paraId="72DB60AF" w14:textId="3E81416A" w:rsidR="006659B0" w:rsidRPr="00191EA7" w:rsidRDefault="00191EA7" w:rsidP="00191EA7">
      <w:pPr>
        <w:pStyle w:val="ListParagraph"/>
        <w:numPr>
          <w:ilvl w:val="0"/>
          <w:numId w:val="7"/>
        </w:num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Fernando, President</w:t>
      </w:r>
    </w:p>
    <w:p w14:paraId="65190E16" w14:textId="77777777" w:rsidR="00A45510" w:rsidRDefault="00A45510" w:rsidP="008225AE">
      <w:pPr>
        <w:jc w:val="both"/>
        <w:rPr>
          <w:rFonts w:ascii="Times New Roman" w:hAnsi="Times New Roman" w:cs="Times New Roman"/>
          <w:color w:val="000000" w:themeColor="text1"/>
          <w:sz w:val="24"/>
          <w:szCs w:val="24"/>
          <w:lang w:val="en-US"/>
        </w:rPr>
      </w:pPr>
    </w:p>
    <w:p w14:paraId="0D3E4D38" w14:textId="77777777" w:rsidR="001F175A" w:rsidRPr="00CD1DFF" w:rsidRDefault="001F175A" w:rsidP="008225AE">
      <w:pPr>
        <w:jc w:val="both"/>
        <w:rPr>
          <w:rFonts w:ascii="Times New Roman" w:hAnsi="Times New Roman" w:cs="Times New Roman"/>
          <w:color w:val="000000" w:themeColor="text1"/>
          <w:sz w:val="24"/>
          <w:szCs w:val="24"/>
          <w:lang w:val="en-US"/>
        </w:rPr>
      </w:pPr>
    </w:p>
    <w:p w14:paraId="2A250E0C" w14:textId="77777777" w:rsidR="008225AE" w:rsidRPr="00CD1DFF" w:rsidRDefault="008225AE" w:rsidP="008225AE">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I concur</w:t>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t>________________</w:t>
      </w:r>
    </w:p>
    <w:p w14:paraId="6A98BEBE" w14:textId="746B45E8" w:rsidR="008225AE" w:rsidRPr="00191EA7" w:rsidRDefault="008225AE" w:rsidP="008225AE">
      <w:pPr>
        <w:jc w:val="both"/>
        <w:rPr>
          <w:rFonts w:ascii="Times New Roman" w:hAnsi="Times New Roman" w:cs="Times New Roman"/>
          <w:color w:val="000000" w:themeColor="text1"/>
          <w:sz w:val="24"/>
          <w:szCs w:val="24"/>
        </w:rPr>
      </w:pP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Pr="00CD1DFF">
        <w:rPr>
          <w:rFonts w:ascii="Times New Roman" w:hAnsi="Times New Roman" w:cs="Times New Roman"/>
          <w:color w:val="000000" w:themeColor="text1"/>
          <w:sz w:val="24"/>
          <w:szCs w:val="24"/>
        </w:rPr>
        <w:tab/>
      </w:r>
      <w:r w:rsidR="00191EA7">
        <w:rPr>
          <w:rFonts w:ascii="Times New Roman" w:hAnsi="Times New Roman" w:cs="Times New Roman"/>
          <w:color w:val="000000" w:themeColor="text1"/>
          <w:sz w:val="24"/>
          <w:szCs w:val="24"/>
        </w:rPr>
        <w:t>S. André, JA</w:t>
      </w:r>
    </w:p>
    <w:p w14:paraId="59190833" w14:textId="77777777" w:rsidR="0036640A" w:rsidRPr="00CD1DFF" w:rsidRDefault="0036640A" w:rsidP="008225AE">
      <w:pPr>
        <w:jc w:val="both"/>
        <w:rPr>
          <w:rFonts w:ascii="Times New Roman" w:hAnsi="Times New Roman" w:cs="Times New Roman"/>
          <w:color w:val="000000" w:themeColor="text1"/>
          <w:sz w:val="24"/>
          <w:szCs w:val="24"/>
          <w:lang w:val="en-US"/>
        </w:rPr>
      </w:pPr>
    </w:p>
    <w:p w14:paraId="305C677E" w14:textId="77777777" w:rsidR="008225AE" w:rsidRPr="00CD1DFF" w:rsidRDefault="008225AE" w:rsidP="008225AE">
      <w:pPr>
        <w:jc w:val="both"/>
        <w:rPr>
          <w:rFonts w:ascii="Times New Roman" w:hAnsi="Times New Roman" w:cs="Times New Roman"/>
          <w:b/>
          <w:color w:val="000000" w:themeColor="text1"/>
          <w:sz w:val="24"/>
          <w:szCs w:val="24"/>
          <w:lang w:val="en-US"/>
        </w:rPr>
      </w:pPr>
    </w:p>
    <w:p w14:paraId="5384CAAC" w14:textId="7A2B26AC" w:rsidR="009E6F9C" w:rsidRPr="009E6F9C" w:rsidRDefault="0036640A" w:rsidP="0036640A">
      <w:pPr>
        <w:spacing w:after="240" w:line="360" w:lineRule="auto"/>
        <w:rPr>
          <w:rFonts w:ascii="Times New Roman" w:eastAsia="Times New Roman" w:hAnsi="Times New Roman" w:cs="Times New Roman"/>
          <w:sz w:val="24"/>
          <w:szCs w:val="24"/>
        </w:rPr>
      </w:pPr>
      <w:bookmarkStart w:id="1" w:name="_Toc409448291"/>
      <w:r w:rsidRPr="00CD1DFF">
        <w:rPr>
          <w:rFonts w:ascii="Times New Roman" w:eastAsia="Times New Roman" w:hAnsi="Times New Roman" w:cs="Times New Roman"/>
          <w:sz w:val="24"/>
          <w:szCs w:val="24"/>
        </w:rPr>
        <w:t xml:space="preserve">Signed, dated and delivered at Ile du Port </w:t>
      </w:r>
      <w:r w:rsidR="00681B65">
        <w:rPr>
          <w:rFonts w:ascii="Times New Roman" w:eastAsia="Times New Roman" w:hAnsi="Times New Roman" w:cs="Times New Roman"/>
          <w:sz w:val="24"/>
          <w:szCs w:val="24"/>
        </w:rPr>
        <w:t xml:space="preserve">on </w:t>
      </w:r>
      <w:r w:rsidR="00191EA7">
        <w:rPr>
          <w:rFonts w:ascii="Times New Roman" w:eastAsia="Times New Roman" w:hAnsi="Times New Roman" w:cs="Times New Roman"/>
          <w:sz w:val="24"/>
          <w:szCs w:val="24"/>
        </w:rPr>
        <w:t xml:space="preserve">19 </w:t>
      </w:r>
      <w:r w:rsidR="009E6F9C">
        <w:rPr>
          <w:rFonts w:ascii="Times New Roman" w:eastAsia="Times New Roman" w:hAnsi="Times New Roman" w:cs="Times New Roman"/>
          <w:sz w:val="24"/>
          <w:szCs w:val="24"/>
        </w:rPr>
        <w:t>August 202</w:t>
      </w:r>
      <w:bookmarkEnd w:id="1"/>
      <w:r w:rsidR="009E6F9C">
        <w:rPr>
          <w:rFonts w:ascii="Times New Roman" w:eastAsia="Times New Roman" w:hAnsi="Times New Roman" w:cs="Times New Roman"/>
          <w:sz w:val="24"/>
          <w:szCs w:val="24"/>
        </w:rPr>
        <w:t>2.</w:t>
      </w:r>
    </w:p>
    <w:p w14:paraId="33EE5341" w14:textId="77777777" w:rsidR="00C45C2C" w:rsidRPr="00CD1DFF" w:rsidRDefault="00C45C2C" w:rsidP="008225AE">
      <w:pPr>
        <w:shd w:val="clear" w:color="auto" w:fill="FFFFFF"/>
        <w:tabs>
          <w:tab w:val="left" w:pos="1260"/>
        </w:tabs>
        <w:spacing w:line="360" w:lineRule="auto"/>
        <w:jc w:val="both"/>
        <w:textAlignment w:val="baseline"/>
        <w:rPr>
          <w:rFonts w:ascii="Times New Roman" w:eastAsia="Times New Roman" w:hAnsi="Times New Roman" w:cs="Times New Roman"/>
          <w:b/>
          <w:color w:val="333333"/>
          <w:sz w:val="24"/>
          <w:szCs w:val="24"/>
          <w:bdr w:val="none" w:sz="0" w:space="0" w:color="auto" w:frame="1"/>
        </w:rPr>
      </w:pPr>
    </w:p>
    <w:sectPr w:rsidR="00C45C2C" w:rsidRPr="00CD1DFF" w:rsidSect="00BE269A">
      <w:footerReference w:type="default" r:id="rId8"/>
      <w:pgSz w:w="12240" w:h="15840"/>
      <w:pgMar w:top="103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9739B" w14:textId="77777777" w:rsidR="00A041E7" w:rsidRDefault="00A041E7" w:rsidP="006A68E2">
      <w:pPr>
        <w:spacing w:after="0" w:line="240" w:lineRule="auto"/>
      </w:pPr>
      <w:r>
        <w:separator/>
      </w:r>
    </w:p>
  </w:endnote>
  <w:endnote w:type="continuationSeparator" w:id="0">
    <w:p w14:paraId="33E74FA2" w14:textId="77777777" w:rsidR="00A041E7" w:rsidRDefault="00A041E7"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22DCF486" w14:textId="144651BB" w:rsidR="000A6F3D" w:rsidRDefault="000A6F3D">
        <w:pPr>
          <w:pStyle w:val="Footer"/>
          <w:jc w:val="center"/>
        </w:pPr>
        <w:r>
          <w:fldChar w:fldCharType="begin"/>
        </w:r>
        <w:r>
          <w:instrText xml:space="preserve"> PAGE   \* MERGEFORMAT </w:instrText>
        </w:r>
        <w:r>
          <w:fldChar w:fldCharType="separate"/>
        </w:r>
        <w:r w:rsidR="00C362A3">
          <w:rPr>
            <w:noProof/>
          </w:rPr>
          <w:t>9</w:t>
        </w:r>
        <w:r>
          <w:rPr>
            <w:noProof/>
          </w:rPr>
          <w:fldChar w:fldCharType="end"/>
        </w:r>
      </w:p>
    </w:sdtContent>
  </w:sdt>
  <w:p w14:paraId="119D8F73" w14:textId="77777777" w:rsidR="000A6F3D" w:rsidRDefault="000A6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A4FBC" w14:textId="77777777" w:rsidR="00A041E7" w:rsidRDefault="00A041E7" w:rsidP="006A68E2">
      <w:pPr>
        <w:spacing w:after="0" w:line="240" w:lineRule="auto"/>
      </w:pPr>
      <w:r>
        <w:separator/>
      </w:r>
    </w:p>
  </w:footnote>
  <w:footnote w:type="continuationSeparator" w:id="0">
    <w:p w14:paraId="3CB84123" w14:textId="77777777" w:rsidR="00A041E7" w:rsidRDefault="00A041E7" w:rsidP="006A68E2">
      <w:pPr>
        <w:spacing w:after="0" w:line="240" w:lineRule="auto"/>
      </w:pPr>
      <w:r>
        <w:continuationSeparator/>
      </w:r>
    </w:p>
  </w:footnote>
  <w:footnote w:id="1">
    <w:p w14:paraId="1E722D48" w14:textId="370F5A87" w:rsidR="001249D7" w:rsidRPr="00BE269A" w:rsidRDefault="001249D7">
      <w:pPr>
        <w:pStyle w:val="FootnoteText"/>
        <w:rPr>
          <w:rFonts w:ascii="Times New Roman" w:hAnsi="Times New Roman" w:cs="Times New Roman"/>
        </w:rPr>
      </w:pPr>
      <w:r w:rsidRPr="00BE269A">
        <w:rPr>
          <w:rStyle w:val="FootnoteReference"/>
          <w:rFonts w:ascii="Times New Roman" w:hAnsi="Times New Roman" w:cs="Times New Roman"/>
        </w:rPr>
        <w:footnoteRef/>
      </w:r>
      <w:r w:rsidRPr="00BE269A">
        <w:rPr>
          <w:rFonts w:ascii="Times New Roman" w:hAnsi="Times New Roman" w:cs="Times New Roman"/>
        </w:rPr>
        <w:t xml:space="preserve"> </w:t>
      </w:r>
      <w:r w:rsidRPr="00BE269A">
        <w:rPr>
          <w:rFonts w:ascii="Times New Roman" w:hAnsi="Times New Roman" w:cs="Times New Roman"/>
          <w:lang w:val="en"/>
        </w:rPr>
        <w:t>at page 127, paragraph 448</w:t>
      </w:r>
    </w:p>
  </w:footnote>
  <w:footnote w:id="2">
    <w:p w14:paraId="151AE43E" w14:textId="0B3DD5F0" w:rsidR="001249D7" w:rsidRPr="001249D7" w:rsidRDefault="001249D7">
      <w:pPr>
        <w:pStyle w:val="FootnoteText"/>
      </w:pPr>
      <w:r w:rsidRPr="00BE269A">
        <w:rPr>
          <w:rStyle w:val="FootnoteReference"/>
          <w:rFonts w:ascii="Times New Roman" w:hAnsi="Times New Roman" w:cs="Times New Roman"/>
        </w:rPr>
        <w:footnoteRef/>
      </w:r>
      <w:r w:rsidRPr="00BE269A">
        <w:rPr>
          <w:rFonts w:ascii="Times New Roman" w:hAnsi="Times New Roman" w:cs="Times New Roman"/>
        </w:rPr>
        <w:t xml:space="preserve"> </w:t>
      </w:r>
      <w:r w:rsidRPr="00BE269A">
        <w:rPr>
          <w:rFonts w:ascii="Times New Roman" w:hAnsi="Times New Roman" w:cs="Times New Roman"/>
          <w:lang w:val="en"/>
        </w:rPr>
        <w:t>See in this regard, Arrêt du 6 novembre 1970 de la 3eme chambre civile de la Cour de cassation, epx David, Bull.civ.III, n. 592 ;D., 1971.394)</w:t>
      </w:r>
    </w:p>
  </w:footnote>
  <w:footnote w:id="3">
    <w:p w14:paraId="4BFE1B23" w14:textId="5628B697" w:rsidR="001249D7" w:rsidRPr="00BE269A" w:rsidRDefault="001249D7">
      <w:pPr>
        <w:pStyle w:val="FootnoteText"/>
        <w:rPr>
          <w:rFonts w:ascii="Times New Roman" w:hAnsi="Times New Roman" w:cs="Times New Roman"/>
        </w:rPr>
      </w:pPr>
      <w:r w:rsidRPr="00BE269A">
        <w:rPr>
          <w:rStyle w:val="FootnoteReference"/>
          <w:rFonts w:ascii="Times New Roman" w:hAnsi="Times New Roman" w:cs="Times New Roman"/>
        </w:rPr>
        <w:footnoteRef/>
      </w:r>
      <w:r w:rsidRPr="00BE269A">
        <w:rPr>
          <w:rFonts w:ascii="Times New Roman" w:hAnsi="Times New Roman" w:cs="Times New Roman"/>
        </w:rPr>
        <w:t xml:space="preserve"> Supra fn 1</w:t>
      </w:r>
    </w:p>
  </w:footnote>
  <w:footnote w:id="4">
    <w:p w14:paraId="6E85B8E5" w14:textId="44AD68AD" w:rsidR="009E6F9C" w:rsidRPr="00BE269A" w:rsidRDefault="009E6F9C">
      <w:pPr>
        <w:pStyle w:val="FootnoteText"/>
        <w:rPr>
          <w:rFonts w:ascii="Times New Roman" w:hAnsi="Times New Roman" w:cs="Times New Roman"/>
        </w:rPr>
      </w:pPr>
      <w:r w:rsidRPr="00BE269A">
        <w:rPr>
          <w:rStyle w:val="FootnoteReference"/>
          <w:rFonts w:ascii="Times New Roman" w:hAnsi="Times New Roman" w:cs="Times New Roman"/>
        </w:rPr>
        <w:footnoteRef/>
      </w:r>
      <w:r w:rsidRPr="00BE269A">
        <w:rPr>
          <w:rFonts w:ascii="Times New Roman" w:hAnsi="Times New Roman" w:cs="Times New Roman"/>
        </w:rPr>
        <w:t xml:space="preserve"> Ibid, p. 127</w:t>
      </w:r>
    </w:p>
  </w:footnote>
  <w:footnote w:id="5">
    <w:p w14:paraId="0DDD10FB" w14:textId="1CBEA47C" w:rsidR="00264FC2" w:rsidRPr="007E26EE" w:rsidRDefault="00264FC2">
      <w:pPr>
        <w:pStyle w:val="FootnoteText"/>
        <w:rPr>
          <w:rFonts w:ascii="Times New Roman" w:hAnsi="Times New Roman" w:cs="Times New Roman"/>
        </w:rPr>
      </w:pPr>
      <w:r w:rsidRPr="00BE269A">
        <w:rPr>
          <w:rStyle w:val="FootnoteReference"/>
          <w:rFonts w:ascii="Times New Roman" w:hAnsi="Times New Roman" w:cs="Times New Roman"/>
        </w:rPr>
        <w:footnoteRef/>
      </w:r>
      <w:r w:rsidRPr="00BE269A">
        <w:rPr>
          <w:rFonts w:ascii="Times New Roman" w:hAnsi="Times New Roman" w:cs="Times New Roman"/>
        </w:rPr>
        <w:t xml:space="preserve"> </w:t>
      </w:r>
      <w:r w:rsidR="007E26EE" w:rsidRPr="00BE269A">
        <w:rPr>
          <w:rFonts w:ascii="Times New Roman" w:hAnsi="Times New Roman" w:cs="Times New Roman"/>
          <w:lang w:val="en"/>
        </w:rPr>
        <w:t>Section 20</w:t>
      </w:r>
      <w:r w:rsidRPr="00BE269A">
        <w:rPr>
          <w:rFonts w:ascii="Times New Roman" w:hAnsi="Times New Roman" w:cs="Times New Roman"/>
          <w:lang w:val="en"/>
        </w:rPr>
        <w:t xml:space="preserve"> of the Interpretation and General Provisions Act provides t</w:t>
      </w:r>
      <w:r w:rsidR="007E26EE" w:rsidRPr="00BE269A">
        <w:rPr>
          <w:rFonts w:ascii="Times New Roman" w:hAnsi="Times New Roman" w:cs="Times New Roman"/>
          <w:lang w:val="en"/>
        </w:rPr>
        <w:t>h</w:t>
      </w:r>
      <w:r w:rsidRPr="00BE269A">
        <w:rPr>
          <w:rFonts w:ascii="Times New Roman" w:hAnsi="Times New Roman" w:cs="Times New Roman"/>
          <w:lang w:val="en"/>
        </w:rPr>
        <w:t>at “</w:t>
      </w:r>
      <w:r w:rsidR="007E26EE" w:rsidRPr="00BE269A">
        <w:rPr>
          <w:rFonts w:ascii="Times New Roman" w:hAnsi="Times New Roman" w:cs="Times New Roman"/>
          <w:lang w:val="en"/>
        </w:rPr>
        <w:t>[I]n an Act words in the singular include the plural and words in the plural include the singul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37867"/>
    <w:multiLevelType w:val="hybridMultilevel"/>
    <w:tmpl w:val="CBCAC12C"/>
    <w:lvl w:ilvl="0" w:tplc="C8A4D33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82A421A"/>
    <w:multiLevelType w:val="hybridMultilevel"/>
    <w:tmpl w:val="3C5A9230"/>
    <w:lvl w:ilvl="0" w:tplc="9F448314">
      <w:start w:val="1"/>
      <w:numFmt w:val="decimal"/>
      <w:pStyle w:val="NumberedQuotationindent1"/>
      <w:lvlText w:val="(%1)"/>
      <w:lvlJc w:val="left"/>
      <w:pPr>
        <w:ind w:left="126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914B69"/>
    <w:multiLevelType w:val="hybridMultilevel"/>
    <w:tmpl w:val="D676E900"/>
    <w:lvl w:ilvl="0" w:tplc="EEF00F64">
      <w:start w:val="1"/>
      <w:numFmt w:val="upperLetter"/>
      <w:lvlText w:val="%1."/>
      <w:lvlJc w:val="left"/>
      <w:pPr>
        <w:ind w:left="5400" w:hanging="360"/>
      </w:pPr>
      <w:rPr>
        <w:rFonts w:hint="default"/>
      </w:rPr>
    </w:lvl>
    <w:lvl w:ilvl="1" w:tplc="08090019" w:tentative="1">
      <w:start w:val="1"/>
      <w:numFmt w:val="lowerLetter"/>
      <w:lvlText w:val="%2."/>
      <w:lvlJc w:val="left"/>
      <w:pPr>
        <w:ind w:left="6120" w:hanging="360"/>
      </w:pPr>
    </w:lvl>
    <w:lvl w:ilvl="2" w:tplc="0809001B" w:tentative="1">
      <w:start w:val="1"/>
      <w:numFmt w:val="lowerRoman"/>
      <w:lvlText w:val="%3."/>
      <w:lvlJc w:val="right"/>
      <w:pPr>
        <w:ind w:left="6840" w:hanging="180"/>
      </w:pPr>
    </w:lvl>
    <w:lvl w:ilvl="3" w:tplc="0809000F" w:tentative="1">
      <w:start w:val="1"/>
      <w:numFmt w:val="decimal"/>
      <w:lvlText w:val="%4."/>
      <w:lvlJc w:val="left"/>
      <w:pPr>
        <w:ind w:left="7560" w:hanging="360"/>
      </w:pPr>
    </w:lvl>
    <w:lvl w:ilvl="4" w:tplc="08090019" w:tentative="1">
      <w:start w:val="1"/>
      <w:numFmt w:val="lowerLetter"/>
      <w:lvlText w:val="%5."/>
      <w:lvlJc w:val="left"/>
      <w:pPr>
        <w:ind w:left="8280" w:hanging="360"/>
      </w:pPr>
    </w:lvl>
    <w:lvl w:ilvl="5" w:tplc="0809001B" w:tentative="1">
      <w:start w:val="1"/>
      <w:numFmt w:val="lowerRoman"/>
      <w:lvlText w:val="%6."/>
      <w:lvlJc w:val="right"/>
      <w:pPr>
        <w:ind w:left="9000" w:hanging="180"/>
      </w:pPr>
    </w:lvl>
    <w:lvl w:ilvl="6" w:tplc="0809000F" w:tentative="1">
      <w:start w:val="1"/>
      <w:numFmt w:val="decimal"/>
      <w:lvlText w:val="%7."/>
      <w:lvlJc w:val="left"/>
      <w:pPr>
        <w:ind w:left="9720" w:hanging="360"/>
      </w:pPr>
    </w:lvl>
    <w:lvl w:ilvl="7" w:tplc="08090019" w:tentative="1">
      <w:start w:val="1"/>
      <w:numFmt w:val="lowerLetter"/>
      <w:lvlText w:val="%8."/>
      <w:lvlJc w:val="left"/>
      <w:pPr>
        <w:ind w:left="10440" w:hanging="360"/>
      </w:pPr>
    </w:lvl>
    <w:lvl w:ilvl="8" w:tplc="0809001B" w:tentative="1">
      <w:start w:val="1"/>
      <w:numFmt w:val="lowerRoman"/>
      <w:lvlText w:val="%9."/>
      <w:lvlJc w:val="right"/>
      <w:pPr>
        <w:ind w:left="11160" w:hanging="180"/>
      </w:pPr>
    </w:lvl>
  </w:abstractNum>
  <w:num w:numId="1">
    <w:abstractNumId w:val="1"/>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i w:val="0"/>
          <w:color w:val="auto"/>
          <w:sz w:val="24"/>
        </w:rPr>
      </w:lvl>
    </w:lvlOverride>
    <w:lvlOverride w:ilvl="1">
      <w:lvl w:ilvl="1">
        <w:start w:val="1"/>
        <w:numFmt w:val="lowerLetter"/>
        <w:lvlText w:val="%2."/>
        <w:lvlJc w:val="left"/>
        <w:pPr>
          <w:ind w:left="5760" w:hanging="720"/>
        </w:pPr>
        <w:rPr>
          <w:rFonts w:hint="default"/>
        </w:rPr>
      </w:lvl>
    </w:lvlOverride>
    <w:lvlOverride w:ilvl="2">
      <w:lvl w:ilvl="2">
        <w:start w:val="1"/>
        <w:numFmt w:val="lowerRoman"/>
        <w:lvlText w:val="%3."/>
        <w:lvlJc w:val="right"/>
        <w:pPr>
          <w:ind w:left="6480" w:hanging="720"/>
        </w:pPr>
        <w:rPr>
          <w:rFonts w:hint="default"/>
        </w:rPr>
      </w:lvl>
    </w:lvlOverride>
    <w:lvlOverride w:ilvl="3">
      <w:lvl w:ilvl="3">
        <w:start w:val="1"/>
        <w:numFmt w:val="decimal"/>
        <w:lvlText w:val="%4."/>
        <w:lvlJc w:val="left"/>
        <w:pPr>
          <w:ind w:left="7200" w:hanging="720"/>
        </w:pPr>
        <w:rPr>
          <w:rFonts w:hint="default"/>
        </w:rPr>
      </w:lvl>
    </w:lvlOverride>
    <w:lvlOverride w:ilvl="4">
      <w:lvl w:ilvl="4">
        <w:start w:val="1"/>
        <w:numFmt w:val="lowerLetter"/>
        <w:lvlText w:val="%5."/>
        <w:lvlJc w:val="left"/>
        <w:pPr>
          <w:ind w:left="7920" w:hanging="720"/>
        </w:pPr>
        <w:rPr>
          <w:rFonts w:hint="default"/>
        </w:rPr>
      </w:lvl>
    </w:lvlOverride>
    <w:lvlOverride w:ilvl="5">
      <w:lvl w:ilvl="5">
        <w:start w:val="1"/>
        <w:numFmt w:val="lowerRoman"/>
        <w:lvlText w:val="%6."/>
        <w:lvlJc w:val="right"/>
        <w:pPr>
          <w:ind w:left="8640" w:hanging="720"/>
        </w:pPr>
        <w:rPr>
          <w:rFonts w:hint="default"/>
        </w:rPr>
      </w:lvl>
    </w:lvlOverride>
    <w:lvlOverride w:ilvl="6">
      <w:lvl w:ilvl="6">
        <w:start w:val="1"/>
        <w:numFmt w:val="decimal"/>
        <w:lvlText w:val="%7."/>
        <w:lvlJc w:val="left"/>
        <w:pPr>
          <w:ind w:left="9360" w:hanging="720"/>
        </w:pPr>
        <w:rPr>
          <w:rFonts w:hint="default"/>
        </w:rPr>
      </w:lvl>
    </w:lvlOverride>
    <w:lvlOverride w:ilvl="7">
      <w:lvl w:ilvl="7">
        <w:start w:val="1"/>
        <w:numFmt w:val="lowerLetter"/>
        <w:lvlText w:val="%8."/>
        <w:lvlJc w:val="left"/>
        <w:pPr>
          <w:ind w:left="10080" w:hanging="720"/>
        </w:pPr>
        <w:rPr>
          <w:rFonts w:hint="default"/>
        </w:rPr>
      </w:lvl>
    </w:lvlOverride>
    <w:lvlOverride w:ilvl="8">
      <w:lvl w:ilvl="8">
        <w:start w:val="1"/>
        <w:numFmt w:val="lowerRoman"/>
        <w:lvlText w:val="%9."/>
        <w:lvlJc w:val="right"/>
        <w:pPr>
          <w:ind w:left="10800" w:hanging="720"/>
        </w:pPr>
        <w:rPr>
          <w:rFonts w:hint="default"/>
        </w:rPr>
      </w:lvl>
    </w:lvlOverride>
  </w:num>
  <w:num w:numId="4">
    <w:abstractNumId w:val="4"/>
  </w:num>
  <w:num w:numId="5">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0"/>
  </w:num>
  <w:num w:numId="7">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sDQxsjQ1MzE0MzJV0lEKTi0uzszPAykwqQUAjOOc0ywAAAA="/>
  </w:docVars>
  <w:rsids>
    <w:rsidRoot w:val="00D449A4"/>
    <w:rsid w:val="00011B15"/>
    <w:rsid w:val="00012548"/>
    <w:rsid w:val="00015DE3"/>
    <w:rsid w:val="000165BC"/>
    <w:rsid w:val="00025CDF"/>
    <w:rsid w:val="000301BB"/>
    <w:rsid w:val="0003054E"/>
    <w:rsid w:val="00034B32"/>
    <w:rsid w:val="00040193"/>
    <w:rsid w:val="00040198"/>
    <w:rsid w:val="00050392"/>
    <w:rsid w:val="00050B7D"/>
    <w:rsid w:val="00052982"/>
    <w:rsid w:val="000534D9"/>
    <w:rsid w:val="00067FCB"/>
    <w:rsid w:val="00071B84"/>
    <w:rsid w:val="00071F6C"/>
    <w:rsid w:val="00072C78"/>
    <w:rsid w:val="00081862"/>
    <w:rsid w:val="0008560D"/>
    <w:rsid w:val="000873E2"/>
    <w:rsid w:val="0009242F"/>
    <w:rsid w:val="000929A9"/>
    <w:rsid w:val="00097D19"/>
    <w:rsid w:val="000A0FCF"/>
    <w:rsid w:val="000A1F6D"/>
    <w:rsid w:val="000A3825"/>
    <w:rsid w:val="000A5E8A"/>
    <w:rsid w:val="000A6F3D"/>
    <w:rsid w:val="000B2C50"/>
    <w:rsid w:val="000B589A"/>
    <w:rsid w:val="000B76B9"/>
    <w:rsid w:val="000C0D38"/>
    <w:rsid w:val="000D0A01"/>
    <w:rsid w:val="000D0AC9"/>
    <w:rsid w:val="000D6415"/>
    <w:rsid w:val="000D6F0E"/>
    <w:rsid w:val="000E6D5C"/>
    <w:rsid w:val="000F043E"/>
    <w:rsid w:val="000F38FE"/>
    <w:rsid w:val="00104AF1"/>
    <w:rsid w:val="00105BE9"/>
    <w:rsid w:val="00106BA6"/>
    <w:rsid w:val="00112139"/>
    <w:rsid w:val="001126AB"/>
    <w:rsid w:val="001135C2"/>
    <w:rsid w:val="00116032"/>
    <w:rsid w:val="00116DDC"/>
    <w:rsid w:val="001249D7"/>
    <w:rsid w:val="001278AB"/>
    <w:rsid w:val="00132FBA"/>
    <w:rsid w:val="00133347"/>
    <w:rsid w:val="00134417"/>
    <w:rsid w:val="00134EA9"/>
    <w:rsid w:val="00136808"/>
    <w:rsid w:val="00136E85"/>
    <w:rsid w:val="001428B9"/>
    <w:rsid w:val="00144C3A"/>
    <w:rsid w:val="0014564E"/>
    <w:rsid w:val="00151BF3"/>
    <w:rsid w:val="00157C6B"/>
    <w:rsid w:val="00162586"/>
    <w:rsid w:val="00163941"/>
    <w:rsid w:val="00163C27"/>
    <w:rsid w:val="001723B1"/>
    <w:rsid w:val="00176C24"/>
    <w:rsid w:val="0018256B"/>
    <w:rsid w:val="00184AE2"/>
    <w:rsid w:val="00191EA7"/>
    <w:rsid w:val="001930BC"/>
    <w:rsid w:val="00193614"/>
    <w:rsid w:val="0019417E"/>
    <w:rsid w:val="0019438A"/>
    <w:rsid w:val="00195191"/>
    <w:rsid w:val="00195F76"/>
    <w:rsid w:val="00196639"/>
    <w:rsid w:val="001A0CAF"/>
    <w:rsid w:val="001A3BBF"/>
    <w:rsid w:val="001A3E53"/>
    <w:rsid w:val="001B0EFE"/>
    <w:rsid w:val="001C3675"/>
    <w:rsid w:val="001C54C3"/>
    <w:rsid w:val="001C72CA"/>
    <w:rsid w:val="001C78EC"/>
    <w:rsid w:val="001D33D2"/>
    <w:rsid w:val="001E282E"/>
    <w:rsid w:val="001F175A"/>
    <w:rsid w:val="001F34CA"/>
    <w:rsid w:val="001F6FA0"/>
    <w:rsid w:val="002015F8"/>
    <w:rsid w:val="0020285B"/>
    <w:rsid w:val="00212006"/>
    <w:rsid w:val="00213916"/>
    <w:rsid w:val="0021402A"/>
    <w:rsid w:val="00214694"/>
    <w:rsid w:val="00214DB4"/>
    <w:rsid w:val="0022043F"/>
    <w:rsid w:val="002207B6"/>
    <w:rsid w:val="00233AE3"/>
    <w:rsid w:val="00235626"/>
    <w:rsid w:val="00242C5D"/>
    <w:rsid w:val="00243AE1"/>
    <w:rsid w:val="00244FEB"/>
    <w:rsid w:val="00245165"/>
    <w:rsid w:val="00254011"/>
    <w:rsid w:val="00254C05"/>
    <w:rsid w:val="00264FC2"/>
    <w:rsid w:val="00270A5C"/>
    <w:rsid w:val="00271C68"/>
    <w:rsid w:val="00276F2D"/>
    <w:rsid w:val="0027707F"/>
    <w:rsid w:val="00285375"/>
    <w:rsid w:val="0029457C"/>
    <w:rsid w:val="002978B1"/>
    <w:rsid w:val="00297F4D"/>
    <w:rsid w:val="002A006A"/>
    <w:rsid w:val="002A5772"/>
    <w:rsid w:val="002A69D0"/>
    <w:rsid w:val="002B2536"/>
    <w:rsid w:val="002C2D81"/>
    <w:rsid w:val="002D0DE2"/>
    <w:rsid w:val="002D2843"/>
    <w:rsid w:val="002D3055"/>
    <w:rsid w:val="002D4EB8"/>
    <w:rsid w:val="002E1B36"/>
    <w:rsid w:val="002E2AE3"/>
    <w:rsid w:val="002E2D44"/>
    <w:rsid w:val="002F02F7"/>
    <w:rsid w:val="002F217D"/>
    <w:rsid w:val="002F24E6"/>
    <w:rsid w:val="002F7EF2"/>
    <w:rsid w:val="00307BB3"/>
    <w:rsid w:val="003137B8"/>
    <w:rsid w:val="00315AA7"/>
    <w:rsid w:val="00317126"/>
    <w:rsid w:val="00321EF7"/>
    <w:rsid w:val="00331374"/>
    <w:rsid w:val="003330EE"/>
    <w:rsid w:val="00340CAE"/>
    <w:rsid w:val="00344425"/>
    <w:rsid w:val="00346D7F"/>
    <w:rsid w:val="00347570"/>
    <w:rsid w:val="00352500"/>
    <w:rsid w:val="003615E7"/>
    <w:rsid w:val="0036640A"/>
    <w:rsid w:val="0036708A"/>
    <w:rsid w:val="00373165"/>
    <w:rsid w:val="00380619"/>
    <w:rsid w:val="00385BB5"/>
    <w:rsid w:val="00392D92"/>
    <w:rsid w:val="003A5477"/>
    <w:rsid w:val="003A6C9E"/>
    <w:rsid w:val="003B3E4B"/>
    <w:rsid w:val="003B7020"/>
    <w:rsid w:val="003B79A4"/>
    <w:rsid w:val="003C11F1"/>
    <w:rsid w:val="003E2E94"/>
    <w:rsid w:val="003E5B26"/>
    <w:rsid w:val="003E71C4"/>
    <w:rsid w:val="003F5E76"/>
    <w:rsid w:val="003F751A"/>
    <w:rsid w:val="004032AC"/>
    <w:rsid w:val="00403F4C"/>
    <w:rsid w:val="00405958"/>
    <w:rsid w:val="00412994"/>
    <w:rsid w:val="00414A97"/>
    <w:rsid w:val="00416353"/>
    <w:rsid w:val="004362B7"/>
    <w:rsid w:val="00436EDF"/>
    <w:rsid w:val="00444515"/>
    <w:rsid w:val="00451786"/>
    <w:rsid w:val="00453AC2"/>
    <w:rsid w:val="00455FAD"/>
    <w:rsid w:val="004602F3"/>
    <w:rsid w:val="00463B4E"/>
    <w:rsid w:val="00465B77"/>
    <w:rsid w:val="0047109A"/>
    <w:rsid w:val="00472219"/>
    <w:rsid w:val="00474371"/>
    <w:rsid w:val="0047470D"/>
    <w:rsid w:val="00475E6E"/>
    <w:rsid w:val="00490D5F"/>
    <w:rsid w:val="0049216C"/>
    <w:rsid w:val="00493CED"/>
    <w:rsid w:val="0049742F"/>
    <w:rsid w:val="004A0A8E"/>
    <w:rsid w:val="004A2599"/>
    <w:rsid w:val="004A2A89"/>
    <w:rsid w:val="004A4C0A"/>
    <w:rsid w:val="004B5C45"/>
    <w:rsid w:val="004B7720"/>
    <w:rsid w:val="004C16E0"/>
    <w:rsid w:val="004D2388"/>
    <w:rsid w:val="004D456C"/>
    <w:rsid w:val="004D7477"/>
    <w:rsid w:val="004E63C8"/>
    <w:rsid w:val="004F4C7B"/>
    <w:rsid w:val="004F7EDA"/>
    <w:rsid w:val="00506F27"/>
    <w:rsid w:val="0050780C"/>
    <w:rsid w:val="00524F8B"/>
    <w:rsid w:val="005304AC"/>
    <w:rsid w:val="00533CDE"/>
    <w:rsid w:val="00535BDF"/>
    <w:rsid w:val="005444A9"/>
    <w:rsid w:val="00544E37"/>
    <w:rsid w:val="00547C08"/>
    <w:rsid w:val="005529EF"/>
    <w:rsid w:val="00553660"/>
    <w:rsid w:val="00570BC5"/>
    <w:rsid w:val="00572ED8"/>
    <w:rsid w:val="005802AC"/>
    <w:rsid w:val="00581DA3"/>
    <w:rsid w:val="005851CB"/>
    <w:rsid w:val="0058564A"/>
    <w:rsid w:val="0059340D"/>
    <w:rsid w:val="0059597A"/>
    <w:rsid w:val="005A5FCB"/>
    <w:rsid w:val="005B12AA"/>
    <w:rsid w:val="005D3054"/>
    <w:rsid w:val="005E068C"/>
    <w:rsid w:val="005E50BB"/>
    <w:rsid w:val="005E54C0"/>
    <w:rsid w:val="005E6FB2"/>
    <w:rsid w:val="00601509"/>
    <w:rsid w:val="00602452"/>
    <w:rsid w:val="00602E59"/>
    <w:rsid w:val="0060768B"/>
    <w:rsid w:val="0060782F"/>
    <w:rsid w:val="0061354A"/>
    <w:rsid w:val="00616B41"/>
    <w:rsid w:val="006255D1"/>
    <w:rsid w:val="00635504"/>
    <w:rsid w:val="00636AFB"/>
    <w:rsid w:val="00643202"/>
    <w:rsid w:val="0065089F"/>
    <w:rsid w:val="00652326"/>
    <w:rsid w:val="00654755"/>
    <w:rsid w:val="00662CEA"/>
    <w:rsid w:val="00664E51"/>
    <w:rsid w:val="006659B0"/>
    <w:rsid w:val="006720CF"/>
    <w:rsid w:val="00673D15"/>
    <w:rsid w:val="00673F34"/>
    <w:rsid w:val="00676F12"/>
    <w:rsid w:val="00681B65"/>
    <w:rsid w:val="00682172"/>
    <w:rsid w:val="006826F9"/>
    <w:rsid w:val="00687181"/>
    <w:rsid w:val="00694655"/>
    <w:rsid w:val="006968ED"/>
    <w:rsid w:val="006A1F42"/>
    <w:rsid w:val="006A5990"/>
    <w:rsid w:val="006A6465"/>
    <w:rsid w:val="006A68E2"/>
    <w:rsid w:val="006B558D"/>
    <w:rsid w:val="006B7A9E"/>
    <w:rsid w:val="006B7D2C"/>
    <w:rsid w:val="006C0A16"/>
    <w:rsid w:val="006C0E3E"/>
    <w:rsid w:val="006C1880"/>
    <w:rsid w:val="006C30D7"/>
    <w:rsid w:val="006C5E78"/>
    <w:rsid w:val="006D1343"/>
    <w:rsid w:val="006D305B"/>
    <w:rsid w:val="006D4E5F"/>
    <w:rsid w:val="006D57EC"/>
    <w:rsid w:val="006D7935"/>
    <w:rsid w:val="006F5ABA"/>
    <w:rsid w:val="0070371E"/>
    <w:rsid w:val="00706EB0"/>
    <w:rsid w:val="007113C3"/>
    <w:rsid w:val="00715C55"/>
    <w:rsid w:val="00716FAC"/>
    <w:rsid w:val="0072185E"/>
    <w:rsid w:val="00722761"/>
    <w:rsid w:val="00723DED"/>
    <w:rsid w:val="00730A82"/>
    <w:rsid w:val="00730DD6"/>
    <w:rsid w:val="00732E4A"/>
    <w:rsid w:val="00733AD4"/>
    <w:rsid w:val="00736607"/>
    <w:rsid w:val="007403D6"/>
    <w:rsid w:val="0075634D"/>
    <w:rsid w:val="00756E67"/>
    <w:rsid w:val="007637B5"/>
    <w:rsid w:val="0076445C"/>
    <w:rsid w:val="00775BB7"/>
    <w:rsid w:val="007805CB"/>
    <w:rsid w:val="00783127"/>
    <w:rsid w:val="00790202"/>
    <w:rsid w:val="007904C2"/>
    <w:rsid w:val="007925FA"/>
    <w:rsid w:val="00793D87"/>
    <w:rsid w:val="00796B89"/>
    <w:rsid w:val="007A5F5C"/>
    <w:rsid w:val="007A6037"/>
    <w:rsid w:val="007A6875"/>
    <w:rsid w:val="007A6F06"/>
    <w:rsid w:val="007B4F8B"/>
    <w:rsid w:val="007B68CA"/>
    <w:rsid w:val="007C5E28"/>
    <w:rsid w:val="007D25FE"/>
    <w:rsid w:val="007D2B64"/>
    <w:rsid w:val="007D4A28"/>
    <w:rsid w:val="007D5C18"/>
    <w:rsid w:val="007D691F"/>
    <w:rsid w:val="007D72AE"/>
    <w:rsid w:val="007E26EE"/>
    <w:rsid w:val="007E7357"/>
    <w:rsid w:val="007F6889"/>
    <w:rsid w:val="008001C8"/>
    <w:rsid w:val="0081101D"/>
    <w:rsid w:val="00811A7F"/>
    <w:rsid w:val="00813B26"/>
    <w:rsid w:val="00815764"/>
    <w:rsid w:val="008208F8"/>
    <w:rsid w:val="008225AE"/>
    <w:rsid w:val="0082466B"/>
    <w:rsid w:val="008252B1"/>
    <w:rsid w:val="0083205F"/>
    <w:rsid w:val="00832098"/>
    <w:rsid w:val="008409A4"/>
    <w:rsid w:val="00841774"/>
    <w:rsid w:val="008440E2"/>
    <w:rsid w:val="00845C17"/>
    <w:rsid w:val="00845ED7"/>
    <w:rsid w:val="00852345"/>
    <w:rsid w:val="008577B7"/>
    <w:rsid w:val="00861B94"/>
    <w:rsid w:val="00862B7B"/>
    <w:rsid w:val="00862C86"/>
    <w:rsid w:val="00863627"/>
    <w:rsid w:val="00875DDC"/>
    <w:rsid w:val="00877F00"/>
    <w:rsid w:val="008817F2"/>
    <w:rsid w:val="008821CA"/>
    <w:rsid w:val="00885657"/>
    <w:rsid w:val="00890F42"/>
    <w:rsid w:val="008945BE"/>
    <w:rsid w:val="008A00BC"/>
    <w:rsid w:val="008A63F8"/>
    <w:rsid w:val="008B23BB"/>
    <w:rsid w:val="008C7846"/>
    <w:rsid w:val="008D7137"/>
    <w:rsid w:val="008D714D"/>
    <w:rsid w:val="008E21AE"/>
    <w:rsid w:val="008E4240"/>
    <w:rsid w:val="008E771B"/>
    <w:rsid w:val="008F017C"/>
    <w:rsid w:val="008F021E"/>
    <w:rsid w:val="008F09EA"/>
    <w:rsid w:val="00903F1F"/>
    <w:rsid w:val="00907773"/>
    <w:rsid w:val="00913D9C"/>
    <w:rsid w:val="0091590C"/>
    <w:rsid w:val="00932D76"/>
    <w:rsid w:val="009400F3"/>
    <w:rsid w:val="00945E66"/>
    <w:rsid w:val="00947BF3"/>
    <w:rsid w:val="009501E8"/>
    <w:rsid w:val="00950870"/>
    <w:rsid w:val="00952714"/>
    <w:rsid w:val="009539C2"/>
    <w:rsid w:val="00953F74"/>
    <w:rsid w:val="00956F67"/>
    <w:rsid w:val="0096253F"/>
    <w:rsid w:val="009637AC"/>
    <w:rsid w:val="00970B6F"/>
    <w:rsid w:val="00977F51"/>
    <w:rsid w:val="00983AAA"/>
    <w:rsid w:val="00987977"/>
    <w:rsid w:val="009A07FD"/>
    <w:rsid w:val="009A3363"/>
    <w:rsid w:val="009A34F7"/>
    <w:rsid w:val="009A4C24"/>
    <w:rsid w:val="009A7688"/>
    <w:rsid w:val="009A769C"/>
    <w:rsid w:val="009B3EAA"/>
    <w:rsid w:val="009B495E"/>
    <w:rsid w:val="009B65F3"/>
    <w:rsid w:val="009C69BF"/>
    <w:rsid w:val="009D095A"/>
    <w:rsid w:val="009D2243"/>
    <w:rsid w:val="009E6F9C"/>
    <w:rsid w:val="009F08EA"/>
    <w:rsid w:val="009F125D"/>
    <w:rsid w:val="009F3700"/>
    <w:rsid w:val="009F3D0C"/>
    <w:rsid w:val="009F67AA"/>
    <w:rsid w:val="009F73C2"/>
    <w:rsid w:val="00A018B4"/>
    <w:rsid w:val="00A0256C"/>
    <w:rsid w:val="00A041E7"/>
    <w:rsid w:val="00A04F30"/>
    <w:rsid w:val="00A102D5"/>
    <w:rsid w:val="00A163BC"/>
    <w:rsid w:val="00A1750E"/>
    <w:rsid w:val="00A2058F"/>
    <w:rsid w:val="00A22E70"/>
    <w:rsid w:val="00A24A6D"/>
    <w:rsid w:val="00A24F6C"/>
    <w:rsid w:val="00A25856"/>
    <w:rsid w:val="00A25BCD"/>
    <w:rsid w:val="00A266BE"/>
    <w:rsid w:val="00A34979"/>
    <w:rsid w:val="00A35C63"/>
    <w:rsid w:val="00A3661F"/>
    <w:rsid w:val="00A42F82"/>
    <w:rsid w:val="00A43E6C"/>
    <w:rsid w:val="00A45510"/>
    <w:rsid w:val="00A53CF8"/>
    <w:rsid w:val="00A56E4B"/>
    <w:rsid w:val="00A63EE1"/>
    <w:rsid w:val="00A91F17"/>
    <w:rsid w:val="00AA0103"/>
    <w:rsid w:val="00AA2611"/>
    <w:rsid w:val="00AB187A"/>
    <w:rsid w:val="00AB3BD4"/>
    <w:rsid w:val="00AC497D"/>
    <w:rsid w:val="00AC65DC"/>
    <w:rsid w:val="00AE04BB"/>
    <w:rsid w:val="00AE1C74"/>
    <w:rsid w:val="00AE390D"/>
    <w:rsid w:val="00AE439F"/>
    <w:rsid w:val="00AF0758"/>
    <w:rsid w:val="00AF21E5"/>
    <w:rsid w:val="00AF4F3B"/>
    <w:rsid w:val="00B03209"/>
    <w:rsid w:val="00B05D48"/>
    <w:rsid w:val="00B05F5F"/>
    <w:rsid w:val="00B10A39"/>
    <w:rsid w:val="00B41E09"/>
    <w:rsid w:val="00B45069"/>
    <w:rsid w:val="00B4754A"/>
    <w:rsid w:val="00B5371D"/>
    <w:rsid w:val="00B53FB6"/>
    <w:rsid w:val="00B54203"/>
    <w:rsid w:val="00B57C81"/>
    <w:rsid w:val="00B6660F"/>
    <w:rsid w:val="00B81E71"/>
    <w:rsid w:val="00B837E4"/>
    <w:rsid w:val="00B8383A"/>
    <w:rsid w:val="00B843CF"/>
    <w:rsid w:val="00B87082"/>
    <w:rsid w:val="00B921CA"/>
    <w:rsid w:val="00B93B26"/>
    <w:rsid w:val="00B950DF"/>
    <w:rsid w:val="00B96055"/>
    <w:rsid w:val="00BA10B0"/>
    <w:rsid w:val="00BA5383"/>
    <w:rsid w:val="00BA613D"/>
    <w:rsid w:val="00BB1A3E"/>
    <w:rsid w:val="00BC1AFA"/>
    <w:rsid w:val="00BC3E1E"/>
    <w:rsid w:val="00BC73B1"/>
    <w:rsid w:val="00BD0F02"/>
    <w:rsid w:val="00BE0813"/>
    <w:rsid w:val="00BE269A"/>
    <w:rsid w:val="00BE3EC0"/>
    <w:rsid w:val="00BF06E3"/>
    <w:rsid w:val="00BF6167"/>
    <w:rsid w:val="00C03BF2"/>
    <w:rsid w:val="00C057B3"/>
    <w:rsid w:val="00C14484"/>
    <w:rsid w:val="00C21152"/>
    <w:rsid w:val="00C22961"/>
    <w:rsid w:val="00C22CE0"/>
    <w:rsid w:val="00C243E8"/>
    <w:rsid w:val="00C2466E"/>
    <w:rsid w:val="00C3065A"/>
    <w:rsid w:val="00C34016"/>
    <w:rsid w:val="00C362A3"/>
    <w:rsid w:val="00C40F27"/>
    <w:rsid w:val="00C45C2C"/>
    <w:rsid w:val="00C54410"/>
    <w:rsid w:val="00C645D9"/>
    <w:rsid w:val="00C65D1E"/>
    <w:rsid w:val="00C660F0"/>
    <w:rsid w:val="00C713FA"/>
    <w:rsid w:val="00C809A6"/>
    <w:rsid w:val="00C94537"/>
    <w:rsid w:val="00CA2B2E"/>
    <w:rsid w:val="00CB61D3"/>
    <w:rsid w:val="00CB6B4A"/>
    <w:rsid w:val="00CC0848"/>
    <w:rsid w:val="00CC437E"/>
    <w:rsid w:val="00CC4C21"/>
    <w:rsid w:val="00CC57D4"/>
    <w:rsid w:val="00CC7975"/>
    <w:rsid w:val="00CD09C7"/>
    <w:rsid w:val="00CD1DFF"/>
    <w:rsid w:val="00CD2178"/>
    <w:rsid w:val="00CD4154"/>
    <w:rsid w:val="00CD67A5"/>
    <w:rsid w:val="00CD7565"/>
    <w:rsid w:val="00D01A26"/>
    <w:rsid w:val="00D05100"/>
    <w:rsid w:val="00D2005C"/>
    <w:rsid w:val="00D22F07"/>
    <w:rsid w:val="00D31F1B"/>
    <w:rsid w:val="00D331ED"/>
    <w:rsid w:val="00D33DBF"/>
    <w:rsid w:val="00D40E41"/>
    <w:rsid w:val="00D41FB6"/>
    <w:rsid w:val="00D44341"/>
    <w:rsid w:val="00D449A4"/>
    <w:rsid w:val="00D54252"/>
    <w:rsid w:val="00D63092"/>
    <w:rsid w:val="00D63708"/>
    <w:rsid w:val="00D709F3"/>
    <w:rsid w:val="00D710E7"/>
    <w:rsid w:val="00D73A09"/>
    <w:rsid w:val="00D75FFC"/>
    <w:rsid w:val="00D81333"/>
    <w:rsid w:val="00D8338F"/>
    <w:rsid w:val="00D83A13"/>
    <w:rsid w:val="00DA28D0"/>
    <w:rsid w:val="00DA65D1"/>
    <w:rsid w:val="00DB3A43"/>
    <w:rsid w:val="00DB468A"/>
    <w:rsid w:val="00DC2934"/>
    <w:rsid w:val="00DC5C7F"/>
    <w:rsid w:val="00DD0855"/>
    <w:rsid w:val="00DD1F51"/>
    <w:rsid w:val="00DD540D"/>
    <w:rsid w:val="00DD676C"/>
    <w:rsid w:val="00DF11BB"/>
    <w:rsid w:val="00DF5669"/>
    <w:rsid w:val="00DF6C12"/>
    <w:rsid w:val="00DF78C2"/>
    <w:rsid w:val="00E11829"/>
    <w:rsid w:val="00E13315"/>
    <w:rsid w:val="00E1575C"/>
    <w:rsid w:val="00E1659A"/>
    <w:rsid w:val="00E32520"/>
    <w:rsid w:val="00E37F04"/>
    <w:rsid w:val="00E409F3"/>
    <w:rsid w:val="00E5501F"/>
    <w:rsid w:val="00E602BF"/>
    <w:rsid w:val="00E6497A"/>
    <w:rsid w:val="00E65792"/>
    <w:rsid w:val="00E65F6A"/>
    <w:rsid w:val="00E7006C"/>
    <w:rsid w:val="00E74A43"/>
    <w:rsid w:val="00E76A84"/>
    <w:rsid w:val="00E80C7F"/>
    <w:rsid w:val="00E82C79"/>
    <w:rsid w:val="00E868F3"/>
    <w:rsid w:val="00E9769A"/>
    <w:rsid w:val="00EA4875"/>
    <w:rsid w:val="00EA6048"/>
    <w:rsid w:val="00EA639A"/>
    <w:rsid w:val="00EA6A2B"/>
    <w:rsid w:val="00EA76DC"/>
    <w:rsid w:val="00EB7E00"/>
    <w:rsid w:val="00EC0DF2"/>
    <w:rsid w:val="00EC2665"/>
    <w:rsid w:val="00ED0BFC"/>
    <w:rsid w:val="00ED7A86"/>
    <w:rsid w:val="00EE0020"/>
    <w:rsid w:val="00EE033B"/>
    <w:rsid w:val="00EE2F90"/>
    <w:rsid w:val="00EF02CC"/>
    <w:rsid w:val="00EF13E2"/>
    <w:rsid w:val="00EF6D79"/>
    <w:rsid w:val="00F11205"/>
    <w:rsid w:val="00F1782C"/>
    <w:rsid w:val="00F24182"/>
    <w:rsid w:val="00F33B83"/>
    <w:rsid w:val="00F35190"/>
    <w:rsid w:val="00F35EE5"/>
    <w:rsid w:val="00F360C5"/>
    <w:rsid w:val="00F40AE4"/>
    <w:rsid w:val="00F43258"/>
    <w:rsid w:val="00F5049E"/>
    <w:rsid w:val="00F5494C"/>
    <w:rsid w:val="00F56F54"/>
    <w:rsid w:val="00F6715B"/>
    <w:rsid w:val="00F67C42"/>
    <w:rsid w:val="00F75B9C"/>
    <w:rsid w:val="00F7733A"/>
    <w:rsid w:val="00F900E0"/>
    <w:rsid w:val="00F936C5"/>
    <w:rsid w:val="00F93864"/>
    <w:rsid w:val="00F96828"/>
    <w:rsid w:val="00FA3EDD"/>
    <w:rsid w:val="00FB2DA9"/>
    <w:rsid w:val="00FB50FE"/>
    <w:rsid w:val="00FC174B"/>
    <w:rsid w:val="00FC7FD8"/>
    <w:rsid w:val="00FD1BC6"/>
    <w:rsid w:val="00FD3E30"/>
    <w:rsid w:val="00FD4B0D"/>
    <w:rsid w:val="00FD7157"/>
    <w:rsid w:val="00FE39B9"/>
    <w:rsid w:val="00FF12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9F226"/>
  <w15:docId w15:val="{E3419464-2925-714A-AFF8-0247C484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953F7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822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25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5040"/>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character" w:customStyle="1" w:styleId="Heading1Char">
    <w:name w:val="Heading 1 Char"/>
    <w:basedOn w:val="DefaultParagraphFont"/>
    <w:link w:val="Heading1"/>
    <w:uiPriority w:val="9"/>
    <w:rsid w:val="00953F7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53F74"/>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53F74"/>
    <w:rPr>
      <w:sz w:val="20"/>
      <w:szCs w:val="20"/>
    </w:rPr>
  </w:style>
  <w:style w:type="paragraph" w:customStyle="1" w:styleId="judgmenttext0">
    <w:name w:val="judgmenttext"/>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2-subsection">
    <w:name w:val="estatutes-2-subsection"/>
    <w:basedOn w:val="Normal"/>
    <w:rsid w:val="00953F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8225A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8225AE"/>
    <w:rPr>
      <w:rFonts w:asciiTheme="majorHAnsi" w:eastAsiaTheme="majorEastAsia" w:hAnsiTheme="majorHAnsi" w:cstheme="majorBidi"/>
      <w:color w:val="1F4D78" w:themeColor="accent1" w:themeShade="7F"/>
      <w:sz w:val="24"/>
      <w:szCs w:val="24"/>
      <w:lang w:val="en-GB"/>
    </w:rPr>
  </w:style>
  <w:style w:type="paragraph" w:styleId="EndnoteText">
    <w:name w:val="endnote text"/>
    <w:basedOn w:val="Normal"/>
    <w:link w:val="EndnoteTextChar"/>
    <w:uiPriority w:val="99"/>
    <w:semiHidden/>
    <w:unhideWhenUsed/>
    <w:rsid w:val="00FA3ED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3EDD"/>
    <w:rPr>
      <w:sz w:val="20"/>
      <w:szCs w:val="20"/>
      <w:lang w:val="en-GB"/>
    </w:rPr>
  </w:style>
  <w:style w:type="character" w:styleId="EndnoteReference">
    <w:name w:val="endnote reference"/>
    <w:basedOn w:val="DefaultParagraphFont"/>
    <w:uiPriority w:val="99"/>
    <w:semiHidden/>
    <w:unhideWhenUsed/>
    <w:rsid w:val="00FA3EDD"/>
    <w:rPr>
      <w:vertAlign w:val="superscript"/>
    </w:rPr>
  </w:style>
  <w:style w:type="paragraph" w:styleId="Revision">
    <w:name w:val="Revision"/>
    <w:hidden/>
    <w:uiPriority w:val="99"/>
    <w:semiHidden/>
    <w:rsid w:val="00790202"/>
    <w:pPr>
      <w:spacing w:after="0" w:line="240" w:lineRule="auto"/>
    </w:pPr>
    <w:rPr>
      <w:lang w:val="en-GB"/>
    </w:rPr>
  </w:style>
  <w:style w:type="paragraph" w:customStyle="1" w:styleId="rtejustify">
    <w:name w:val="rtejustify"/>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teindent1">
    <w:name w:val="rteindent1"/>
    <w:basedOn w:val="Normal"/>
    <w:rsid w:val="00EA6A2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20298">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31604783">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08642351">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9988696">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9691722">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Temp1_archive%20(15).zip\GOS%20v%20PS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735AF-8F5B-4979-8015-005445AAB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S v PSAB.dotx</Template>
  <TotalTime>1</TotalTime>
  <Pages>10</Pages>
  <Words>3068</Words>
  <Characters>1748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arie-Claire Julie</cp:lastModifiedBy>
  <cp:revision>2</cp:revision>
  <cp:lastPrinted>2022-08-09T09:08:00Z</cp:lastPrinted>
  <dcterms:created xsi:type="dcterms:W3CDTF">2022-08-19T09:52:00Z</dcterms:created>
  <dcterms:modified xsi:type="dcterms:W3CDTF">2022-08-19T09:52:00Z</dcterms:modified>
</cp:coreProperties>
</file>